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936" w:type="dxa"/>
        <w:tblInd w:w="108" w:type="dxa"/>
        <w:tblLook w:val="04A0" w:firstRow="1" w:lastRow="0" w:firstColumn="1" w:lastColumn="0" w:noHBand="0" w:noVBand="1"/>
      </w:tblPr>
      <w:tblGrid>
        <w:gridCol w:w="976"/>
        <w:gridCol w:w="976"/>
        <w:gridCol w:w="976"/>
        <w:gridCol w:w="976"/>
        <w:gridCol w:w="1176"/>
        <w:gridCol w:w="976"/>
        <w:gridCol w:w="976"/>
        <w:gridCol w:w="976"/>
        <w:gridCol w:w="976"/>
        <w:gridCol w:w="976"/>
        <w:gridCol w:w="976"/>
      </w:tblGrid>
      <w:tr w:rsidR="00306CC2" w:rsidRPr="00306CC2" w14:paraId="546EAEEA" w14:textId="77777777" w:rsidTr="007C42B5">
        <w:trPr>
          <w:trHeight w:val="1728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30A81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6DD11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BA5B9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18E2A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7A093" w14:textId="04402AFA" w:rsidR="00306CC2" w:rsidRPr="00306CC2" w:rsidRDefault="00306CC2" w:rsidP="00306C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06CC2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7728" behindDoc="0" locked="0" layoutInCell="1" allowOverlap="1" wp14:anchorId="58CD347A" wp14:editId="70659634">
                  <wp:simplePos x="0" y="0"/>
                  <wp:positionH relativeFrom="column">
                    <wp:posOffset>581025</wp:posOffset>
                  </wp:positionH>
                  <wp:positionV relativeFrom="paragraph">
                    <wp:posOffset>0</wp:posOffset>
                  </wp:positionV>
                  <wp:extent cx="1209675" cy="1143000"/>
                  <wp:effectExtent l="0" t="0" r="0" b="0"/>
                  <wp:wrapNone/>
                  <wp:docPr id="3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7C7F251-5BF3-4362-94CB-06E313A1ACE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47C7F251-5BF3-4362-94CB-06E313A1ACE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9675" cy="1143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60"/>
            </w:tblGrid>
            <w:tr w:rsidR="00306CC2" w:rsidRPr="00306CC2" w14:paraId="07807B36" w14:textId="77777777">
              <w:trPr>
                <w:trHeight w:val="1845"/>
                <w:tblCellSpacing w:w="0" w:type="dxa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97ED89" w14:textId="77777777" w:rsidR="00306CC2" w:rsidRPr="00306CC2" w:rsidRDefault="00306CC2" w:rsidP="00306CC2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</w:p>
              </w:tc>
            </w:tr>
          </w:tbl>
          <w:p w14:paraId="6703834F" w14:textId="77777777" w:rsidR="00306CC2" w:rsidRPr="00306CC2" w:rsidRDefault="00306CC2" w:rsidP="00306C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14C7D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00245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3E702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21EAD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FC2B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DC796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0EC7CF8A" w14:textId="77777777" w:rsidTr="007C42B5">
        <w:trPr>
          <w:trHeight w:val="74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936A7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270DE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0EA6F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E92D9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43F3C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AC7AD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B0600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1F2C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BD91E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5346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851D3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7DA090D6" w14:textId="77777777" w:rsidTr="007C42B5">
        <w:trPr>
          <w:trHeight w:val="450"/>
        </w:trPr>
        <w:tc>
          <w:tcPr>
            <w:tcW w:w="10936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1AA5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</w:rPr>
            </w:pPr>
            <w:r w:rsidRPr="00306CC2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</w:rPr>
              <w:t>New Patient Health History</w:t>
            </w:r>
          </w:p>
        </w:tc>
      </w:tr>
      <w:tr w:rsidR="00306CC2" w:rsidRPr="00306CC2" w14:paraId="0307289C" w14:textId="77777777" w:rsidTr="007C42B5">
        <w:trPr>
          <w:trHeight w:val="74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15BA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5DD86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03EEF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B4E30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3488D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31D25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1D8B3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33713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4AAE5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CE89C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48535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61D3F0EF" w14:textId="77777777" w:rsidTr="007C42B5">
        <w:trPr>
          <w:trHeight w:val="642"/>
        </w:trPr>
        <w:tc>
          <w:tcPr>
            <w:tcW w:w="8008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ADA0C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A3A3D"/>
                <w:sz w:val="28"/>
                <w:szCs w:val="28"/>
              </w:rPr>
            </w:pPr>
            <w:r w:rsidRPr="00306CC2">
              <w:rPr>
                <w:rFonts w:ascii="Times New Roman" w:eastAsia="Times New Roman" w:hAnsi="Times New Roman" w:cs="Times New Roman"/>
                <w:b/>
                <w:bCs/>
                <w:color w:val="3A3A3D"/>
                <w:sz w:val="28"/>
                <w:szCs w:val="28"/>
              </w:rPr>
              <w:t>PATIENT INFORMATION</w:t>
            </w:r>
          </w:p>
        </w:tc>
        <w:tc>
          <w:tcPr>
            <w:tcW w:w="2928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53FE6776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oday’s Date:</w:t>
            </w:r>
          </w:p>
        </w:tc>
      </w:tr>
      <w:tr w:rsidR="00306CC2" w:rsidRPr="00306CC2" w14:paraId="194CF7D1" w14:textId="77777777" w:rsidTr="007C42B5">
        <w:trPr>
          <w:trHeight w:val="642"/>
        </w:trPr>
        <w:tc>
          <w:tcPr>
            <w:tcW w:w="5080" w:type="dxa"/>
            <w:gridSpan w:val="5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CEDD37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>Patient’s Name:</w:t>
            </w:r>
          </w:p>
        </w:tc>
        <w:tc>
          <w:tcPr>
            <w:tcW w:w="292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093909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Gender:</w:t>
            </w:r>
          </w:p>
        </w:tc>
        <w:tc>
          <w:tcPr>
            <w:tcW w:w="2928" w:type="dxa"/>
            <w:gridSpan w:val="3"/>
            <w:tcBorders>
              <w:top w:val="nil"/>
              <w:left w:val="nil"/>
              <w:bottom w:val="single" w:sz="4" w:space="0" w:color="auto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35DDCEA2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Date of Birth:</w:t>
            </w:r>
          </w:p>
        </w:tc>
      </w:tr>
      <w:tr w:rsidR="00306CC2" w:rsidRPr="00306CC2" w14:paraId="46C40819" w14:textId="77777777" w:rsidTr="007C42B5">
        <w:trPr>
          <w:trHeight w:val="642"/>
        </w:trPr>
        <w:tc>
          <w:tcPr>
            <w:tcW w:w="5080" w:type="dxa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CBD409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>Alias/Mai</w:t>
            </w:r>
            <w:r w:rsidRPr="00306CC2">
              <w:rPr>
                <w:rFonts w:ascii="Times New Roman" w:eastAsia="Times New Roman" w:hAnsi="Times New Roman" w:cs="Times New Roman"/>
                <w:color w:val="212123"/>
                <w:sz w:val="20"/>
                <w:szCs w:val="20"/>
              </w:rPr>
              <w:t>d</w:t>
            </w: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>en Name</w:t>
            </w:r>
            <w:r w:rsidRPr="00306CC2">
              <w:rPr>
                <w:rFonts w:ascii="Times New Roman" w:eastAsia="Times New Roman" w:hAnsi="Times New Roman" w:cs="Times New Roman"/>
                <w:color w:val="212123"/>
                <w:sz w:val="20"/>
                <w:szCs w:val="20"/>
              </w:rPr>
              <w:t>:</w:t>
            </w:r>
          </w:p>
        </w:tc>
        <w:tc>
          <w:tcPr>
            <w:tcW w:w="585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7E921F34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>Preferred name:</w:t>
            </w:r>
          </w:p>
        </w:tc>
      </w:tr>
      <w:tr w:rsidR="00306CC2" w:rsidRPr="00306CC2" w14:paraId="2A151E56" w14:textId="77777777" w:rsidTr="007C42B5">
        <w:trPr>
          <w:trHeight w:val="642"/>
        </w:trPr>
        <w:tc>
          <w:tcPr>
            <w:tcW w:w="10936" w:type="dxa"/>
            <w:gridSpan w:val="11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69778ACF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>Street A</w:t>
            </w:r>
            <w:r w:rsidRPr="00306CC2">
              <w:rPr>
                <w:rFonts w:ascii="Times New Roman" w:eastAsia="Times New Roman" w:hAnsi="Times New Roman" w:cs="Times New Roman"/>
                <w:color w:val="212123"/>
                <w:sz w:val="20"/>
                <w:szCs w:val="20"/>
              </w:rPr>
              <w:t>d</w:t>
            </w: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>dress:</w:t>
            </w:r>
          </w:p>
        </w:tc>
      </w:tr>
      <w:tr w:rsidR="00306CC2" w:rsidRPr="00306CC2" w14:paraId="6E329013" w14:textId="77777777" w:rsidTr="007C42B5">
        <w:trPr>
          <w:trHeight w:val="642"/>
        </w:trPr>
        <w:tc>
          <w:tcPr>
            <w:tcW w:w="5080" w:type="dxa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399BBE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 xml:space="preserve">Home Phone: </w:t>
            </w:r>
          </w:p>
        </w:tc>
        <w:tc>
          <w:tcPr>
            <w:tcW w:w="585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48187AF9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>Cell Phone</w:t>
            </w:r>
            <w:proofErr w:type="gramStart"/>
            <w:r w:rsidRPr="00306CC2">
              <w:rPr>
                <w:rFonts w:ascii="Times New Roman" w:eastAsia="Times New Roman" w:hAnsi="Times New Roman" w:cs="Times New Roman"/>
                <w:color w:val="212123"/>
                <w:sz w:val="20"/>
                <w:szCs w:val="20"/>
              </w:rPr>
              <w:t xml:space="preserve">:  </w:t>
            </w: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>(</w:t>
            </w:r>
            <w:proofErr w:type="gramEnd"/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 xml:space="preserve">                   )</w:t>
            </w:r>
          </w:p>
        </w:tc>
      </w:tr>
      <w:tr w:rsidR="00306CC2" w:rsidRPr="00306CC2" w14:paraId="57A17E5B" w14:textId="77777777" w:rsidTr="007C42B5">
        <w:trPr>
          <w:trHeight w:val="642"/>
        </w:trPr>
        <w:tc>
          <w:tcPr>
            <w:tcW w:w="7032" w:type="dxa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CE1F24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>Email Address:</w:t>
            </w:r>
          </w:p>
        </w:tc>
        <w:tc>
          <w:tcPr>
            <w:tcW w:w="390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128D73D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>May we send you emai</w:t>
            </w:r>
            <w:r w:rsidRPr="00306CC2">
              <w:rPr>
                <w:rFonts w:ascii="Times New Roman" w:eastAsia="Times New Roman" w:hAnsi="Times New Roman" w:cs="Times New Roman"/>
                <w:color w:val="212123"/>
                <w:sz w:val="20"/>
                <w:szCs w:val="20"/>
              </w:rPr>
              <w:t>l</w:t>
            </w: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 xml:space="preserve">s about clinic events or newsletters? </w:t>
            </w:r>
            <w:r w:rsidRPr="00306CC2">
              <w:rPr>
                <w:rFonts w:ascii="Segoe UI Symbol" w:eastAsia="Times New Roman" w:hAnsi="Segoe UI Symbol" w:cs="Times New Roman"/>
                <w:color w:val="69696D"/>
                <w:sz w:val="20"/>
                <w:szCs w:val="20"/>
              </w:rPr>
              <w:t>☐</w:t>
            </w:r>
            <w:r w:rsidRPr="00306CC2">
              <w:rPr>
                <w:rFonts w:ascii="Times New Roman" w:eastAsia="Times New Roman" w:hAnsi="Times New Roman" w:cs="Times New Roman"/>
                <w:color w:val="69696D"/>
                <w:sz w:val="20"/>
                <w:szCs w:val="20"/>
              </w:rPr>
              <w:t xml:space="preserve"> </w:t>
            </w: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 xml:space="preserve">YES </w:t>
            </w:r>
            <w:r w:rsidRPr="00306CC2">
              <w:rPr>
                <w:rFonts w:ascii="Segoe UI Symbol" w:eastAsia="Times New Roman" w:hAnsi="Segoe UI Symbol" w:cs="Times New Roman"/>
                <w:color w:val="69696D"/>
                <w:sz w:val="20"/>
                <w:szCs w:val="20"/>
              </w:rPr>
              <w:t>☐</w:t>
            </w:r>
            <w:r w:rsidRPr="00306CC2">
              <w:rPr>
                <w:rFonts w:ascii="Times New Roman" w:eastAsia="Times New Roman" w:hAnsi="Times New Roman" w:cs="Times New Roman"/>
                <w:color w:val="69696D"/>
                <w:sz w:val="20"/>
                <w:szCs w:val="20"/>
              </w:rPr>
              <w:t xml:space="preserve"> </w:t>
            </w: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>NO</w:t>
            </w:r>
          </w:p>
        </w:tc>
      </w:tr>
      <w:tr w:rsidR="00306CC2" w:rsidRPr="00306CC2" w14:paraId="6D167711" w14:textId="77777777" w:rsidTr="007C42B5">
        <w:trPr>
          <w:trHeight w:val="642"/>
        </w:trPr>
        <w:tc>
          <w:tcPr>
            <w:tcW w:w="10936" w:type="dxa"/>
            <w:gridSpan w:val="11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697949F0" w14:textId="250FA946" w:rsidR="00306CC2" w:rsidRPr="00306CC2" w:rsidRDefault="00306CC2" w:rsidP="00306CC2">
            <w:pPr>
              <w:spacing w:after="0" w:line="240" w:lineRule="auto"/>
              <w:rPr>
                <w:rFonts w:ascii="Segoe UI Symbol" w:eastAsia="Times New Roman" w:hAnsi="Segoe UI Symbol" w:cs="Calibri"/>
                <w:color w:val="4B4B4D"/>
                <w:sz w:val="20"/>
                <w:szCs w:val="20"/>
              </w:rPr>
            </w:pPr>
            <w:r w:rsidRPr="00306CC2">
              <w:rPr>
                <w:rFonts w:ascii="Segoe UI Symbol" w:eastAsia="Times New Roman" w:hAnsi="Segoe UI Symbol" w:cs="Calibri"/>
                <w:color w:val="4B4B4D"/>
                <w:sz w:val="20"/>
                <w:szCs w:val="20"/>
              </w:rPr>
              <w:t>☐</w:t>
            </w:r>
            <w:r w:rsidRPr="00306CC2">
              <w:rPr>
                <w:rFonts w:ascii="Times New Roman" w:eastAsia="Times New Roman" w:hAnsi="Times New Roman" w:cs="Times New Roman"/>
                <w:color w:val="4B4B4D"/>
                <w:sz w:val="20"/>
                <w:szCs w:val="20"/>
              </w:rPr>
              <w:t xml:space="preserve"> </w:t>
            </w: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>S</w:t>
            </w:r>
            <w:r w:rsidRPr="00306CC2">
              <w:rPr>
                <w:rFonts w:ascii="Times New Roman" w:eastAsia="Times New Roman" w:hAnsi="Times New Roman" w:cs="Times New Roman"/>
                <w:color w:val="212123"/>
                <w:sz w:val="20"/>
                <w:szCs w:val="20"/>
              </w:rPr>
              <w:t>i</w:t>
            </w: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 xml:space="preserve">ngle </w:t>
            </w:r>
            <w:r w:rsidR="003B6083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 xml:space="preserve">  </w:t>
            </w:r>
            <w:r w:rsidRPr="00306CC2">
              <w:rPr>
                <w:rFonts w:ascii="Segoe UI Symbol" w:eastAsia="Times New Roman" w:hAnsi="Segoe UI Symbol" w:cs="Calibri"/>
                <w:color w:val="69696D"/>
                <w:sz w:val="20"/>
                <w:szCs w:val="20"/>
              </w:rPr>
              <w:t>☐</w:t>
            </w:r>
            <w:r w:rsidRPr="00306CC2">
              <w:rPr>
                <w:rFonts w:ascii="Times New Roman" w:eastAsia="Times New Roman" w:hAnsi="Times New Roman" w:cs="Times New Roman"/>
                <w:color w:val="69696D"/>
                <w:sz w:val="20"/>
                <w:szCs w:val="20"/>
              </w:rPr>
              <w:t xml:space="preserve"> </w:t>
            </w: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>Married</w:t>
            </w:r>
            <w:r w:rsidR="003B6083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 xml:space="preserve">  </w:t>
            </w: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 xml:space="preserve"> </w:t>
            </w:r>
            <w:r w:rsidRPr="00306CC2">
              <w:rPr>
                <w:rFonts w:ascii="Segoe UI Symbol" w:eastAsia="Times New Roman" w:hAnsi="Segoe UI Symbol" w:cs="Calibri"/>
                <w:color w:val="69696D"/>
                <w:sz w:val="20"/>
                <w:szCs w:val="20"/>
              </w:rPr>
              <w:t>☐</w:t>
            </w:r>
            <w:r w:rsidRPr="00306CC2">
              <w:rPr>
                <w:rFonts w:ascii="Times New Roman" w:eastAsia="Times New Roman" w:hAnsi="Times New Roman" w:cs="Times New Roman"/>
                <w:color w:val="69696D"/>
                <w:sz w:val="20"/>
                <w:szCs w:val="20"/>
              </w:rPr>
              <w:t xml:space="preserve"> </w:t>
            </w: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 xml:space="preserve">Divorced </w:t>
            </w:r>
            <w:r w:rsidR="003B6083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 xml:space="preserve">  </w:t>
            </w:r>
            <w:r w:rsidRPr="00306CC2">
              <w:rPr>
                <w:rFonts w:ascii="Segoe UI Symbol" w:eastAsia="Times New Roman" w:hAnsi="Segoe UI Symbol" w:cs="Calibri"/>
                <w:color w:val="69696D"/>
                <w:sz w:val="20"/>
                <w:szCs w:val="20"/>
              </w:rPr>
              <w:t>☐</w:t>
            </w:r>
            <w:r w:rsidRPr="00306CC2">
              <w:rPr>
                <w:rFonts w:ascii="Times New Roman" w:eastAsia="Times New Roman" w:hAnsi="Times New Roman" w:cs="Times New Roman"/>
                <w:color w:val="69696D"/>
                <w:sz w:val="20"/>
                <w:szCs w:val="20"/>
              </w:rPr>
              <w:t xml:space="preserve"> </w:t>
            </w: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 xml:space="preserve">Widowed </w:t>
            </w:r>
            <w:r w:rsidR="003B6083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 xml:space="preserve">  </w:t>
            </w:r>
            <w:r w:rsidRPr="00306CC2">
              <w:rPr>
                <w:rFonts w:ascii="Segoe UI Symbol" w:eastAsia="Times New Roman" w:hAnsi="Segoe UI Symbol" w:cs="Calibri"/>
                <w:color w:val="69696D"/>
                <w:sz w:val="20"/>
                <w:szCs w:val="20"/>
              </w:rPr>
              <w:t>☐</w:t>
            </w:r>
            <w:r w:rsidRPr="00306CC2">
              <w:rPr>
                <w:rFonts w:ascii="Times New Roman" w:eastAsia="Times New Roman" w:hAnsi="Times New Roman" w:cs="Times New Roman"/>
                <w:color w:val="69696D"/>
                <w:sz w:val="20"/>
                <w:szCs w:val="20"/>
              </w:rPr>
              <w:t xml:space="preserve"> </w:t>
            </w: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 xml:space="preserve">Domestic partnership </w:t>
            </w:r>
            <w:r w:rsidR="003B6083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 xml:space="preserve">  </w:t>
            </w:r>
            <w:r w:rsidRPr="00306CC2">
              <w:rPr>
                <w:rFonts w:ascii="Segoe UI Symbol" w:eastAsia="Times New Roman" w:hAnsi="Segoe UI Symbol" w:cs="Calibri"/>
                <w:color w:val="69696D"/>
                <w:sz w:val="20"/>
                <w:szCs w:val="20"/>
              </w:rPr>
              <w:t>☐</w:t>
            </w:r>
            <w:r w:rsidRPr="00306CC2">
              <w:rPr>
                <w:rFonts w:ascii="Times New Roman" w:eastAsia="Times New Roman" w:hAnsi="Times New Roman" w:cs="Times New Roman"/>
                <w:color w:val="69696D"/>
                <w:sz w:val="20"/>
                <w:szCs w:val="20"/>
              </w:rPr>
              <w:t xml:space="preserve"> </w:t>
            </w: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>Other _______________________</w:t>
            </w:r>
          </w:p>
        </w:tc>
      </w:tr>
      <w:tr w:rsidR="00306CC2" w:rsidRPr="00306CC2" w14:paraId="5BC5569C" w14:textId="77777777" w:rsidTr="007C42B5">
        <w:trPr>
          <w:trHeight w:val="141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2C32F" w14:textId="77777777" w:rsidR="00306CC2" w:rsidRPr="00306CC2" w:rsidRDefault="00306CC2" w:rsidP="00306CC2">
            <w:pPr>
              <w:spacing w:after="0" w:line="240" w:lineRule="auto"/>
              <w:rPr>
                <w:rFonts w:ascii="Segoe UI Symbol" w:eastAsia="Times New Roman" w:hAnsi="Segoe UI Symbol" w:cs="Calibri"/>
                <w:color w:val="4B4B4D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6AD3A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06B07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6C707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E4F6E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9FA6A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88AF9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863D4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A68AD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E723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078C1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403FEC2B" w14:textId="77777777" w:rsidTr="007C42B5">
        <w:trPr>
          <w:trHeight w:val="642"/>
        </w:trPr>
        <w:tc>
          <w:tcPr>
            <w:tcW w:w="10936" w:type="dxa"/>
            <w:gridSpan w:val="11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3C9877F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A3A3D"/>
                <w:sz w:val="28"/>
                <w:szCs w:val="28"/>
              </w:rPr>
            </w:pPr>
            <w:r w:rsidRPr="00306CC2">
              <w:rPr>
                <w:rFonts w:ascii="Times New Roman" w:eastAsia="Times New Roman" w:hAnsi="Times New Roman" w:cs="Times New Roman"/>
                <w:b/>
                <w:bCs/>
                <w:color w:val="3A3A3D"/>
                <w:sz w:val="28"/>
                <w:szCs w:val="28"/>
              </w:rPr>
              <w:t>EMERGENCY CONTACT</w:t>
            </w:r>
          </w:p>
        </w:tc>
      </w:tr>
      <w:tr w:rsidR="00306CC2" w:rsidRPr="00306CC2" w14:paraId="5CC58323" w14:textId="77777777" w:rsidTr="007C42B5">
        <w:trPr>
          <w:trHeight w:val="642"/>
        </w:trPr>
        <w:tc>
          <w:tcPr>
            <w:tcW w:w="7032" w:type="dxa"/>
            <w:gridSpan w:val="7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53FD7E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B4B4D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4B4B4D"/>
                <w:sz w:val="20"/>
                <w:szCs w:val="20"/>
              </w:rPr>
              <w:t xml:space="preserve">Emergency </w:t>
            </w: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>Contact:</w:t>
            </w:r>
          </w:p>
        </w:tc>
        <w:tc>
          <w:tcPr>
            <w:tcW w:w="3904" w:type="dxa"/>
            <w:gridSpan w:val="4"/>
            <w:tcBorders>
              <w:top w:val="nil"/>
              <w:left w:val="nil"/>
              <w:bottom w:val="single" w:sz="4" w:space="0" w:color="auto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0430BCBE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>Relationship:</w:t>
            </w:r>
          </w:p>
        </w:tc>
      </w:tr>
      <w:tr w:rsidR="00306CC2" w:rsidRPr="00306CC2" w14:paraId="120112E5" w14:textId="77777777" w:rsidTr="007C42B5">
        <w:trPr>
          <w:trHeight w:val="642"/>
        </w:trPr>
        <w:tc>
          <w:tcPr>
            <w:tcW w:w="5080" w:type="dxa"/>
            <w:gridSpan w:val="5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44C5CF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 xml:space="preserve">Emergency Contact Phone: </w:t>
            </w:r>
            <w:proofErr w:type="gramStart"/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 xml:space="preserve">(  </w:t>
            </w:r>
            <w:proofErr w:type="gramEnd"/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 xml:space="preserve">             )</w:t>
            </w:r>
          </w:p>
        </w:tc>
        <w:tc>
          <w:tcPr>
            <w:tcW w:w="5856" w:type="dxa"/>
            <w:gridSpan w:val="6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096565DA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B4B4D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4B4B4D"/>
                <w:sz w:val="20"/>
                <w:szCs w:val="20"/>
              </w:rPr>
              <w:t xml:space="preserve">Emergency </w:t>
            </w: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>Contact Office/Cell Phone</w:t>
            </w:r>
            <w:proofErr w:type="gramStart"/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>:  (</w:t>
            </w:r>
            <w:proofErr w:type="gramEnd"/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 xml:space="preserve">               )</w:t>
            </w:r>
          </w:p>
        </w:tc>
      </w:tr>
      <w:tr w:rsidR="00306CC2" w:rsidRPr="00306CC2" w14:paraId="5FEF2626" w14:textId="77777777" w:rsidTr="007C42B5">
        <w:trPr>
          <w:trHeight w:val="123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EA59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B4B4D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3A03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662AF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47AFC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F0437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196B0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E9636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558E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0741A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2EFA6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083DB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6F1D0C2D" w14:textId="77777777" w:rsidTr="007C42B5">
        <w:trPr>
          <w:trHeight w:val="600"/>
        </w:trPr>
        <w:tc>
          <w:tcPr>
            <w:tcW w:w="10936" w:type="dxa"/>
            <w:gridSpan w:val="11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7497657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A3A3D"/>
                <w:sz w:val="28"/>
                <w:szCs w:val="28"/>
              </w:rPr>
            </w:pPr>
            <w:r w:rsidRPr="00306CC2">
              <w:rPr>
                <w:rFonts w:ascii="Times New Roman" w:eastAsia="Times New Roman" w:hAnsi="Times New Roman" w:cs="Times New Roman"/>
                <w:b/>
                <w:bCs/>
                <w:color w:val="3A3A3D"/>
                <w:sz w:val="28"/>
                <w:szCs w:val="28"/>
              </w:rPr>
              <w:t xml:space="preserve">OTHER CARE </w:t>
            </w:r>
            <w:r w:rsidRPr="00306CC2">
              <w:rPr>
                <w:rFonts w:ascii="Times New Roman" w:eastAsia="Times New Roman" w:hAnsi="Times New Roman" w:cs="Times New Roman"/>
                <w:b/>
                <w:bCs/>
                <w:color w:val="4B4B4D"/>
                <w:sz w:val="28"/>
                <w:szCs w:val="28"/>
              </w:rPr>
              <w:t>PROVIDERS</w:t>
            </w:r>
          </w:p>
        </w:tc>
      </w:tr>
      <w:tr w:rsidR="00306CC2" w:rsidRPr="00306CC2" w14:paraId="4B5DAD94" w14:textId="77777777" w:rsidTr="007C42B5">
        <w:trPr>
          <w:trHeight w:val="642"/>
        </w:trPr>
        <w:tc>
          <w:tcPr>
            <w:tcW w:w="7032" w:type="dxa"/>
            <w:gridSpan w:val="7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691B26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 xml:space="preserve">  Provider's Name:</w:t>
            </w:r>
          </w:p>
        </w:tc>
        <w:tc>
          <w:tcPr>
            <w:tcW w:w="3904" w:type="dxa"/>
            <w:gridSpan w:val="4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034363F0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>Provider Type:</w:t>
            </w:r>
          </w:p>
        </w:tc>
      </w:tr>
      <w:tr w:rsidR="00306CC2" w:rsidRPr="00306CC2" w14:paraId="3C447C75" w14:textId="77777777" w:rsidTr="007C42B5">
        <w:trPr>
          <w:trHeight w:val="642"/>
        </w:trPr>
        <w:tc>
          <w:tcPr>
            <w:tcW w:w="7032" w:type="dxa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D8D3DE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 xml:space="preserve">  Provider</w:t>
            </w:r>
            <w:r w:rsidRPr="00306CC2">
              <w:rPr>
                <w:rFonts w:ascii="Times New Roman" w:eastAsia="Times New Roman" w:hAnsi="Times New Roman" w:cs="Times New Roman"/>
                <w:color w:val="212123"/>
                <w:sz w:val="20"/>
                <w:szCs w:val="20"/>
              </w:rPr>
              <w:t>'</w:t>
            </w: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>s Address:</w:t>
            </w:r>
          </w:p>
        </w:tc>
        <w:tc>
          <w:tcPr>
            <w:tcW w:w="390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1044D8F9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>Phone</w:t>
            </w:r>
            <w:r w:rsidRPr="00306CC2">
              <w:rPr>
                <w:rFonts w:ascii="Times New Roman" w:eastAsia="Times New Roman" w:hAnsi="Times New Roman" w:cs="Times New Roman"/>
                <w:color w:val="212123"/>
                <w:sz w:val="20"/>
                <w:szCs w:val="20"/>
              </w:rPr>
              <w:t>:</w:t>
            </w:r>
          </w:p>
        </w:tc>
      </w:tr>
      <w:tr w:rsidR="00306CC2" w:rsidRPr="00306CC2" w14:paraId="756990AF" w14:textId="77777777" w:rsidTr="007C42B5">
        <w:trPr>
          <w:trHeight w:val="642"/>
        </w:trPr>
        <w:tc>
          <w:tcPr>
            <w:tcW w:w="7032" w:type="dxa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67709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 xml:space="preserve">  Provider's Name:</w:t>
            </w:r>
          </w:p>
        </w:tc>
        <w:tc>
          <w:tcPr>
            <w:tcW w:w="390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5D5733C2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>Provider Type:</w:t>
            </w:r>
          </w:p>
        </w:tc>
      </w:tr>
      <w:tr w:rsidR="00306CC2" w:rsidRPr="00306CC2" w14:paraId="67F7537B" w14:textId="77777777" w:rsidTr="007C42B5">
        <w:trPr>
          <w:trHeight w:val="642"/>
        </w:trPr>
        <w:tc>
          <w:tcPr>
            <w:tcW w:w="7032" w:type="dxa"/>
            <w:gridSpan w:val="7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E08966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 xml:space="preserve">  Provider</w:t>
            </w:r>
            <w:r w:rsidRPr="00306CC2">
              <w:rPr>
                <w:rFonts w:ascii="Times New Roman" w:eastAsia="Times New Roman" w:hAnsi="Times New Roman" w:cs="Times New Roman"/>
                <w:color w:val="212123"/>
                <w:sz w:val="20"/>
                <w:szCs w:val="20"/>
              </w:rPr>
              <w:t>'</w:t>
            </w: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>s Address:</w:t>
            </w:r>
          </w:p>
        </w:tc>
        <w:tc>
          <w:tcPr>
            <w:tcW w:w="3904" w:type="dxa"/>
            <w:gridSpan w:val="4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5A0409C3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>Provider Type:</w:t>
            </w:r>
          </w:p>
        </w:tc>
      </w:tr>
      <w:tr w:rsidR="00306CC2" w:rsidRPr="00306CC2" w14:paraId="4EA5A2DC" w14:textId="77777777" w:rsidTr="007C42B5">
        <w:trPr>
          <w:trHeight w:val="141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A8721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EB09D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A56A5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AC917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14655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3EF97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B3CFB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F742D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8BA17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7D2BB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C299F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2FA61C10" w14:textId="77777777" w:rsidTr="007C42B5">
        <w:trPr>
          <w:trHeight w:val="600"/>
        </w:trPr>
        <w:tc>
          <w:tcPr>
            <w:tcW w:w="10936" w:type="dxa"/>
            <w:gridSpan w:val="11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4365B38E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A3A3D"/>
                <w:sz w:val="28"/>
                <w:szCs w:val="28"/>
              </w:rPr>
            </w:pPr>
            <w:r w:rsidRPr="00306CC2">
              <w:rPr>
                <w:rFonts w:ascii="Times New Roman" w:eastAsia="Times New Roman" w:hAnsi="Times New Roman" w:cs="Times New Roman"/>
                <w:b/>
                <w:bCs/>
                <w:color w:val="3A3A3D"/>
                <w:sz w:val="28"/>
                <w:szCs w:val="28"/>
              </w:rPr>
              <w:t>EMPLOYMENT</w:t>
            </w:r>
          </w:p>
        </w:tc>
      </w:tr>
      <w:tr w:rsidR="00306CC2" w:rsidRPr="00306CC2" w14:paraId="22138380" w14:textId="77777777" w:rsidTr="007C42B5">
        <w:trPr>
          <w:trHeight w:val="480"/>
        </w:trPr>
        <w:tc>
          <w:tcPr>
            <w:tcW w:w="10936" w:type="dxa"/>
            <w:gridSpan w:val="11"/>
            <w:tcBorders>
              <w:top w:val="nil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128F649D" w14:textId="4D8CA45E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>I am c</w:t>
            </w:r>
            <w:r w:rsidRPr="00306CC2">
              <w:rPr>
                <w:rFonts w:ascii="Times New Roman" w:eastAsia="Times New Roman" w:hAnsi="Times New Roman" w:cs="Times New Roman"/>
                <w:color w:val="212123"/>
                <w:sz w:val="20"/>
                <w:szCs w:val="20"/>
              </w:rPr>
              <w:t>ur</w:t>
            </w: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 xml:space="preserve">rently: </w:t>
            </w:r>
            <w:r w:rsidRPr="00306CC2">
              <w:rPr>
                <w:rFonts w:ascii="MS Gothic" w:eastAsia="MS Gothic" w:hAnsi="MS Gothic" w:cs="Times New Roman" w:hint="eastAsia"/>
                <w:color w:val="5B5B5D"/>
                <w:sz w:val="20"/>
                <w:szCs w:val="20"/>
              </w:rPr>
              <w:t>☐</w:t>
            </w:r>
            <w:r w:rsidRPr="00306CC2">
              <w:rPr>
                <w:rFonts w:ascii="Times New Roman" w:eastAsia="Times New Roman" w:hAnsi="Times New Roman" w:cs="Times New Roman"/>
                <w:color w:val="5B5B5D"/>
                <w:sz w:val="20"/>
                <w:szCs w:val="20"/>
              </w:rPr>
              <w:t xml:space="preserve"> </w:t>
            </w: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>Full</w:t>
            </w:r>
            <w:r w:rsidR="004D352D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>-</w:t>
            </w:r>
            <w:proofErr w:type="gramStart"/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 xml:space="preserve">Time  </w:t>
            </w:r>
            <w:r w:rsidRPr="00306CC2">
              <w:rPr>
                <w:rFonts w:ascii="MS Gothic" w:eastAsia="MS Gothic" w:hAnsi="MS Gothic" w:cs="Times New Roman" w:hint="eastAsia"/>
                <w:color w:val="5B5B5D"/>
                <w:sz w:val="20"/>
                <w:szCs w:val="20"/>
              </w:rPr>
              <w:t>☐</w:t>
            </w:r>
            <w:proofErr w:type="gramEnd"/>
            <w:r w:rsidRPr="00306CC2">
              <w:rPr>
                <w:rFonts w:ascii="Times New Roman" w:eastAsia="Times New Roman" w:hAnsi="Times New Roman" w:cs="Times New Roman"/>
                <w:color w:val="5B5B5D"/>
                <w:sz w:val="20"/>
                <w:szCs w:val="20"/>
              </w:rPr>
              <w:t xml:space="preserve"> </w:t>
            </w: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>Part</w:t>
            </w:r>
            <w:r w:rsidRPr="00306CC2">
              <w:rPr>
                <w:rFonts w:ascii="Times New Roman" w:eastAsia="Times New Roman" w:hAnsi="Times New Roman" w:cs="Times New Roman"/>
                <w:color w:val="212123"/>
                <w:sz w:val="20"/>
                <w:szCs w:val="20"/>
              </w:rPr>
              <w:t>-</w:t>
            </w: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 xml:space="preserve">time  </w:t>
            </w:r>
            <w:r w:rsidRPr="00306CC2">
              <w:rPr>
                <w:rFonts w:ascii="MS Gothic" w:eastAsia="MS Gothic" w:hAnsi="MS Gothic" w:cs="Times New Roman" w:hint="eastAsia"/>
                <w:color w:val="5B5B5D"/>
                <w:sz w:val="20"/>
                <w:szCs w:val="20"/>
              </w:rPr>
              <w:t>☐</w:t>
            </w:r>
            <w:r w:rsidRPr="00306CC2">
              <w:rPr>
                <w:rFonts w:ascii="Times New Roman" w:eastAsia="Times New Roman" w:hAnsi="Times New Roman" w:cs="Times New Roman"/>
                <w:color w:val="5B5B5D"/>
                <w:sz w:val="20"/>
                <w:szCs w:val="20"/>
              </w:rPr>
              <w:t xml:space="preserve"> </w:t>
            </w: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>Se</w:t>
            </w:r>
            <w:r w:rsidRPr="00306CC2">
              <w:rPr>
                <w:rFonts w:ascii="Times New Roman" w:eastAsia="Times New Roman" w:hAnsi="Times New Roman" w:cs="Times New Roman"/>
                <w:color w:val="212123"/>
                <w:sz w:val="20"/>
                <w:szCs w:val="20"/>
              </w:rPr>
              <w:t>l</w:t>
            </w: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>f-empl</w:t>
            </w:r>
            <w:r w:rsidRPr="00306CC2">
              <w:rPr>
                <w:rFonts w:ascii="Times New Roman" w:eastAsia="Times New Roman" w:hAnsi="Times New Roman" w:cs="Times New Roman"/>
                <w:color w:val="212123"/>
                <w:sz w:val="20"/>
                <w:szCs w:val="20"/>
              </w:rPr>
              <w:t>o</w:t>
            </w: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 xml:space="preserve">yed  </w:t>
            </w:r>
            <w:r w:rsidRPr="00306CC2">
              <w:rPr>
                <w:rFonts w:ascii="MS Gothic" w:eastAsia="MS Gothic" w:hAnsi="MS Gothic" w:cs="Times New Roman" w:hint="eastAsia"/>
                <w:color w:val="5B5B5D"/>
                <w:sz w:val="20"/>
                <w:szCs w:val="20"/>
              </w:rPr>
              <w:t>☐</w:t>
            </w:r>
            <w:r w:rsidRPr="00306CC2">
              <w:rPr>
                <w:rFonts w:ascii="Times New Roman" w:eastAsia="Times New Roman" w:hAnsi="Times New Roman" w:cs="Times New Roman"/>
                <w:color w:val="5B5B5D"/>
                <w:sz w:val="20"/>
                <w:szCs w:val="20"/>
              </w:rPr>
              <w:t xml:space="preserve"> </w:t>
            </w: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 xml:space="preserve">Student  </w:t>
            </w:r>
            <w:r w:rsidRPr="00306CC2">
              <w:rPr>
                <w:rFonts w:ascii="MS Gothic" w:eastAsia="MS Gothic" w:hAnsi="MS Gothic" w:cs="Times New Roman" w:hint="eastAsia"/>
                <w:color w:val="5B5B5D"/>
                <w:sz w:val="20"/>
                <w:szCs w:val="20"/>
              </w:rPr>
              <w:t>☐</w:t>
            </w:r>
            <w:r w:rsidRPr="00306CC2">
              <w:rPr>
                <w:rFonts w:ascii="Times New Roman" w:eastAsia="Times New Roman" w:hAnsi="Times New Roman" w:cs="Times New Roman"/>
                <w:color w:val="5B5B5D"/>
                <w:sz w:val="20"/>
                <w:szCs w:val="20"/>
              </w:rPr>
              <w:t xml:space="preserve"> </w:t>
            </w: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 xml:space="preserve">Unemployed  </w:t>
            </w:r>
            <w:r w:rsidRPr="00306CC2">
              <w:rPr>
                <w:rFonts w:ascii="MS Gothic" w:eastAsia="MS Gothic" w:hAnsi="MS Gothic" w:cs="Times New Roman" w:hint="eastAsia"/>
                <w:color w:val="5B5B5D"/>
                <w:sz w:val="20"/>
                <w:szCs w:val="20"/>
              </w:rPr>
              <w:t>☐</w:t>
            </w:r>
            <w:r w:rsidRPr="00306CC2">
              <w:rPr>
                <w:rFonts w:ascii="Times New Roman" w:eastAsia="Times New Roman" w:hAnsi="Times New Roman" w:cs="Times New Roman"/>
                <w:color w:val="5B5B5D"/>
                <w:sz w:val="20"/>
                <w:szCs w:val="20"/>
              </w:rPr>
              <w:t xml:space="preserve"> </w:t>
            </w: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>Retired</w:t>
            </w:r>
          </w:p>
        </w:tc>
      </w:tr>
      <w:tr w:rsidR="00306CC2" w:rsidRPr="00306CC2" w14:paraId="7D0C4E59" w14:textId="77777777" w:rsidTr="007C42B5">
        <w:trPr>
          <w:trHeight w:val="642"/>
        </w:trPr>
        <w:tc>
          <w:tcPr>
            <w:tcW w:w="6056" w:type="dxa"/>
            <w:gridSpan w:val="6"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A87C45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12123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212123"/>
                <w:sz w:val="20"/>
                <w:szCs w:val="20"/>
              </w:rPr>
              <w:t xml:space="preserve">Job </w:t>
            </w: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>Tit</w:t>
            </w:r>
            <w:r w:rsidRPr="00306CC2">
              <w:rPr>
                <w:rFonts w:ascii="Times New Roman" w:eastAsia="Times New Roman" w:hAnsi="Times New Roman" w:cs="Times New Roman"/>
                <w:color w:val="212123"/>
                <w:sz w:val="20"/>
                <w:szCs w:val="20"/>
              </w:rPr>
              <w:t>l</w:t>
            </w: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 xml:space="preserve">e </w:t>
            </w:r>
            <w:r w:rsidRPr="00306CC2">
              <w:rPr>
                <w:rFonts w:ascii="Times New Roman" w:eastAsia="Times New Roman" w:hAnsi="Times New Roman" w:cs="Times New Roman"/>
                <w:color w:val="5B5B5D"/>
                <w:sz w:val="20"/>
                <w:szCs w:val="20"/>
              </w:rPr>
              <w:t xml:space="preserve">/ </w:t>
            </w: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>De</w:t>
            </w:r>
            <w:r w:rsidRPr="00306CC2">
              <w:rPr>
                <w:rFonts w:ascii="Times New Roman" w:eastAsia="Times New Roman" w:hAnsi="Times New Roman" w:cs="Times New Roman"/>
                <w:color w:val="212123"/>
                <w:sz w:val="20"/>
                <w:szCs w:val="20"/>
              </w:rPr>
              <w:t>sc</w:t>
            </w: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>rip</w:t>
            </w:r>
            <w:r w:rsidRPr="00306CC2">
              <w:rPr>
                <w:rFonts w:ascii="Times New Roman" w:eastAsia="Times New Roman" w:hAnsi="Times New Roman" w:cs="Times New Roman"/>
                <w:color w:val="212123"/>
                <w:sz w:val="20"/>
                <w:szCs w:val="20"/>
              </w:rPr>
              <w:t>t</w:t>
            </w: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>i</w:t>
            </w:r>
            <w:r w:rsidRPr="00306CC2">
              <w:rPr>
                <w:rFonts w:ascii="Times New Roman" w:eastAsia="Times New Roman" w:hAnsi="Times New Roman" w:cs="Times New Roman"/>
                <w:color w:val="212123"/>
                <w:sz w:val="20"/>
                <w:szCs w:val="20"/>
              </w:rPr>
              <w:t>on:</w:t>
            </w:r>
          </w:p>
        </w:tc>
        <w:tc>
          <w:tcPr>
            <w:tcW w:w="4880" w:type="dxa"/>
            <w:gridSpan w:val="5"/>
            <w:tcBorders>
              <w:top w:val="single" w:sz="4" w:space="0" w:color="000000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17B45ACE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>N</w:t>
            </w:r>
            <w:r w:rsidRPr="00306CC2">
              <w:rPr>
                <w:rFonts w:ascii="Times New Roman" w:eastAsia="Times New Roman" w:hAnsi="Times New Roman" w:cs="Times New Roman"/>
                <w:color w:val="212123"/>
                <w:sz w:val="20"/>
                <w:szCs w:val="20"/>
              </w:rPr>
              <w:t>um</w:t>
            </w: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>ber of w</w:t>
            </w:r>
            <w:r w:rsidRPr="00306CC2">
              <w:rPr>
                <w:rFonts w:ascii="Times New Roman" w:eastAsia="Times New Roman" w:hAnsi="Times New Roman" w:cs="Times New Roman"/>
                <w:color w:val="212123"/>
                <w:sz w:val="20"/>
                <w:szCs w:val="20"/>
              </w:rPr>
              <w:t>or</w:t>
            </w: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>k/stu</w:t>
            </w:r>
            <w:r w:rsidRPr="00306CC2">
              <w:rPr>
                <w:rFonts w:ascii="Times New Roman" w:eastAsia="Times New Roman" w:hAnsi="Times New Roman" w:cs="Times New Roman"/>
                <w:color w:val="212123"/>
                <w:sz w:val="20"/>
                <w:szCs w:val="20"/>
              </w:rPr>
              <w:t>d</w:t>
            </w: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 xml:space="preserve">y </w:t>
            </w:r>
            <w:r w:rsidRPr="00306CC2">
              <w:rPr>
                <w:rFonts w:ascii="Times New Roman" w:eastAsia="Times New Roman" w:hAnsi="Times New Roman" w:cs="Times New Roman"/>
                <w:color w:val="212123"/>
                <w:sz w:val="20"/>
                <w:szCs w:val="20"/>
              </w:rPr>
              <w:t>hour</w:t>
            </w:r>
            <w:r w:rsidRPr="00306CC2">
              <w:rPr>
                <w:rFonts w:ascii="Times New Roman" w:eastAsia="Times New Roman" w:hAnsi="Times New Roman" w:cs="Times New Roman"/>
                <w:color w:val="3A3A3D"/>
                <w:sz w:val="20"/>
                <w:szCs w:val="20"/>
              </w:rPr>
              <w:t>s per week:</w:t>
            </w:r>
          </w:p>
        </w:tc>
      </w:tr>
      <w:tr w:rsidR="00306CC2" w:rsidRPr="00306CC2" w14:paraId="5370AD09" w14:textId="77777777" w:rsidTr="007C42B5">
        <w:trPr>
          <w:trHeight w:val="348"/>
        </w:trPr>
        <w:tc>
          <w:tcPr>
            <w:tcW w:w="10936" w:type="dxa"/>
            <w:gridSpan w:val="11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5C26B16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 w:rsidRPr="00306CC2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lastRenderedPageBreak/>
              <w:t>GENERAL HEALTH</w:t>
            </w:r>
          </w:p>
        </w:tc>
      </w:tr>
      <w:tr w:rsidR="00306CC2" w:rsidRPr="00306CC2" w14:paraId="5104FF74" w14:textId="77777777" w:rsidTr="007C42B5">
        <w:trPr>
          <w:trHeight w:val="1602"/>
        </w:trPr>
        <w:tc>
          <w:tcPr>
            <w:tcW w:w="10936" w:type="dxa"/>
            <w:gridSpan w:val="11"/>
            <w:tcBorders>
              <w:top w:val="nil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hideMark/>
          </w:tcPr>
          <w:p w14:paraId="24AB0C56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>What is the primary concern associated with your visit today?</w:t>
            </w:r>
          </w:p>
        </w:tc>
      </w:tr>
      <w:tr w:rsidR="00306CC2" w:rsidRPr="00306CC2" w14:paraId="03F348C2" w14:textId="77777777" w:rsidTr="007C42B5">
        <w:trPr>
          <w:trHeight w:val="799"/>
        </w:trPr>
        <w:tc>
          <w:tcPr>
            <w:tcW w:w="10936" w:type="dxa"/>
            <w:gridSpan w:val="11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hideMark/>
          </w:tcPr>
          <w:p w14:paraId="47C8F88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>Onset: How long have you had this/these issues?</w:t>
            </w:r>
          </w:p>
        </w:tc>
      </w:tr>
      <w:tr w:rsidR="00306CC2" w:rsidRPr="00306CC2" w14:paraId="1CD583A6" w14:textId="77777777" w:rsidTr="007C42B5">
        <w:trPr>
          <w:trHeight w:val="1279"/>
        </w:trPr>
        <w:tc>
          <w:tcPr>
            <w:tcW w:w="10936" w:type="dxa"/>
            <w:gridSpan w:val="11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hideMark/>
          </w:tcPr>
          <w:p w14:paraId="273AFBAB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oes anything make the condition better? </w:t>
            </w:r>
            <w:r w:rsidRPr="00306CC2">
              <w:rPr>
                <w:rFonts w:ascii="MS Gothic" w:eastAsia="MS Gothic" w:hAnsi="MS Gothic" w:cs="Times New Roman" w:hint="eastAsia"/>
                <w:sz w:val="20"/>
                <w:szCs w:val="20"/>
              </w:rPr>
              <w:t>☐</w:t>
            </w: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YES </w:t>
            </w:r>
            <w:r w:rsidRPr="00306CC2">
              <w:rPr>
                <w:rFonts w:ascii="MS Gothic" w:eastAsia="MS Gothic" w:hAnsi="MS Gothic" w:cs="Times New Roman" w:hint="eastAsia"/>
                <w:sz w:val="20"/>
                <w:szCs w:val="20"/>
              </w:rPr>
              <w:t>☐</w:t>
            </w: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NO If yes, what?</w:t>
            </w:r>
          </w:p>
        </w:tc>
      </w:tr>
      <w:tr w:rsidR="00306CC2" w:rsidRPr="00306CC2" w14:paraId="0FE3D67A" w14:textId="77777777" w:rsidTr="007C42B5">
        <w:trPr>
          <w:trHeight w:val="1279"/>
        </w:trPr>
        <w:tc>
          <w:tcPr>
            <w:tcW w:w="10936" w:type="dxa"/>
            <w:gridSpan w:val="11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hideMark/>
          </w:tcPr>
          <w:p w14:paraId="46283771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oes anything make the condition worse? </w:t>
            </w:r>
            <w:r w:rsidRPr="00306CC2">
              <w:rPr>
                <w:rFonts w:ascii="MS Gothic" w:eastAsia="MS Gothic" w:hAnsi="MS Gothic" w:cs="Times New Roman" w:hint="eastAsia"/>
                <w:sz w:val="20"/>
                <w:szCs w:val="20"/>
              </w:rPr>
              <w:t>☐</w:t>
            </w: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YES </w:t>
            </w:r>
            <w:r w:rsidRPr="00306CC2">
              <w:rPr>
                <w:rFonts w:ascii="MS Gothic" w:eastAsia="MS Gothic" w:hAnsi="MS Gothic" w:cs="Times New Roman" w:hint="eastAsia"/>
                <w:sz w:val="20"/>
                <w:szCs w:val="20"/>
              </w:rPr>
              <w:t>☐</w:t>
            </w: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NO If yes, what?</w:t>
            </w:r>
          </w:p>
        </w:tc>
      </w:tr>
      <w:tr w:rsidR="00306CC2" w:rsidRPr="00306CC2" w14:paraId="669B43C6" w14:textId="77777777" w:rsidTr="007C42B5">
        <w:trPr>
          <w:trHeight w:val="1279"/>
        </w:trPr>
        <w:tc>
          <w:tcPr>
            <w:tcW w:w="10936" w:type="dxa"/>
            <w:gridSpan w:val="11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hideMark/>
          </w:tcPr>
          <w:p w14:paraId="32A7B36E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Have you been treated for this condition before? </w:t>
            </w:r>
            <w:r w:rsidRPr="00306CC2">
              <w:rPr>
                <w:rFonts w:ascii="MS Gothic" w:eastAsia="MS Gothic" w:hAnsi="MS Gothic" w:cs="Times New Roman" w:hint="eastAsia"/>
                <w:sz w:val="20"/>
                <w:szCs w:val="20"/>
              </w:rPr>
              <w:t>☐</w:t>
            </w: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YES </w:t>
            </w:r>
            <w:r w:rsidRPr="00306CC2">
              <w:rPr>
                <w:rFonts w:ascii="MS Gothic" w:eastAsia="MS Gothic" w:hAnsi="MS Gothic" w:cs="Times New Roman" w:hint="eastAsia"/>
                <w:sz w:val="20"/>
                <w:szCs w:val="20"/>
              </w:rPr>
              <w:t>☐</w:t>
            </w: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NO If yes, please describe.</w:t>
            </w:r>
          </w:p>
        </w:tc>
      </w:tr>
      <w:tr w:rsidR="00306CC2" w:rsidRPr="00306CC2" w14:paraId="77689B59" w14:textId="77777777" w:rsidTr="007C42B5">
        <w:trPr>
          <w:trHeight w:val="1122"/>
        </w:trPr>
        <w:tc>
          <w:tcPr>
            <w:tcW w:w="10936" w:type="dxa"/>
            <w:gridSpan w:val="11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hideMark/>
          </w:tcPr>
          <w:p w14:paraId="6D83E156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re you currently being treated for any other medical problems? </w:t>
            </w:r>
            <w:r w:rsidRPr="00306CC2">
              <w:rPr>
                <w:rFonts w:ascii="MS Gothic" w:eastAsia="MS Gothic" w:hAnsi="MS Gothic" w:cs="Times New Roman" w:hint="eastAsia"/>
                <w:sz w:val="20"/>
                <w:szCs w:val="20"/>
              </w:rPr>
              <w:t>☐</w:t>
            </w: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YES </w:t>
            </w:r>
            <w:r w:rsidRPr="00306CC2">
              <w:rPr>
                <w:rFonts w:ascii="MS Gothic" w:eastAsia="MS Gothic" w:hAnsi="MS Gothic" w:cs="Times New Roman" w:hint="eastAsia"/>
                <w:sz w:val="20"/>
                <w:szCs w:val="20"/>
              </w:rPr>
              <w:t>☐</w:t>
            </w: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>NO If yes, please describe.</w:t>
            </w:r>
          </w:p>
        </w:tc>
      </w:tr>
      <w:tr w:rsidR="00306CC2" w:rsidRPr="00306CC2" w14:paraId="79CB6FC2" w14:textId="77777777" w:rsidTr="007C42B5">
        <w:trPr>
          <w:trHeight w:val="1025"/>
        </w:trPr>
        <w:tc>
          <w:tcPr>
            <w:tcW w:w="10936" w:type="dxa"/>
            <w:gridSpan w:val="11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hideMark/>
          </w:tcPr>
          <w:p w14:paraId="031C8FF6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>Are there any other issues or health concerns you are hoping to work on?</w:t>
            </w:r>
          </w:p>
        </w:tc>
      </w:tr>
      <w:tr w:rsidR="00306CC2" w:rsidRPr="00306CC2" w14:paraId="5B66C5D9" w14:textId="77777777" w:rsidTr="007C42B5">
        <w:trPr>
          <w:trHeight w:val="872"/>
        </w:trPr>
        <w:tc>
          <w:tcPr>
            <w:tcW w:w="10936" w:type="dxa"/>
            <w:gridSpan w:val="11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hideMark/>
          </w:tcPr>
          <w:p w14:paraId="0C8B69CE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Have you tried acupuncture before? </w:t>
            </w:r>
            <w:r w:rsidRPr="00306CC2">
              <w:rPr>
                <w:rFonts w:ascii="MS Gothic" w:eastAsia="MS Gothic" w:hAnsi="MS Gothic" w:cs="Times New Roman" w:hint="eastAsia"/>
                <w:sz w:val="20"/>
                <w:szCs w:val="20"/>
              </w:rPr>
              <w:t>☐</w:t>
            </w: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YES </w:t>
            </w:r>
            <w:r w:rsidRPr="00306CC2">
              <w:rPr>
                <w:rFonts w:ascii="MS Gothic" w:eastAsia="MS Gothic" w:hAnsi="MS Gothic" w:cs="Times New Roman" w:hint="eastAsia"/>
                <w:sz w:val="20"/>
                <w:szCs w:val="20"/>
              </w:rPr>
              <w:t>☐</w:t>
            </w: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NO If yes, please describe.</w:t>
            </w:r>
          </w:p>
        </w:tc>
      </w:tr>
      <w:tr w:rsidR="00306CC2" w:rsidRPr="00306CC2" w14:paraId="54DCC979" w14:textId="77777777" w:rsidTr="007C42B5">
        <w:trPr>
          <w:trHeight w:val="845"/>
        </w:trPr>
        <w:tc>
          <w:tcPr>
            <w:tcW w:w="10936" w:type="dxa"/>
            <w:gridSpan w:val="11"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0C0F0A6" w14:textId="7968F004" w:rsidR="00306CC2" w:rsidRPr="00306CC2" w:rsidRDefault="00306CC2" w:rsidP="00306CC2">
            <w:pPr>
              <w:spacing w:after="0" w:line="240" w:lineRule="auto"/>
              <w:rPr>
                <w:rFonts w:ascii="MS Gothic" w:eastAsia="MS Gothic" w:hAnsi="MS Gothic" w:cs="Calibri"/>
                <w:sz w:val="20"/>
                <w:szCs w:val="20"/>
              </w:rPr>
            </w:pPr>
            <w:r w:rsidRPr="00306CC2">
              <w:rPr>
                <w:rFonts w:ascii="Times New Roman" w:eastAsia="MS Gothic" w:hAnsi="Times New Roman" w:cs="Times New Roman"/>
                <w:sz w:val="20"/>
                <w:szCs w:val="20"/>
              </w:rPr>
              <w:t>How did you hear about the clinic?</w:t>
            </w:r>
            <w:r w:rsidRPr="00306CC2">
              <w:rPr>
                <w:rFonts w:ascii="MS Gothic" w:eastAsia="MS Gothic" w:hAnsi="MS Gothic" w:cs="Calibri" w:hint="eastAsia"/>
              </w:rPr>
              <w:t xml:space="preserve">   ☐ </w:t>
            </w:r>
            <w:r w:rsidRPr="00306CC2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Website    </w:t>
            </w:r>
            <w:r w:rsidRPr="00306CC2">
              <w:rPr>
                <w:rFonts w:ascii="MS Gothic" w:eastAsia="MS Gothic" w:hAnsi="MS Gothic" w:cs="Calibri" w:hint="eastAsia"/>
              </w:rPr>
              <w:t>☐</w:t>
            </w:r>
            <w:r w:rsidRPr="00306CC2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 Another Health Care Provider</w:t>
            </w:r>
            <w:r w:rsidRPr="00306CC2">
              <w:rPr>
                <w:rFonts w:ascii="Times New Roman" w:eastAsia="MS Gothic" w:hAnsi="Times New Roman" w:cs="Times New Roman"/>
              </w:rPr>
              <w:t xml:space="preserve">   </w:t>
            </w:r>
            <w:r w:rsidRPr="00306CC2">
              <w:rPr>
                <w:rFonts w:ascii="MS Gothic" w:eastAsia="MS Gothic" w:hAnsi="MS Gothic" w:cs="Calibri" w:hint="eastAsia"/>
              </w:rPr>
              <w:t>☐</w:t>
            </w:r>
            <w:r w:rsidRPr="00306CC2">
              <w:rPr>
                <w:rFonts w:ascii="Times New Roman" w:eastAsia="MS Gothic" w:hAnsi="Times New Roman" w:cs="Times New Roman"/>
                <w:sz w:val="20"/>
                <w:szCs w:val="20"/>
              </w:rPr>
              <w:t xml:space="preserve"> Advertisement </w:t>
            </w:r>
            <w:r w:rsidRPr="00306CC2">
              <w:rPr>
                <w:rFonts w:ascii="Times New Roman" w:eastAsia="MS Gothic" w:hAnsi="Times New Roman" w:cs="Times New Roman"/>
                <w:sz w:val="20"/>
                <w:szCs w:val="20"/>
              </w:rPr>
              <w:br/>
            </w:r>
            <w:r w:rsidRPr="00306CC2">
              <w:rPr>
                <w:rFonts w:ascii="Times New Roman" w:eastAsia="MS Gothic" w:hAnsi="Times New Roman" w:cs="Times New Roman"/>
                <w:sz w:val="20"/>
                <w:szCs w:val="20"/>
              </w:rPr>
              <w:br/>
            </w:r>
            <w:r w:rsidRPr="00306CC2">
              <w:rPr>
                <w:rFonts w:ascii="MS Gothic" w:eastAsia="MS Gothic" w:hAnsi="MS Gothic" w:cs="Calibri" w:hint="eastAsia"/>
              </w:rPr>
              <w:t>☐</w:t>
            </w:r>
            <w:r w:rsidRPr="00306CC2">
              <w:rPr>
                <w:rFonts w:ascii="MS Gothic" w:eastAsia="MS Gothic" w:hAnsi="MS Gothic" w:cs="Calibri" w:hint="eastAsia"/>
                <w:sz w:val="20"/>
                <w:szCs w:val="20"/>
              </w:rPr>
              <w:t xml:space="preserve"> </w:t>
            </w:r>
            <w:r w:rsidRPr="00306CC2">
              <w:rPr>
                <w:rFonts w:ascii="Times New Roman" w:eastAsia="MS Gothic" w:hAnsi="Times New Roman" w:cs="Times New Roman"/>
                <w:sz w:val="20"/>
                <w:szCs w:val="20"/>
              </w:rPr>
              <w:t>Friend</w:t>
            </w:r>
            <w:r w:rsidRPr="00306CC2">
              <w:rPr>
                <w:rFonts w:ascii="Times New Roman" w:eastAsia="MS Gothic" w:hAnsi="Times New Roman" w:cs="Times New Roman"/>
                <w:u w:val="single"/>
              </w:rPr>
              <w:t xml:space="preserve">_________        _________               </w:t>
            </w:r>
            <w:r w:rsidRPr="00306CC2">
              <w:rPr>
                <w:rFonts w:ascii="Times New Roman" w:eastAsia="MS Gothic" w:hAnsi="Times New Roman" w:cs="Times New Roman"/>
              </w:rPr>
              <w:t xml:space="preserve">     </w:t>
            </w:r>
            <w:r w:rsidRPr="00306CC2">
              <w:rPr>
                <w:rFonts w:ascii="MS Gothic" w:eastAsia="MS Gothic" w:hAnsi="MS Gothic" w:cs="Calibri" w:hint="eastAsia"/>
              </w:rPr>
              <w:t xml:space="preserve">☐ </w:t>
            </w:r>
            <w:r w:rsidRPr="00306CC2">
              <w:rPr>
                <w:rFonts w:ascii="Times New Roman" w:eastAsia="MS Gothic" w:hAnsi="Times New Roman" w:cs="Times New Roman"/>
              </w:rPr>
              <w:t xml:space="preserve">Other </w:t>
            </w:r>
            <w:r w:rsidRPr="00306CC2">
              <w:rPr>
                <w:rFonts w:ascii="Times New Roman" w:eastAsia="MS Gothic" w:hAnsi="Times New Roman" w:cs="Times New Roman"/>
                <w:u w:val="single"/>
              </w:rPr>
              <w:t xml:space="preserve">_______                                 _______ </w:t>
            </w:r>
          </w:p>
        </w:tc>
      </w:tr>
      <w:tr w:rsidR="00306CC2" w:rsidRPr="00306CC2" w14:paraId="6CA653F7" w14:textId="77777777" w:rsidTr="007C42B5">
        <w:trPr>
          <w:trHeight w:val="15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A1780" w14:textId="77777777" w:rsidR="00306CC2" w:rsidRPr="00306CC2" w:rsidRDefault="00306CC2" w:rsidP="00306CC2">
            <w:pPr>
              <w:spacing w:after="0" w:line="240" w:lineRule="auto"/>
              <w:rPr>
                <w:rFonts w:ascii="MS Gothic" w:eastAsia="MS Gothic" w:hAnsi="MS Gothic" w:cs="Calibri" w:hint="eastAsia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45C99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11DEB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58D06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FF20C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5B283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E4AF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EDDD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16177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4DC56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59B5F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6DA39C0D" w14:textId="77777777" w:rsidTr="007C42B5">
        <w:trPr>
          <w:trHeight w:val="348"/>
        </w:trPr>
        <w:tc>
          <w:tcPr>
            <w:tcW w:w="10936" w:type="dxa"/>
            <w:gridSpan w:val="11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43F01D5F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 w:rsidRPr="00306CC2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MEDICATIONS</w:t>
            </w:r>
          </w:p>
        </w:tc>
      </w:tr>
      <w:tr w:rsidR="00306CC2" w:rsidRPr="00306CC2" w14:paraId="69FDE97F" w14:textId="77777777" w:rsidTr="007C42B5">
        <w:trPr>
          <w:trHeight w:val="1167"/>
        </w:trPr>
        <w:tc>
          <w:tcPr>
            <w:tcW w:w="10936" w:type="dxa"/>
            <w:gridSpan w:val="11"/>
            <w:tcBorders>
              <w:top w:val="nil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hideMark/>
          </w:tcPr>
          <w:p w14:paraId="38A6970F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o you have allergies to medications? </w:t>
            </w:r>
            <w:r w:rsidRPr="00306CC2">
              <w:rPr>
                <w:rFonts w:ascii="MS Gothic" w:eastAsia="MS Gothic" w:hAnsi="MS Gothic" w:cs="Times New Roman" w:hint="eastAsia"/>
                <w:sz w:val="20"/>
                <w:szCs w:val="20"/>
              </w:rPr>
              <w:t>☐</w:t>
            </w: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YES </w:t>
            </w:r>
            <w:r w:rsidRPr="00306CC2">
              <w:rPr>
                <w:rFonts w:ascii="MS Gothic" w:eastAsia="MS Gothic" w:hAnsi="MS Gothic" w:cs="Times New Roman" w:hint="eastAsia"/>
                <w:sz w:val="20"/>
                <w:szCs w:val="20"/>
              </w:rPr>
              <w:t>☐</w:t>
            </w: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>NO If yes, please describe.</w:t>
            </w:r>
          </w:p>
        </w:tc>
      </w:tr>
      <w:tr w:rsidR="00306CC2" w:rsidRPr="00306CC2" w14:paraId="392E6CB8" w14:textId="77777777" w:rsidTr="007C42B5">
        <w:trPr>
          <w:trHeight w:val="1279"/>
        </w:trPr>
        <w:tc>
          <w:tcPr>
            <w:tcW w:w="10936" w:type="dxa"/>
            <w:gridSpan w:val="11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hideMark/>
          </w:tcPr>
          <w:p w14:paraId="4CF39F2D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>List any pharmaceuticals, both prescription and over the counter, that you are currently taking:</w:t>
            </w:r>
          </w:p>
        </w:tc>
      </w:tr>
      <w:tr w:rsidR="00306CC2" w:rsidRPr="00306CC2" w14:paraId="39B95FFA" w14:textId="77777777" w:rsidTr="007C42B5">
        <w:trPr>
          <w:trHeight w:val="1279"/>
        </w:trPr>
        <w:tc>
          <w:tcPr>
            <w:tcW w:w="10936" w:type="dxa"/>
            <w:gridSpan w:val="11"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50DB3D9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>List all herbal prescriptions and supplements you are taking:</w:t>
            </w:r>
          </w:p>
        </w:tc>
      </w:tr>
      <w:tr w:rsidR="00306CC2" w:rsidRPr="00306CC2" w14:paraId="02E1ED3C" w14:textId="77777777" w:rsidTr="007C42B5">
        <w:trPr>
          <w:trHeight w:val="390"/>
        </w:trPr>
        <w:tc>
          <w:tcPr>
            <w:tcW w:w="10936" w:type="dxa"/>
            <w:gridSpan w:val="11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17A3D2F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 w:rsidRPr="00306CC2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lastRenderedPageBreak/>
              <w:t>DIET AND NUTRITION- Please describe your typical diet.</w:t>
            </w:r>
          </w:p>
        </w:tc>
      </w:tr>
      <w:tr w:rsidR="00306CC2" w:rsidRPr="00306CC2" w14:paraId="0C589415" w14:textId="77777777" w:rsidTr="007C42B5">
        <w:trPr>
          <w:trHeight w:val="654"/>
        </w:trPr>
        <w:tc>
          <w:tcPr>
            <w:tcW w:w="10936" w:type="dxa"/>
            <w:gridSpan w:val="11"/>
            <w:tcBorders>
              <w:top w:val="nil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hideMark/>
          </w:tcPr>
          <w:p w14:paraId="3056C88D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>Breakfast:</w:t>
            </w:r>
          </w:p>
        </w:tc>
      </w:tr>
      <w:tr w:rsidR="00306CC2" w:rsidRPr="00306CC2" w14:paraId="4D2F229A" w14:textId="77777777" w:rsidTr="007C42B5">
        <w:trPr>
          <w:trHeight w:val="656"/>
        </w:trPr>
        <w:tc>
          <w:tcPr>
            <w:tcW w:w="10936" w:type="dxa"/>
            <w:gridSpan w:val="11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hideMark/>
          </w:tcPr>
          <w:p w14:paraId="3D359F5A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>Lunch</w:t>
            </w:r>
          </w:p>
        </w:tc>
      </w:tr>
      <w:tr w:rsidR="00306CC2" w:rsidRPr="00306CC2" w14:paraId="0F28CB37" w14:textId="77777777" w:rsidTr="007C42B5">
        <w:trPr>
          <w:trHeight w:val="665"/>
        </w:trPr>
        <w:tc>
          <w:tcPr>
            <w:tcW w:w="10936" w:type="dxa"/>
            <w:gridSpan w:val="11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hideMark/>
          </w:tcPr>
          <w:p w14:paraId="244F3ECC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>Dinner</w:t>
            </w:r>
          </w:p>
        </w:tc>
      </w:tr>
      <w:tr w:rsidR="00306CC2" w:rsidRPr="00306CC2" w14:paraId="06B41233" w14:textId="77777777" w:rsidTr="007C42B5">
        <w:trPr>
          <w:trHeight w:val="656"/>
        </w:trPr>
        <w:tc>
          <w:tcPr>
            <w:tcW w:w="10936" w:type="dxa"/>
            <w:gridSpan w:val="11"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B08ABD0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>Snacks</w:t>
            </w:r>
          </w:p>
        </w:tc>
      </w:tr>
      <w:tr w:rsidR="00306CC2" w:rsidRPr="00306CC2" w14:paraId="3E3B5363" w14:textId="77777777" w:rsidTr="007C42B5">
        <w:trPr>
          <w:trHeight w:val="213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AD484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7A951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74856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F091F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DCA19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EE0C5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1CE8A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D7055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B2B72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E819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E5B24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26546B68" w14:textId="77777777" w:rsidTr="007C42B5">
        <w:trPr>
          <w:trHeight w:val="420"/>
        </w:trPr>
        <w:tc>
          <w:tcPr>
            <w:tcW w:w="10936" w:type="dxa"/>
            <w:gridSpan w:val="11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04FAD89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 w:rsidRPr="00306CC2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Risk Factors</w:t>
            </w:r>
          </w:p>
        </w:tc>
      </w:tr>
      <w:tr w:rsidR="00306CC2" w:rsidRPr="00306CC2" w14:paraId="69D5E27D" w14:textId="77777777" w:rsidTr="007C42B5">
        <w:trPr>
          <w:trHeight w:val="366"/>
        </w:trPr>
        <w:tc>
          <w:tcPr>
            <w:tcW w:w="10936" w:type="dxa"/>
            <w:gridSpan w:val="11"/>
            <w:tcBorders>
              <w:top w:val="nil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0FA937FF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>Are you currently using any of the following substances regularly, or have you used them in the past?</w:t>
            </w:r>
          </w:p>
        </w:tc>
      </w:tr>
      <w:tr w:rsidR="00306CC2" w:rsidRPr="00306CC2" w14:paraId="1C18B2AD" w14:textId="77777777" w:rsidTr="007C42B5">
        <w:trPr>
          <w:trHeight w:val="525"/>
        </w:trPr>
        <w:tc>
          <w:tcPr>
            <w:tcW w:w="1952" w:type="dxa"/>
            <w:gridSpan w:val="2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5EBFBC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>Substanc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EE5F78" w14:textId="77777777" w:rsidR="00306CC2" w:rsidRPr="00306CC2" w:rsidRDefault="00306CC2" w:rsidP="003B60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Current Usage 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16612" w14:textId="77777777" w:rsidR="00306CC2" w:rsidRPr="00306CC2" w:rsidRDefault="00306CC2" w:rsidP="003B60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>Used in the past</w:t>
            </w:r>
          </w:p>
        </w:tc>
        <w:tc>
          <w:tcPr>
            <w:tcW w:w="215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459476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>Amount per day/week</w:t>
            </w:r>
          </w:p>
        </w:tc>
        <w:tc>
          <w:tcPr>
            <w:tcW w:w="488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1D5D3721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>Comments</w:t>
            </w:r>
          </w:p>
        </w:tc>
      </w:tr>
      <w:tr w:rsidR="00306CC2" w:rsidRPr="00306CC2" w14:paraId="7320C966" w14:textId="77777777" w:rsidTr="007C42B5">
        <w:trPr>
          <w:trHeight w:val="300"/>
        </w:trPr>
        <w:tc>
          <w:tcPr>
            <w:tcW w:w="1952" w:type="dxa"/>
            <w:gridSpan w:val="2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8B4779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Caffeine 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41E8B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8A773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215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0B9F84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 w:hint="eastAsia"/>
              </w:rPr>
            </w:pPr>
            <w:r w:rsidRPr="00306CC2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488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76F3696F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06CC2" w:rsidRPr="00306CC2" w14:paraId="54EECFA9" w14:textId="77777777" w:rsidTr="007C42B5">
        <w:trPr>
          <w:trHeight w:val="300"/>
        </w:trPr>
        <w:tc>
          <w:tcPr>
            <w:tcW w:w="1952" w:type="dxa"/>
            <w:gridSpan w:val="2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B347B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Tobacco 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793836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6E4E2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215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9F707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 w:hint="eastAsia"/>
              </w:rPr>
            </w:pPr>
            <w:r w:rsidRPr="00306CC2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488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7F46A9D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06CC2" w:rsidRPr="00306CC2" w14:paraId="63DA3FA9" w14:textId="77777777" w:rsidTr="007C42B5">
        <w:trPr>
          <w:trHeight w:val="300"/>
        </w:trPr>
        <w:tc>
          <w:tcPr>
            <w:tcW w:w="1952" w:type="dxa"/>
            <w:gridSpan w:val="2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A15A89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>Alcohol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1B394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71F84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215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4F2D5D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 w:hint="eastAsia"/>
              </w:rPr>
            </w:pPr>
            <w:r w:rsidRPr="00306CC2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488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478C13A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06CC2" w:rsidRPr="00306CC2" w14:paraId="42DF4BE9" w14:textId="77777777" w:rsidTr="007C42B5">
        <w:trPr>
          <w:trHeight w:val="315"/>
        </w:trPr>
        <w:tc>
          <w:tcPr>
            <w:tcW w:w="1952" w:type="dxa"/>
            <w:gridSpan w:val="2"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C9225E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Other </w:t>
            </w:r>
          </w:p>
        </w:tc>
        <w:tc>
          <w:tcPr>
            <w:tcW w:w="976" w:type="dxa"/>
            <w:tcBorders>
              <w:top w:val="nil"/>
              <w:left w:val="nil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38402C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2B186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2152" w:type="dxa"/>
            <w:gridSpan w:val="2"/>
            <w:tcBorders>
              <w:top w:val="single" w:sz="4" w:space="0" w:color="000000"/>
              <w:left w:val="nil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13DD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 w:hint="eastAsia"/>
              </w:rPr>
            </w:pPr>
            <w:r w:rsidRPr="00306CC2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4880" w:type="dxa"/>
            <w:gridSpan w:val="5"/>
            <w:tcBorders>
              <w:top w:val="single" w:sz="4" w:space="0" w:color="000000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598E4AFA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06CC2" w:rsidRPr="00306CC2" w14:paraId="3934322A" w14:textId="77777777" w:rsidTr="007C42B5">
        <w:trPr>
          <w:trHeight w:val="177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0037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27DB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DD53D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A2D06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E0AEE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63ECE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41F5A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3BA93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9956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5A84D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64C92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0829321D" w14:textId="77777777" w:rsidTr="007C42B5">
        <w:trPr>
          <w:trHeight w:val="258"/>
        </w:trPr>
        <w:tc>
          <w:tcPr>
            <w:tcW w:w="10936" w:type="dxa"/>
            <w:gridSpan w:val="11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227546C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 w:rsidRPr="00306CC2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Health History</w:t>
            </w:r>
          </w:p>
        </w:tc>
      </w:tr>
      <w:tr w:rsidR="00306CC2" w:rsidRPr="00306CC2" w14:paraId="0AF7F7AB" w14:textId="77777777" w:rsidTr="007C42B5">
        <w:trPr>
          <w:trHeight w:val="231"/>
        </w:trPr>
        <w:tc>
          <w:tcPr>
            <w:tcW w:w="2928" w:type="dxa"/>
            <w:gridSpan w:val="3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432A4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06CC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C78896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06CC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lf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F8F26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06CC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other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38889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06CC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ather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89C08A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06CC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ibling</w:t>
            </w:r>
          </w:p>
        </w:tc>
        <w:tc>
          <w:tcPr>
            <w:tcW w:w="3904" w:type="dxa"/>
            <w:gridSpan w:val="4"/>
            <w:tcBorders>
              <w:top w:val="single" w:sz="12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62AC66FE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06CC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306CC2" w:rsidRPr="00306CC2" w14:paraId="36FA6D52" w14:textId="77777777" w:rsidTr="007C42B5">
        <w:trPr>
          <w:trHeight w:val="330"/>
        </w:trPr>
        <w:tc>
          <w:tcPr>
            <w:tcW w:w="2928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502FB" w14:textId="514CB1EF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llergies </w:t>
            </w:r>
            <w:r w:rsidR="004D352D"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environmental</w:t>
            </w: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B0494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F8DAF4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47D2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726269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3904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58365226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 w:hint="eastAsia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06CC2" w:rsidRPr="00306CC2" w14:paraId="03C092A5" w14:textId="77777777" w:rsidTr="007C42B5">
        <w:trPr>
          <w:trHeight w:val="300"/>
        </w:trPr>
        <w:tc>
          <w:tcPr>
            <w:tcW w:w="2928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0C3BF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nemia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A251E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2BCFE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3760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3013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3904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5831A62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 w:hint="eastAsia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06CC2" w:rsidRPr="00306CC2" w14:paraId="0A85B616" w14:textId="77777777" w:rsidTr="007C42B5">
        <w:trPr>
          <w:trHeight w:val="300"/>
        </w:trPr>
        <w:tc>
          <w:tcPr>
            <w:tcW w:w="2928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68150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nxiety / Panic Attack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B847A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F5E874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38374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36E6C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3904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083F96B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 w:hint="eastAsia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06CC2" w:rsidRPr="00306CC2" w14:paraId="13DC4A36" w14:textId="77777777" w:rsidTr="007C42B5">
        <w:trPr>
          <w:trHeight w:val="300"/>
        </w:trPr>
        <w:tc>
          <w:tcPr>
            <w:tcW w:w="2928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7280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sthma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B7A409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1C9AA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66BB8A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3544B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3904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5F9936E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 w:hint="eastAsia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06CC2" w:rsidRPr="00306CC2" w14:paraId="1791AA7F" w14:textId="77777777" w:rsidTr="007C42B5">
        <w:trPr>
          <w:trHeight w:val="300"/>
        </w:trPr>
        <w:tc>
          <w:tcPr>
            <w:tcW w:w="2928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7AAA0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utoimmune Diseas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F967A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0A8654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D0066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91841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3904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6086344F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 w:hint="eastAsia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06CC2" w:rsidRPr="00306CC2" w14:paraId="7DA8DD58" w14:textId="77777777" w:rsidTr="007C42B5">
        <w:trPr>
          <w:trHeight w:val="300"/>
        </w:trPr>
        <w:tc>
          <w:tcPr>
            <w:tcW w:w="2928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67DE9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ladder Disorder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59413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26BDB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48987A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0E6459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3904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442C96FA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 w:hint="eastAsia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06CC2" w:rsidRPr="00306CC2" w14:paraId="1D229CE7" w14:textId="77777777" w:rsidTr="007C42B5">
        <w:trPr>
          <w:trHeight w:val="300"/>
        </w:trPr>
        <w:tc>
          <w:tcPr>
            <w:tcW w:w="2928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4061B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lood Disorder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F1A74A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AB746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9CBDC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293D9A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3904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6C2D33A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 w:hint="eastAsia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06CC2" w:rsidRPr="00306CC2" w14:paraId="634B0927" w14:textId="77777777" w:rsidTr="007C42B5">
        <w:trPr>
          <w:trHeight w:val="300"/>
        </w:trPr>
        <w:tc>
          <w:tcPr>
            <w:tcW w:w="2928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A15AB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ancer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E3376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1916C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A9846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064B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3904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6424653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 w:hint="eastAsia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06CC2" w:rsidRPr="00306CC2" w14:paraId="006102C2" w14:textId="77777777" w:rsidTr="007C42B5">
        <w:trPr>
          <w:trHeight w:val="300"/>
        </w:trPr>
        <w:tc>
          <w:tcPr>
            <w:tcW w:w="2928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B13C7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nstipation/Diarrhea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22A7B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89CD76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9BEC8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CCD306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3904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17C875EF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 w:hint="eastAsia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06CC2" w:rsidRPr="00306CC2" w14:paraId="4E94EF2F" w14:textId="77777777" w:rsidTr="007C42B5">
        <w:trPr>
          <w:trHeight w:val="300"/>
        </w:trPr>
        <w:tc>
          <w:tcPr>
            <w:tcW w:w="2928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3710B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PD/Emphysema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047F0E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8AE599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96EA3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A2F17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3904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4716BE7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 w:hint="eastAsia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06CC2" w:rsidRPr="00306CC2" w14:paraId="0D6483D7" w14:textId="77777777" w:rsidTr="007C42B5">
        <w:trPr>
          <w:trHeight w:val="300"/>
        </w:trPr>
        <w:tc>
          <w:tcPr>
            <w:tcW w:w="2928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8BAC3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pression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1198C4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E6D7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598ADF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192C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3904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24D7FF29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 w:hint="eastAsia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06CC2" w:rsidRPr="00306CC2" w14:paraId="7DAED174" w14:textId="77777777" w:rsidTr="007C42B5">
        <w:trPr>
          <w:trHeight w:val="300"/>
        </w:trPr>
        <w:tc>
          <w:tcPr>
            <w:tcW w:w="2928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28E91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abetes (type I or type II)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44B1C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2435F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5F50F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B1786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3904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3F64160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 w:hint="eastAsia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06CC2" w:rsidRPr="00306CC2" w14:paraId="7C37E5F4" w14:textId="77777777" w:rsidTr="007C42B5">
        <w:trPr>
          <w:trHeight w:val="300"/>
        </w:trPr>
        <w:tc>
          <w:tcPr>
            <w:tcW w:w="2928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63C16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rug/ Alcohol Abus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5BF60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FA42CF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1D7F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7E81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3904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3C008D4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 w:hint="eastAsia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06CC2" w:rsidRPr="00306CC2" w14:paraId="00D132C3" w14:textId="77777777" w:rsidTr="007C42B5">
        <w:trPr>
          <w:trHeight w:val="300"/>
        </w:trPr>
        <w:tc>
          <w:tcPr>
            <w:tcW w:w="2928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DBEB3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eadache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992A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4BB7EE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C063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E672C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3904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65CCE74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 w:hint="eastAsia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06CC2" w:rsidRPr="00306CC2" w14:paraId="7922A3CE" w14:textId="77777777" w:rsidTr="007C42B5">
        <w:trPr>
          <w:trHeight w:val="300"/>
        </w:trPr>
        <w:tc>
          <w:tcPr>
            <w:tcW w:w="2928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51D81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eart Attack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99E6B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33A08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A1B2BC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52946A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3904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2614703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 w:hint="eastAsia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06CC2" w:rsidRPr="00306CC2" w14:paraId="1C398592" w14:textId="77777777" w:rsidTr="007C42B5">
        <w:trPr>
          <w:trHeight w:val="300"/>
        </w:trPr>
        <w:tc>
          <w:tcPr>
            <w:tcW w:w="2928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31943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eart Diseas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CE9E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5C5C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C0C64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84203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3904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3DD47FD9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 w:hint="eastAsia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06CC2" w:rsidRPr="00306CC2" w14:paraId="79216E67" w14:textId="77777777" w:rsidTr="007C42B5">
        <w:trPr>
          <w:trHeight w:val="300"/>
        </w:trPr>
        <w:tc>
          <w:tcPr>
            <w:tcW w:w="2928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5EE6E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epatiti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58DB3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DF6E8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F1F4F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80E87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3904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156259F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 w:hint="eastAsia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06CC2" w:rsidRPr="00306CC2" w14:paraId="640AF8B2" w14:textId="77777777" w:rsidTr="007C42B5">
        <w:trPr>
          <w:trHeight w:val="300"/>
        </w:trPr>
        <w:tc>
          <w:tcPr>
            <w:tcW w:w="2928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56F4A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igh Blood Pressur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DB25C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44159C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DD9D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9BC51C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3904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34E5842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 w:hint="eastAsia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06CC2" w:rsidRPr="00306CC2" w14:paraId="4CF022B7" w14:textId="77777777" w:rsidTr="007C42B5">
        <w:trPr>
          <w:trHeight w:val="300"/>
        </w:trPr>
        <w:tc>
          <w:tcPr>
            <w:tcW w:w="2928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3B78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igh Cholesterol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D4A15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3E64A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A7BFD9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79A4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3904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3065D02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 w:hint="eastAsia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06CC2" w:rsidRPr="00306CC2" w14:paraId="2691F9F5" w14:textId="77777777" w:rsidTr="007C42B5">
        <w:trPr>
          <w:trHeight w:val="300"/>
        </w:trPr>
        <w:tc>
          <w:tcPr>
            <w:tcW w:w="2928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0B48D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idney Disorder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CB588C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10A5BC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B303F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AB554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3904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57F329A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 w:hint="eastAsia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06CC2" w:rsidRPr="00306CC2" w14:paraId="51B5553E" w14:textId="77777777" w:rsidTr="007C42B5">
        <w:trPr>
          <w:trHeight w:val="300"/>
        </w:trPr>
        <w:tc>
          <w:tcPr>
            <w:tcW w:w="2928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F035F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graine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A12569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4F51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AC22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5638D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3904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21D05E1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 w:hint="eastAsia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06CC2" w:rsidRPr="00306CC2" w14:paraId="64471EF2" w14:textId="77777777" w:rsidTr="007C42B5">
        <w:trPr>
          <w:trHeight w:val="300"/>
        </w:trPr>
        <w:tc>
          <w:tcPr>
            <w:tcW w:w="2928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405AA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izure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AA11F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7F1374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1A3F3A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87819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3904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222443B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 w:hint="eastAsia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06CC2" w:rsidRPr="00306CC2" w14:paraId="6935F819" w14:textId="77777777" w:rsidTr="007C42B5">
        <w:trPr>
          <w:trHeight w:val="300"/>
        </w:trPr>
        <w:tc>
          <w:tcPr>
            <w:tcW w:w="2928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B04BB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xually Transmitted Infection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1331A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C25CF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76290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0FF61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3904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2C5F907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 w:hint="eastAsia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06CC2" w:rsidRPr="00306CC2" w14:paraId="27F289B0" w14:textId="77777777" w:rsidTr="007C42B5">
        <w:trPr>
          <w:trHeight w:val="300"/>
        </w:trPr>
        <w:tc>
          <w:tcPr>
            <w:tcW w:w="2928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BD33D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omach/Intestinal Disorder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63A42C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9E241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DB8D1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C00286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3904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772D8274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 w:hint="eastAsia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06CC2" w:rsidRPr="00306CC2" w14:paraId="3A4CC749" w14:textId="77777777" w:rsidTr="007C42B5">
        <w:trPr>
          <w:trHeight w:val="300"/>
        </w:trPr>
        <w:tc>
          <w:tcPr>
            <w:tcW w:w="2928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8EDFF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rok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EF06EE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E9DA9C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48024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64CD6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3904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5327D61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 w:hint="eastAsia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06CC2" w:rsidRPr="00306CC2" w14:paraId="2DB93D2D" w14:textId="77777777" w:rsidTr="007C42B5">
        <w:trPr>
          <w:trHeight w:val="315"/>
        </w:trPr>
        <w:tc>
          <w:tcPr>
            <w:tcW w:w="2928" w:type="dxa"/>
            <w:gridSpan w:val="3"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60553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hyroid Disorder</w:t>
            </w:r>
          </w:p>
        </w:tc>
        <w:tc>
          <w:tcPr>
            <w:tcW w:w="976" w:type="dxa"/>
            <w:tcBorders>
              <w:top w:val="nil"/>
              <w:left w:val="nil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8717C4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A7B98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847B0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6FB9D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3904" w:type="dxa"/>
            <w:gridSpan w:val="4"/>
            <w:tcBorders>
              <w:top w:val="single" w:sz="4" w:space="0" w:color="000000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42395D3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 w:hint="eastAsia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06CC2" w:rsidRPr="00306CC2" w14:paraId="7B1D64DA" w14:textId="77777777" w:rsidTr="007C42B5">
        <w:trPr>
          <w:trHeight w:val="315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CC469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7BA8D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C74DB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BFA41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C83D4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A2B4A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B967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8323D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C344B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EC477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3CAF0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3C0531E7" w14:textId="77777777" w:rsidTr="007C42B5">
        <w:trPr>
          <w:trHeight w:val="345"/>
        </w:trPr>
        <w:tc>
          <w:tcPr>
            <w:tcW w:w="10936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3064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306CC2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Signs and Symptoms</w:t>
            </w:r>
            <w:r w:rsidRPr="00306CC2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(check if currently experiencing the issue or have experienced it in the past)</w:t>
            </w:r>
          </w:p>
        </w:tc>
      </w:tr>
      <w:tr w:rsidR="00306CC2" w:rsidRPr="00306CC2" w14:paraId="28267FDB" w14:textId="77777777" w:rsidTr="007C42B5">
        <w:trPr>
          <w:trHeight w:val="315"/>
        </w:trPr>
        <w:tc>
          <w:tcPr>
            <w:tcW w:w="3904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2E584FC6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06CC2">
              <w:rPr>
                <w:rFonts w:ascii="Calibri" w:eastAsia="Times New Roman" w:hAnsi="Calibri" w:cs="Calibri"/>
                <w:b/>
                <w:bCs/>
                <w:color w:val="000000"/>
              </w:rPr>
              <w:t>General Symptoms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92524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3904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4D12911F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06CC2">
              <w:rPr>
                <w:rFonts w:ascii="Calibri" w:eastAsia="Times New Roman" w:hAnsi="Calibri" w:cs="Calibri"/>
                <w:b/>
                <w:bCs/>
                <w:color w:val="000000"/>
              </w:rPr>
              <w:t>Head and Neck Symptoms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6313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A2A52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6C9709A6" w14:textId="77777777" w:rsidTr="007C42B5">
        <w:trPr>
          <w:trHeight w:val="300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3B5F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8DAE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urrent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EA2109A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>Past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3D19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B778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627D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urrent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5C2AE0F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>Past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C383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54362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6DDAD529" w14:textId="77777777" w:rsidTr="007C42B5">
        <w:trPr>
          <w:trHeight w:val="300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5A19AA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nxiety/Mood swing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979269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21D87F2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350DE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2099F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Headache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8802B6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0DCD3F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C6806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F77FC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3460A3E6" w14:textId="77777777" w:rsidTr="007C42B5">
        <w:trPr>
          <w:trHeight w:val="300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08532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l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72C06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644B34C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3E96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E79C6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Migraine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E27AD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258F891C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BCC7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ED9A7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71C4C88F" w14:textId="77777777" w:rsidTr="007C42B5">
        <w:trPr>
          <w:trHeight w:val="300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C8C49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ld hands/feet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1ED5A4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4F6B7A4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FD7D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8DF20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Stiff neck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D49E0C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6C020E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A2E8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6F1BE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4615A85E" w14:textId="77777777" w:rsidTr="007C42B5">
        <w:trPr>
          <w:trHeight w:val="300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EFB2E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rave bitter food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06D67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B5EB3BA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1C34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C88E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Dizzines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2CDC2A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C06ED5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C9B7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420A9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36555D6D" w14:textId="77777777" w:rsidTr="007C42B5">
        <w:trPr>
          <w:trHeight w:val="300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90819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rave salty food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E87AC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EBAFA0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6172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826F95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Fainting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FF871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BEF3129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DD2A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63113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1F4F0FDD" w14:textId="77777777" w:rsidTr="007C42B5">
        <w:trPr>
          <w:trHeight w:val="315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DE8EE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rave sour food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0DAD2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CB7AD7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5BBD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30CD3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Swollen gland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8FFAEF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229A551A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F9BB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58A14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12CB696B" w14:textId="77777777" w:rsidTr="007C42B5">
        <w:trPr>
          <w:trHeight w:val="240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048A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rave spicy food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9037C9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3B9034A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0360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5860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3B26D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0F16A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A460D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E32B2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BA591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0F2F1417" w14:textId="77777777" w:rsidTr="007C42B5">
        <w:trPr>
          <w:trHeight w:val="315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7FB20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Crave sweets 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89B88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B787B2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8F01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3904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6FBF89C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06CC2">
              <w:rPr>
                <w:rFonts w:ascii="Calibri" w:eastAsia="Times New Roman" w:hAnsi="Calibri" w:cs="Calibri"/>
                <w:b/>
                <w:bCs/>
                <w:color w:val="000000"/>
              </w:rPr>
              <w:t>Ear Symptoms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6147A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C5D2B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01CF0491" w14:textId="77777777" w:rsidTr="007C42B5">
        <w:trPr>
          <w:trHeight w:val="300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26530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creased smell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90AA1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ED940E4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B4844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01F9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890E4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urrent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D1B34BF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>Past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36CE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510B7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1666C5DA" w14:textId="77777777" w:rsidTr="007C42B5">
        <w:trPr>
          <w:trHeight w:val="300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ED81C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ecreased taste 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E5952C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8989239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E7B5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F4C6B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Ear ringing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63702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2ED336E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D28F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A1DD1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362544EC" w14:textId="77777777" w:rsidTr="007C42B5">
        <w:trPr>
          <w:trHeight w:val="300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0F763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pression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DF7DD6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20EB51BC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B6EB6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33F05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Hearing los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5562E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8BF373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52A6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82522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24D52823" w14:textId="77777777" w:rsidTr="007C42B5">
        <w:trPr>
          <w:trHeight w:val="300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1D4B9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reams/nightmare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DA968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6CD59EF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01C1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415D92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Infection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AF4FA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08F9A8F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8FEBF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1B1F7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28A0440A" w14:textId="77777777" w:rsidTr="007C42B5">
        <w:trPr>
          <w:trHeight w:val="300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188F4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tigu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9FC1FF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1E226CF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79E8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88365" w14:textId="5C06B2F3" w:rsidR="00306CC2" w:rsidRPr="00306CC2" w:rsidRDefault="004D352D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Earach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258CEF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89CA57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4646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D8B2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5D8B6DFF" w14:textId="77777777" w:rsidTr="007C42B5">
        <w:trPr>
          <w:trHeight w:val="315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F0A8D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ver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2491A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9F5542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9CF0F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92E1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Vertigo</w:t>
            </w:r>
          </w:p>
        </w:tc>
        <w:tc>
          <w:tcPr>
            <w:tcW w:w="976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EA18A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6AC16309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1477C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01327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1E0B2288" w14:textId="77777777" w:rsidTr="007C42B5">
        <w:trPr>
          <w:trHeight w:val="267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7BDA2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somnia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02BC34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8FAF44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9218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80F90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9C0C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59EB6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66EBA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2C1C5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06122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049A166A" w14:textId="77777777" w:rsidTr="007C42B5">
        <w:trPr>
          <w:trHeight w:val="315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87255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rritability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86DFD4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2D457D4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45F5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3904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1D2A762F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06CC2">
              <w:rPr>
                <w:rFonts w:ascii="Calibri" w:eastAsia="Times New Roman" w:hAnsi="Calibri" w:cs="Calibri"/>
                <w:b/>
                <w:bCs/>
                <w:color w:val="000000"/>
              </w:rPr>
              <w:t>Nose/Throat Symptoms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499EE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2036C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67EB2D3F" w14:textId="77777777" w:rsidTr="007C42B5">
        <w:trPr>
          <w:trHeight w:val="300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A86C3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ight sweat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F0A30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FABC809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5B3D9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1569C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4832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urrent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DF838FA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>Past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E7F1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DD4D7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0EACBAF5" w14:textId="77777777" w:rsidTr="007C42B5">
        <w:trPr>
          <w:trHeight w:val="300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3AE84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ften feel afraid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BAD59F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3A1FC2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3DB6F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15F4B0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Sinus infection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58C2B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D333BA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4469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4EF4B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69A87EFF" w14:textId="77777777" w:rsidTr="007C42B5">
        <w:trPr>
          <w:trHeight w:val="300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D1103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Often feel angry 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D268EC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40FEE7E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D199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A6F39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Allergie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59A33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DD84A9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1ED6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E4A62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64CA3B98" w14:textId="77777777" w:rsidTr="007C42B5">
        <w:trPr>
          <w:trHeight w:val="300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CDDF9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Often feel sad 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7C4B0F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15861B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A1EB9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9663D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Dry throat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84137E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2ECA0B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F55F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0CBE0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01D459B2" w14:textId="77777777" w:rsidTr="007C42B5">
        <w:trPr>
          <w:trHeight w:val="300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D33A6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ften indecisiv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9343B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B98B5B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0143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41037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Sore throat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3EFB74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241531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CFA1C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3E7E7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6BF45A67" w14:textId="77777777" w:rsidTr="007C42B5">
        <w:trPr>
          <w:trHeight w:val="300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1ADCC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Often worried 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F5446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B4EE7DC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1A9E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EF719" w14:textId="5648108B" w:rsidR="00306CC2" w:rsidRPr="00306CC2" w:rsidRDefault="004D352D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4D352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ifficulty</w:t>
            </w:r>
            <w:r w:rsidR="00306CC2" w:rsidRPr="00306CC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swallowing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DA7C8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CE8506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0BDDA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056F2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3D1A5E32" w14:textId="77777777" w:rsidTr="007C42B5">
        <w:trPr>
          <w:trHeight w:val="315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D0F1E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oor memory</w:t>
            </w:r>
          </w:p>
        </w:tc>
        <w:tc>
          <w:tcPr>
            <w:tcW w:w="976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79A26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A572AB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EB9C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9AE1C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Bad breath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991F1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264ABB0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5D72F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CDF2B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5E15812F" w14:textId="77777777" w:rsidTr="007C42B5">
        <w:trPr>
          <w:trHeight w:val="33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C7B62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62291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8BE7B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08286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C22AC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B1213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Bleeding gum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714AD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E507E6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D478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CC16E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002EA7C4" w14:textId="77777777" w:rsidTr="007C42B5">
        <w:trPr>
          <w:trHeight w:val="315"/>
        </w:trPr>
        <w:tc>
          <w:tcPr>
            <w:tcW w:w="3904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7A09DB5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06CC2">
              <w:rPr>
                <w:rFonts w:ascii="Calibri" w:eastAsia="Times New Roman" w:hAnsi="Calibri" w:cs="Calibri"/>
                <w:b/>
                <w:bCs/>
                <w:color w:val="000000"/>
              </w:rPr>
              <w:t>Neurological Symptoms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F73D6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BC89D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Grinding teeth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BE9C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6D460B9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F3C2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27AD2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53375BFA" w14:textId="77777777" w:rsidTr="007C42B5">
        <w:trPr>
          <w:trHeight w:val="300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6C15A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4678C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urrent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355438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>Past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B692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DED57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Nasal congestion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16D2DC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2EA41AD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75B1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D594A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14E7C18B" w14:textId="77777777" w:rsidTr="007C42B5">
        <w:trPr>
          <w:trHeight w:val="300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05579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izure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6BB9A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BBE2C7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B865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CFC7C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Nosebleed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0F153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EAC9ABE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94FBA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47135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69107CB9" w14:textId="77777777" w:rsidTr="007C42B5">
        <w:trPr>
          <w:trHeight w:val="315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8A952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remor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846EA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A94E709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0284C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6D841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Loss of voic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631E24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2880D7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9658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8909B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2259AEA6" w14:textId="77777777" w:rsidTr="007C42B5">
        <w:trPr>
          <w:trHeight w:val="330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DAD0F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umbness/Tingling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34E8D9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ED5A2DA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54CC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E4D80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FE29E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5AD4D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63E02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5C72B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67A96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5B98BB70" w14:textId="77777777" w:rsidTr="007C42B5">
        <w:trPr>
          <w:trHeight w:val="330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DEE32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ralysi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F7D07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E05A9C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EAF0E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3904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079E605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06CC2">
              <w:rPr>
                <w:rFonts w:ascii="Calibri" w:eastAsia="Times New Roman" w:hAnsi="Calibri" w:cs="Calibri"/>
                <w:b/>
                <w:bCs/>
                <w:color w:val="000000"/>
              </w:rPr>
              <w:t>Skin Symptoms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1A7B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B07D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36E66075" w14:textId="77777777" w:rsidTr="007C42B5">
        <w:trPr>
          <w:trHeight w:val="33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BACF4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6CA62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EDEDA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83574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757F6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67ABE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FA6F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urrent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6745005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>Past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ABC5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7E19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641C4D63" w14:textId="77777777" w:rsidTr="007C42B5">
        <w:trPr>
          <w:trHeight w:val="315"/>
        </w:trPr>
        <w:tc>
          <w:tcPr>
            <w:tcW w:w="3904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3F0F32FC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06CC2">
              <w:rPr>
                <w:rFonts w:ascii="Calibri" w:eastAsia="Times New Roman" w:hAnsi="Calibri" w:cs="Calibri"/>
                <w:b/>
                <w:bCs/>
                <w:color w:val="000000"/>
              </w:rPr>
              <w:t>Eye Symptoms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3B62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0FD063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Hive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BA0DC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27AE69E6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16CA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2232D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7319FD60" w14:textId="77777777" w:rsidTr="007C42B5">
        <w:trPr>
          <w:trHeight w:val="300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1B93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B3C3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urrent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E00C2AC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>Past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9140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C23EB1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Rashe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EBC03A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B3A463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3867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A53B3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24B889BD" w14:textId="77777777" w:rsidTr="007C42B5">
        <w:trPr>
          <w:trHeight w:val="315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A35C0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Corrective lense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8CD38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C9CA90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D6576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FA1344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Eczema/Psoriasi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C208C6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3D756B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5981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7C760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56BAD450" w14:textId="77777777" w:rsidTr="007C42B5">
        <w:trPr>
          <w:trHeight w:val="300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8E5A9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Blurred vision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F619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0B04FA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C731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070BE6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Dry skin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6048C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65D5417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CD15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7BF82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5E47D77E" w14:textId="77777777" w:rsidTr="007C42B5">
        <w:trPr>
          <w:trHeight w:val="315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FE517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Poor night vision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B4900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505386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095AF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8B607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Easy bruising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00CC36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61A70DAE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4B2C9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BBC6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3DE75942" w14:textId="77777777" w:rsidTr="007C42B5">
        <w:trPr>
          <w:trHeight w:val="315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2E467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Spots or floater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A0FEEA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960130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6B9FA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D97BC4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Changes in mole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6E072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D14AA2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044F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2139E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6851BC22" w14:textId="77777777" w:rsidTr="007C42B5">
        <w:trPr>
          <w:trHeight w:val="300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8100A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Eye inflammation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6C526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6A1521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72A0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750B90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Itching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498129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29ECC05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A7C4C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F7B81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10B032C9" w14:textId="77777777" w:rsidTr="007C42B5">
        <w:trPr>
          <w:trHeight w:val="300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B4E01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Drynes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C343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ACAD54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4D55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594E8F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Measle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27A9A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EA34B9E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8ED3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0A0A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46B608A6" w14:textId="77777777" w:rsidTr="007C42B5">
        <w:trPr>
          <w:trHeight w:val="315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9161F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Tearing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F27994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22F063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D876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114394" w14:textId="4903E086" w:rsidR="00306CC2" w:rsidRPr="00306CC2" w:rsidRDefault="004D352D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Chickenpox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5A5CA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9A1755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F826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B075B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3F86D48B" w14:textId="77777777" w:rsidTr="007C42B5">
        <w:trPr>
          <w:trHeight w:val="300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692EF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Glaucoma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EFB15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974351E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6B54F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0689BE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Shingle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DF0309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1842EEA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874C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5428C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5E9BED83" w14:textId="77777777" w:rsidTr="007C42B5">
        <w:trPr>
          <w:trHeight w:val="315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4B09D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Cataract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4841E4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28148CEA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EB29E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C7276C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Acn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4033C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D0F0F1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2CF6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A96E6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0B7246DA" w14:textId="77777777" w:rsidTr="009F0E30">
        <w:trPr>
          <w:trHeight w:val="168"/>
        </w:trPr>
        <w:tc>
          <w:tcPr>
            <w:tcW w:w="10936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5B0F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306CC2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lastRenderedPageBreak/>
              <w:t>Signs and Symptoms Continued</w:t>
            </w:r>
          </w:p>
        </w:tc>
      </w:tr>
      <w:tr w:rsidR="00306CC2" w:rsidRPr="00306CC2" w14:paraId="0A9268B3" w14:textId="77777777" w:rsidTr="00677980">
        <w:trPr>
          <w:trHeight w:val="105"/>
        </w:trPr>
        <w:tc>
          <w:tcPr>
            <w:tcW w:w="3904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3A14D45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06CC2">
              <w:rPr>
                <w:rFonts w:ascii="Calibri" w:eastAsia="Times New Roman" w:hAnsi="Calibri" w:cs="Calibri"/>
                <w:b/>
                <w:bCs/>
                <w:color w:val="000000"/>
              </w:rPr>
              <w:t>Respiratory Symptoms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1E6F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3904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4BA66CC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06CC2">
              <w:rPr>
                <w:rFonts w:ascii="Calibri" w:eastAsia="Times New Roman" w:hAnsi="Calibri" w:cs="Calibri"/>
                <w:b/>
                <w:bCs/>
                <w:color w:val="000000"/>
              </w:rPr>
              <w:t>Musculoskeletal Symptoms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78FA4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E6AC3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0ABCC37E" w14:textId="77777777" w:rsidTr="00677980">
        <w:trPr>
          <w:trHeight w:val="64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754CC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CF1AC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urrent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2A02BFA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>Past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3DD2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7F804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2529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urrent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BE68FD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>Past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82A9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74271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266EB14F" w14:textId="77777777" w:rsidTr="00677980">
        <w:trPr>
          <w:trHeight w:val="64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4757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Difficulty breathing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3B350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06DABAC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FE1C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65E96A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Joint pain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B8319E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854576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9346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C192C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1CCBF5A9" w14:textId="77777777" w:rsidTr="00677980">
        <w:trPr>
          <w:trHeight w:val="64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4F525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Wheezing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8D774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E262CA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AA854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86CD2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Weak muscles 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2360A6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43F882A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76E26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99F2B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14DBDDA9" w14:textId="77777777" w:rsidTr="00677980">
        <w:trPr>
          <w:trHeight w:val="64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9C215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Asthma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B81BB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10C00C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71FE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DF7E3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re/weak knee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F9EA1C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496FDC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196D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401F5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098FE162" w14:textId="77777777" w:rsidTr="00677980">
        <w:trPr>
          <w:trHeight w:val="64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36513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Chronic cough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D96B16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0EDF50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DAC56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295242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re/weak ankle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4580EC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B6FBA8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26F0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A5806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4AED9599" w14:textId="77777777" w:rsidTr="00677980">
        <w:trPr>
          <w:trHeight w:val="64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6222C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Wet cough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19ED5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0B215AA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6016A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A0ED24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Difficulty walking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B6494F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2E271D4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A6AB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C73A7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785D4CB0" w14:textId="77777777" w:rsidTr="00677980">
        <w:trPr>
          <w:trHeight w:val="64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0F6CF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Cough with phlegm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593014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B9630AE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64CA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4709B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Neck/shoulder pain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4C9F06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57D987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E438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0698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30032014" w14:textId="77777777" w:rsidTr="00677980">
        <w:trPr>
          <w:trHeight w:val="64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3E450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Cough with blood</w:t>
            </w:r>
          </w:p>
        </w:tc>
        <w:tc>
          <w:tcPr>
            <w:tcW w:w="976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6AABF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E536FC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411B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586CF3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Upper/mid back pain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588D7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23779A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1CAD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F5A2B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69AEE851" w14:textId="77777777" w:rsidTr="00677980">
        <w:trPr>
          <w:trHeight w:val="44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26DCB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AC603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B1C97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47982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67A52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3F7B05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Lower back pain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5F69D9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B6C8D6A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9DE5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3B0B6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00694AF1" w14:textId="77777777" w:rsidTr="00677980">
        <w:trPr>
          <w:trHeight w:val="44"/>
        </w:trPr>
        <w:tc>
          <w:tcPr>
            <w:tcW w:w="3904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76136016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06CC2">
              <w:rPr>
                <w:rFonts w:ascii="Calibri" w:eastAsia="Times New Roman" w:hAnsi="Calibri" w:cs="Calibri"/>
                <w:b/>
                <w:bCs/>
                <w:color w:val="000000"/>
              </w:rPr>
              <w:t>Cardiovascular Symptoms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A251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4D381E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Rib pain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6EDE86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65B657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05534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196F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09DC51C6" w14:textId="77777777" w:rsidTr="00677980">
        <w:trPr>
          <w:trHeight w:val="64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C9E6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668C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urrent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CEE96D4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>Past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CF24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8818B0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Limited motion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27F1E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878F0B4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720E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60CF7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751B8A71" w14:textId="77777777" w:rsidTr="00677980">
        <w:trPr>
          <w:trHeight w:val="64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9DDF0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High blood pressur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04253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9139CF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8C914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C6E3F3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Muscle spasm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23B96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E8C228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619F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E1EAD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568AAA2A" w14:textId="77777777" w:rsidTr="000D578E">
        <w:trPr>
          <w:trHeight w:val="44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B08B6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Low blood pressur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AA0B1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078CE3E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D0CA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AF3F9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E9616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0A2EF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7759A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7796D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A1453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7FB8B9A4" w14:textId="77777777" w:rsidTr="00677980">
        <w:trPr>
          <w:trHeight w:val="44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EEA65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hest pain or tightnes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62F61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C86A7B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C1016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3904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1961ED4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06CC2">
              <w:rPr>
                <w:rFonts w:ascii="Calibri" w:eastAsia="Times New Roman" w:hAnsi="Calibri" w:cs="Calibri"/>
                <w:b/>
                <w:bCs/>
                <w:color w:val="000000"/>
              </w:rPr>
              <w:t>Genito-Urinary Symptoms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90CC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CAA94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6D87A0D2" w14:textId="77777777" w:rsidTr="00677980">
        <w:trPr>
          <w:trHeight w:val="64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6CC86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Palpitations 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12BF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628F686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45B6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37C8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CEF0E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urrent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5CBC5C6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>Past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F270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9192D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0B726B50" w14:textId="77777777" w:rsidTr="00677980">
        <w:trPr>
          <w:trHeight w:val="64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19174" w14:textId="34105452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Rapid </w:t>
            </w:r>
            <w:r w:rsidR="004D352D"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eartbeat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A5B7AE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7844BF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29CE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29BB16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Frequent urination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FAEFD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63CF00F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3D32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74797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28E62C68" w14:textId="77777777" w:rsidTr="00677980">
        <w:trPr>
          <w:trHeight w:val="64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B8E7D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Poor circulation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E6349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57D57C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C767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93D31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Painful urination 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2D871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4A3AA9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314C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1E90B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6851A63A" w14:textId="77777777" w:rsidTr="00677980">
        <w:trPr>
          <w:trHeight w:val="64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424A5B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Swollen ankle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2B3DDC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20F0C84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F73A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459CAC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rgent urination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9850BE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85E763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9289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70D2F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2735C57F" w14:textId="77777777" w:rsidTr="00677980">
        <w:trPr>
          <w:trHeight w:val="64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2FD54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Anemia</w:t>
            </w:r>
          </w:p>
        </w:tc>
        <w:tc>
          <w:tcPr>
            <w:tcW w:w="976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9D357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118E7AE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CC2B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460142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Blood in urin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AAE53F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329521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E2826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708B4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2F095858" w14:textId="77777777" w:rsidTr="00677980">
        <w:trPr>
          <w:trHeight w:val="44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66663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2C839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7E787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A286B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D6CD0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F4162B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Incomplete urination 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0348B6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30946D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F359F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8B8E1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31089501" w14:textId="77777777" w:rsidTr="00677980">
        <w:trPr>
          <w:trHeight w:val="44"/>
        </w:trPr>
        <w:tc>
          <w:tcPr>
            <w:tcW w:w="3904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148F022F" w14:textId="4FDCA576" w:rsidR="00306CC2" w:rsidRPr="00306CC2" w:rsidRDefault="004D352D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06CC2">
              <w:rPr>
                <w:rFonts w:ascii="Calibri" w:eastAsia="Times New Roman" w:hAnsi="Calibri" w:cs="Calibri"/>
                <w:b/>
                <w:bCs/>
                <w:color w:val="000000"/>
              </w:rPr>
              <w:t>Gastrointestinal Symptoms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39339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43DCDB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Bedwetting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7C8DA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D53468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5F42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5263C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0DA9C455" w14:textId="77777777" w:rsidTr="00677980">
        <w:trPr>
          <w:trHeight w:val="64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90C99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51D2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urrent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9EB42C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>Past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D59D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1CFBAD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Wake to urinat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F002E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FAB1BD9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830D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5ABB9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334F8B42" w14:textId="77777777" w:rsidTr="000D578E">
        <w:trPr>
          <w:trHeight w:val="64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DA87A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Nausea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95219F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2237875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EC48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D65F49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Kidney ston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12511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3BE4DA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4E4A4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4488A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4751B8DD" w14:textId="77777777" w:rsidTr="000D578E">
        <w:trPr>
          <w:trHeight w:val="64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E3480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Vomiting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50DDF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E5FB01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3ED2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DEAA72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Increased sex driv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3D9BC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68CE16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FFF4A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18FAC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716166EA" w14:textId="77777777" w:rsidTr="00677980">
        <w:trPr>
          <w:trHeight w:val="64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DC809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Acid reflux/GERD 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5FBB4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B9FE9CF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9765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9D3CF9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Decreased sex driv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38E8B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A45563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8689A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18469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0C1D0BDE" w14:textId="77777777" w:rsidTr="00677980">
        <w:trPr>
          <w:trHeight w:val="64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616BE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Stomach pain 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935B0E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418EE5E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D748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EC137E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Genital pain/itching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B4A85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2A9A8E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092D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DE02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76DAE1A9" w14:textId="77777777" w:rsidTr="00677980">
        <w:trPr>
          <w:trHeight w:val="64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CF301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bdominal bloating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33F6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2A047504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9D43A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1F6A44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enital lesion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3CB18E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F74825C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9BADE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2C060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77FA23C0" w14:textId="77777777" w:rsidTr="00677980">
        <w:trPr>
          <w:trHeight w:val="64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018D7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Indigestion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95C11A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61DE9D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0F6C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284579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enital discharg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FE25AC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5F814D9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488C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EDEE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466E417E" w14:textId="77777777" w:rsidTr="00C60A08">
        <w:trPr>
          <w:trHeight w:val="64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A62CD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Poor appetit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ED3B99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C14305A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FC96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2D8287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Infertility</w:t>
            </w:r>
          </w:p>
        </w:tc>
        <w:tc>
          <w:tcPr>
            <w:tcW w:w="976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54B49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9560BF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67B9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F4C4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596841EB" w14:textId="77777777" w:rsidTr="00C60A08">
        <w:trPr>
          <w:trHeight w:val="44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368BA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ange in appetit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6554E6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D76F7A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6FA4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BB235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07B3D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4A0DC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BFF9F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A5F96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1DBC1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7628DEF3" w14:textId="77777777" w:rsidTr="00C60A08">
        <w:trPr>
          <w:trHeight w:val="44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5C72A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Gas: Belching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A65439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6F9F0D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A262C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4880" w:type="dxa"/>
            <w:gridSpan w:val="5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1DB768A9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06CC2">
              <w:rPr>
                <w:rFonts w:ascii="Calibri" w:eastAsia="Times New Roman" w:hAnsi="Calibri" w:cs="Calibri"/>
                <w:b/>
                <w:bCs/>
                <w:color w:val="000000"/>
              </w:rPr>
              <w:t>Female Specific Symptoms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6ECD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306CC2" w:rsidRPr="00306CC2" w14:paraId="622E90AE" w14:textId="77777777" w:rsidTr="00677980">
        <w:trPr>
          <w:trHeight w:val="125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E113B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Gas: Flatulenc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E7CF2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9024F3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631EC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29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5FA0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4FF4F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urrent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52358B6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>Past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EFDE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313F8F0F" w14:textId="77777777" w:rsidTr="00677980">
        <w:trPr>
          <w:trHeight w:val="197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14B4A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Diarrhea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6214D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5C5AC4E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01B6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29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D7396C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Frequent urinary tract infection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C2AE4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CA42BD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389F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</w:tr>
      <w:tr w:rsidR="00306CC2" w:rsidRPr="00306CC2" w14:paraId="42C94890" w14:textId="77777777" w:rsidTr="00677980">
        <w:trPr>
          <w:trHeight w:val="170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0083E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Constipation 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291709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465BB1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64C54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29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6ADB21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Frequent vaginal infection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6545B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12FAD2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2BC29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</w:tr>
      <w:tr w:rsidR="00306CC2" w:rsidRPr="00306CC2" w14:paraId="6B39D74B" w14:textId="77777777" w:rsidTr="00677980">
        <w:trPr>
          <w:trHeight w:val="143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183B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ry/hard stool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5707A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6FCD7B64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3907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29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CAA0EA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elvic inflammatory diseas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C0FD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8498FD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FFD0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</w:tr>
      <w:tr w:rsidR="00306CC2" w:rsidRPr="00306CC2" w14:paraId="3CF3DA5E" w14:textId="77777777" w:rsidTr="00677980">
        <w:trPr>
          <w:trHeight w:val="107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54079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Blood in stool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872EE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E1F690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CF6DA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29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66E3B5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Abnormal PAP smear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3A80C6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276B2CF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8849A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</w:tr>
      <w:tr w:rsidR="00306CC2" w:rsidRPr="00306CC2" w14:paraId="6B359BF8" w14:textId="77777777" w:rsidTr="00677980">
        <w:trPr>
          <w:trHeight w:val="64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D1A7E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emorrhoid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BE458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D7DA89A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9F914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29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956C00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Irregular period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5D1FE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B9CD97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EDB09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</w:tr>
      <w:tr w:rsidR="00306CC2" w:rsidRPr="00306CC2" w14:paraId="6FCB67C4" w14:textId="77777777" w:rsidTr="00677980">
        <w:trPr>
          <w:trHeight w:val="152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D5FAD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Jaundic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3C1696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2C3B4ED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B55A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29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20FA0C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Premenstrual syndrom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25823E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5023CDF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6014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</w:tr>
      <w:tr w:rsidR="00306CC2" w:rsidRPr="00306CC2" w14:paraId="0783305F" w14:textId="77777777" w:rsidTr="00677980">
        <w:trPr>
          <w:trHeight w:val="64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58B0C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Liver disorder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2CCB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6F3423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046B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29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E5DBA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Painful menstrual bleeding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289B9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6E4D3DC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04BA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</w:tr>
      <w:tr w:rsidR="00306CC2" w:rsidRPr="00306CC2" w14:paraId="1900E467" w14:textId="77777777" w:rsidTr="009F0E30">
        <w:trPr>
          <w:trHeight w:val="64"/>
        </w:trPr>
        <w:tc>
          <w:tcPr>
            <w:tcW w:w="1952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352CD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Gall bladder disorder</w:t>
            </w:r>
          </w:p>
        </w:tc>
        <w:tc>
          <w:tcPr>
            <w:tcW w:w="976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EC5559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6292E6C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B9FDC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  <w:tc>
          <w:tcPr>
            <w:tcW w:w="29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207D4F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Abnormal bleeding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7416FE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8A2D934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36BF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</w:tr>
      <w:tr w:rsidR="00306CC2" w:rsidRPr="00306CC2" w14:paraId="535E2A00" w14:textId="77777777" w:rsidTr="009F0E30">
        <w:trPr>
          <w:trHeight w:val="44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713D1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00EF2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A217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2E45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EBF17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3594E5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Menopause symptom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9DF03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D15D58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CC06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</w:tr>
      <w:tr w:rsidR="00306CC2" w:rsidRPr="00306CC2" w14:paraId="68D5AC97" w14:textId="77777777" w:rsidTr="009F0E30">
        <w:trPr>
          <w:trHeight w:val="107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E2222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04DEA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9E27F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30FD5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33539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8" w:type="dxa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D9330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reast lump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447D3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0848C96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215A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</w:tr>
      <w:tr w:rsidR="00306CC2" w:rsidRPr="00306CC2" w14:paraId="1268B732" w14:textId="77777777" w:rsidTr="00C60A08">
        <w:trPr>
          <w:trHeight w:val="6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B0B13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4B929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02AE4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A543B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E2862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0265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BE9A5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F131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C4360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1BAE6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C01AB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2302EADC" w14:textId="77777777" w:rsidTr="009F0E30">
        <w:trPr>
          <w:trHeight w:val="78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8A3DF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39062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6C86E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41314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CCE6B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880" w:type="dxa"/>
            <w:gridSpan w:val="5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0227A4C9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306CC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Male Specific Symptoms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9523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306CC2" w:rsidRPr="00306CC2" w14:paraId="3373AFCA" w14:textId="77777777" w:rsidTr="009F0E30">
        <w:trPr>
          <w:trHeight w:val="71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8C839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6056F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B14D1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A772F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B2575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8DC1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0F982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urrent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B00DA2C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sz w:val="20"/>
                <w:szCs w:val="20"/>
              </w:rPr>
              <w:t>Past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EC40A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12171648" w14:textId="77777777" w:rsidTr="00677980">
        <w:trPr>
          <w:trHeight w:val="8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BB165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167CD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803E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AAC5B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2E711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574002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Premature ejaculation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3F557C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DBF37D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DD2A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</w:tr>
      <w:tr w:rsidR="00306CC2" w:rsidRPr="00306CC2" w14:paraId="678C5AC6" w14:textId="77777777" w:rsidTr="009F0E30">
        <w:trPr>
          <w:trHeight w:val="64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E71D2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1387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00964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52B33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736B2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4A052F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Testicular lump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B5B09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F448CDD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CC55E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</w:tr>
      <w:tr w:rsidR="00306CC2" w:rsidRPr="00306CC2" w14:paraId="0CA1087A" w14:textId="77777777" w:rsidTr="002273BB">
        <w:trPr>
          <w:trHeight w:val="152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33D8B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CA847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0A122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25A0F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5E0F2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8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73622E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Prostatiti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8A566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C208EA6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D2DC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</w:tr>
      <w:tr w:rsidR="00306CC2" w:rsidRPr="00306CC2" w14:paraId="57CE4B12" w14:textId="77777777" w:rsidTr="009F0E30">
        <w:trPr>
          <w:trHeight w:val="64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EEF1D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7E741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F798A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5D34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264F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8" w:type="dxa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281FBD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Impotence</w:t>
            </w:r>
          </w:p>
        </w:tc>
        <w:tc>
          <w:tcPr>
            <w:tcW w:w="976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565E7E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373D08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3B33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</w:p>
        </w:tc>
      </w:tr>
      <w:tr w:rsidR="00306CC2" w:rsidRPr="00306CC2" w14:paraId="331BC4F1" w14:textId="77777777" w:rsidTr="007C42B5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2DD70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5DABD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588AF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97D82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0DF8F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AD4A31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03FA16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9E185B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18FFFF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21C88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6DCA7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19DA51FD" w14:textId="77777777" w:rsidTr="007C42B5">
        <w:trPr>
          <w:trHeight w:val="345"/>
        </w:trPr>
        <w:tc>
          <w:tcPr>
            <w:tcW w:w="10936" w:type="dxa"/>
            <w:gridSpan w:val="11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4B5F15F6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4"/>
              </w:rPr>
              <w:t>FEMALE REPRODUCTIVE HEALTH</w:t>
            </w:r>
          </w:p>
        </w:tc>
      </w:tr>
      <w:tr w:rsidR="00306CC2" w:rsidRPr="00306CC2" w14:paraId="1527B8B6" w14:textId="77777777" w:rsidTr="007C42B5">
        <w:trPr>
          <w:trHeight w:val="799"/>
        </w:trPr>
        <w:tc>
          <w:tcPr>
            <w:tcW w:w="2928" w:type="dxa"/>
            <w:gridSpan w:val="3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78825A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Age of first menstruation</w:t>
            </w:r>
          </w:p>
        </w:tc>
        <w:tc>
          <w:tcPr>
            <w:tcW w:w="3128" w:type="dxa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D199A8F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First day of last menses:</w:t>
            </w:r>
          </w:p>
        </w:tc>
        <w:tc>
          <w:tcPr>
            <w:tcW w:w="2928" w:type="dxa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A4B5BCF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Duration of flow (# of days):</w:t>
            </w:r>
          </w:p>
        </w:tc>
        <w:tc>
          <w:tcPr>
            <w:tcW w:w="1952" w:type="dxa"/>
            <w:gridSpan w:val="2"/>
            <w:tcBorders>
              <w:top w:val="nil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hideMark/>
          </w:tcPr>
          <w:p w14:paraId="080DD16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Clots: (yes, no)</w:t>
            </w:r>
          </w:p>
        </w:tc>
      </w:tr>
      <w:tr w:rsidR="00306CC2" w:rsidRPr="00306CC2" w14:paraId="5944D600" w14:textId="77777777" w:rsidTr="007C42B5">
        <w:trPr>
          <w:trHeight w:val="799"/>
        </w:trPr>
        <w:tc>
          <w:tcPr>
            <w:tcW w:w="2928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FE5D27E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</w:rPr>
              <w:t>Color of Blood:</w:t>
            </w:r>
          </w:p>
        </w:tc>
        <w:tc>
          <w:tcPr>
            <w:tcW w:w="508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EC90457" w14:textId="5871EA25" w:rsidR="00306CC2" w:rsidRPr="00306CC2" w:rsidRDefault="004D352D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Number</w:t>
            </w:r>
            <w:r w:rsidR="00306CC2"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of days in </w:t>
            </w: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cycle</w:t>
            </w:r>
            <w:r w:rsidR="00306CC2"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(21, 28, 33, </w:t>
            </w: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etc.</w:t>
            </w:r>
            <w:r w:rsidR="00306CC2"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):</w:t>
            </w:r>
          </w:p>
        </w:tc>
        <w:tc>
          <w:tcPr>
            <w:tcW w:w="2928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hideMark/>
          </w:tcPr>
          <w:p w14:paraId="20B84BE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Consistency (thin, thick):</w:t>
            </w:r>
          </w:p>
        </w:tc>
      </w:tr>
      <w:tr w:rsidR="00306CC2" w:rsidRPr="00306CC2" w14:paraId="1BCE0676" w14:textId="77777777" w:rsidTr="007C42B5">
        <w:trPr>
          <w:trHeight w:val="765"/>
        </w:trPr>
        <w:tc>
          <w:tcPr>
            <w:tcW w:w="976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2AC3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PMS:  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25C199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Cramp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101F1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Pain</w:t>
            </w:r>
          </w:p>
        </w:tc>
        <w:tc>
          <w:tcPr>
            <w:tcW w:w="215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346206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Breast Tenderness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A17A76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Other</w:t>
            </w:r>
          </w:p>
        </w:tc>
        <w:tc>
          <w:tcPr>
            <w:tcW w:w="4880" w:type="dxa"/>
            <w:gridSpan w:val="5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2DE3EB7E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306CC2" w:rsidRPr="00306CC2" w14:paraId="50161AF8" w14:textId="77777777" w:rsidTr="007C42B5">
        <w:trPr>
          <w:trHeight w:val="330"/>
        </w:trPr>
        <w:tc>
          <w:tcPr>
            <w:tcW w:w="976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A8D7F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3168E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35222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215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6AE59E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F7968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MS Gothic" w:eastAsia="MS Gothic" w:hAnsi="MS Gothic" w:cs="Calibri" w:hint="eastAsia"/>
              </w:rPr>
            </w:pPr>
            <w:r w:rsidRPr="00306CC2">
              <w:rPr>
                <w:rFonts w:ascii="MS Gothic" w:eastAsia="MS Gothic" w:hAnsi="MS Gothic" w:cs="Calibri" w:hint="eastAsia"/>
              </w:rPr>
              <w:t>☐</w:t>
            </w:r>
          </w:p>
        </w:tc>
        <w:tc>
          <w:tcPr>
            <w:tcW w:w="4880" w:type="dxa"/>
            <w:gridSpan w:val="5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564807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306CC2" w:rsidRPr="00306CC2" w14:paraId="2CF91F9F" w14:textId="77777777" w:rsidTr="007C42B5">
        <w:trPr>
          <w:trHeight w:val="799"/>
        </w:trPr>
        <w:tc>
          <w:tcPr>
            <w:tcW w:w="3904" w:type="dxa"/>
            <w:gridSpan w:val="4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B15819E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 w:hint="eastAsia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Current method of contraception:</w:t>
            </w:r>
          </w:p>
        </w:tc>
        <w:tc>
          <w:tcPr>
            <w:tcW w:w="7032" w:type="dxa"/>
            <w:gridSpan w:val="7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hideMark/>
          </w:tcPr>
          <w:p w14:paraId="031A8F53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Contraception History:</w:t>
            </w:r>
          </w:p>
        </w:tc>
      </w:tr>
      <w:tr w:rsidR="00306CC2" w:rsidRPr="00306CC2" w14:paraId="26407FDB" w14:textId="77777777" w:rsidTr="007C42B5">
        <w:trPr>
          <w:trHeight w:val="799"/>
        </w:trPr>
        <w:tc>
          <w:tcPr>
            <w:tcW w:w="3904" w:type="dxa"/>
            <w:gridSpan w:val="4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C3EE0A4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Have you ever been pregnant? Yes/No</w:t>
            </w:r>
          </w:p>
        </w:tc>
        <w:tc>
          <w:tcPr>
            <w:tcW w:w="508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33CE82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Are you currently pregnant? yes no</w:t>
            </w:r>
          </w:p>
        </w:tc>
        <w:tc>
          <w:tcPr>
            <w:tcW w:w="195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hideMark/>
          </w:tcPr>
          <w:p w14:paraId="12A38560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Due Date:</w:t>
            </w:r>
          </w:p>
        </w:tc>
      </w:tr>
      <w:tr w:rsidR="00306CC2" w:rsidRPr="00306CC2" w14:paraId="4430FED6" w14:textId="77777777" w:rsidTr="007C42B5">
        <w:trPr>
          <w:trHeight w:val="510"/>
        </w:trPr>
        <w:tc>
          <w:tcPr>
            <w:tcW w:w="2928" w:type="dxa"/>
            <w:gridSpan w:val="3"/>
            <w:vMerge w:val="restart"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hideMark/>
          </w:tcPr>
          <w:p w14:paraId="1375AF15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Date of menopause:</w:t>
            </w:r>
          </w:p>
        </w:tc>
        <w:tc>
          <w:tcPr>
            <w:tcW w:w="4104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hideMark/>
          </w:tcPr>
          <w:p w14:paraId="24CA66C9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Hormone Replacement Therapy? Yes/No</w:t>
            </w:r>
          </w:p>
        </w:tc>
        <w:tc>
          <w:tcPr>
            <w:tcW w:w="3904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3D602AB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306CC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I understand that I must notify my practitioner if I become pregnant</w:t>
            </w:r>
          </w:p>
        </w:tc>
      </w:tr>
      <w:tr w:rsidR="00306CC2" w:rsidRPr="00306CC2" w14:paraId="46B33BEA" w14:textId="77777777" w:rsidTr="007C42B5">
        <w:trPr>
          <w:trHeight w:val="408"/>
        </w:trPr>
        <w:tc>
          <w:tcPr>
            <w:tcW w:w="2928" w:type="dxa"/>
            <w:gridSpan w:val="3"/>
            <w:vMerge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vAlign w:val="center"/>
            <w:hideMark/>
          </w:tcPr>
          <w:p w14:paraId="26AD31BC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104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  <w:hideMark/>
          </w:tcPr>
          <w:p w14:paraId="5D59B28A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904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5234FA4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</w:tr>
      <w:tr w:rsidR="00306CC2" w:rsidRPr="00306CC2" w14:paraId="3BEACF7C" w14:textId="77777777" w:rsidTr="007C42B5">
        <w:trPr>
          <w:trHeight w:val="33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E6B14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ECDC2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8701C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1938D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65699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50546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8122A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DB6E4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E164E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A8122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8C42D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75D881BF" w14:textId="77777777" w:rsidTr="007C42B5">
        <w:trPr>
          <w:trHeight w:val="300"/>
        </w:trPr>
        <w:tc>
          <w:tcPr>
            <w:tcW w:w="10936" w:type="dxa"/>
            <w:gridSpan w:val="11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3A26996B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4"/>
              </w:rPr>
              <w:t>PRIOR HOSPITALIZATIONS OR SURGERIES</w:t>
            </w:r>
          </w:p>
        </w:tc>
      </w:tr>
      <w:tr w:rsidR="00306CC2" w:rsidRPr="00306CC2" w14:paraId="4828FFBB" w14:textId="77777777" w:rsidTr="007C42B5">
        <w:trPr>
          <w:trHeight w:val="960"/>
        </w:trPr>
        <w:tc>
          <w:tcPr>
            <w:tcW w:w="1952" w:type="dxa"/>
            <w:gridSpan w:val="2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F68176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Year:</w:t>
            </w:r>
          </w:p>
        </w:tc>
        <w:tc>
          <w:tcPr>
            <w:tcW w:w="1952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1561F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Operation/Condition:</w:t>
            </w:r>
          </w:p>
        </w:tc>
        <w:tc>
          <w:tcPr>
            <w:tcW w:w="7032" w:type="dxa"/>
            <w:gridSpan w:val="7"/>
            <w:tcBorders>
              <w:top w:val="nil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2DE1BD54" w14:textId="77777777" w:rsidR="00306CC2" w:rsidRPr="00306CC2" w:rsidRDefault="00306CC2" w:rsidP="00306C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06CC2" w:rsidRPr="00306CC2" w14:paraId="1915E6CC" w14:textId="77777777" w:rsidTr="007C42B5">
        <w:trPr>
          <w:trHeight w:val="960"/>
        </w:trPr>
        <w:tc>
          <w:tcPr>
            <w:tcW w:w="1952" w:type="dxa"/>
            <w:gridSpan w:val="2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775F5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Year:</w:t>
            </w:r>
          </w:p>
        </w:tc>
        <w:tc>
          <w:tcPr>
            <w:tcW w:w="195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A52DB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</w:rPr>
              <w:t>Operation/Condition:</w:t>
            </w:r>
          </w:p>
        </w:tc>
        <w:tc>
          <w:tcPr>
            <w:tcW w:w="7032" w:type="dxa"/>
            <w:gridSpan w:val="7"/>
            <w:tcBorders>
              <w:top w:val="single" w:sz="4" w:space="0" w:color="000000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1CD7AD09" w14:textId="77777777" w:rsidR="00306CC2" w:rsidRPr="00306CC2" w:rsidRDefault="00306CC2" w:rsidP="00306C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06CC2" w:rsidRPr="00306CC2" w14:paraId="46D35FAB" w14:textId="77777777" w:rsidTr="007C42B5">
        <w:trPr>
          <w:trHeight w:val="960"/>
        </w:trPr>
        <w:tc>
          <w:tcPr>
            <w:tcW w:w="1952" w:type="dxa"/>
            <w:gridSpan w:val="2"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3E03F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ear:</w:t>
            </w:r>
          </w:p>
        </w:tc>
        <w:tc>
          <w:tcPr>
            <w:tcW w:w="1952" w:type="dxa"/>
            <w:gridSpan w:val="2"/>
            <w:tcBorders>
              <w:top w:val="single" w:sz="4" w:space="0" w:color="000000"/>
              <w:left w:val="nil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EBD4E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peration/Condition:</w:t>
            </w:r>
          </w:p>
        </w:tc>
        <w:tc>
          <w:tcPr>
            <w:tcW w:w="7032" w:type="dxa"/>
            <w:gridSpan w:val="7"/>
            <w:tcBorders>
              <w:top w:val="single" w:sz="4" w:space="0" w:color="000000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6DB1533E" w14:textId="77777777" w:rsidR="00306CC2" w:rsidRPr="00306CC2" w:rsidRDefault="00306CC2" w:rsidP="00306C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06CC2" w:rsidRPr="00306CC2" w14:paraId="3ADBCF85" w14:textId="77777777" w:rsidTr="007C42B5">
        <w:trPr>
          <w:trHeight w:val="315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9FD8F" w14:textId="77777777" w:rsidR="00306CC2" w:rsidRPr="00306CC2" w:rsidRDefault="00306CC2" w:rsidP="00306C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13A01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B1726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3DE07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9887D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5E3FF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89D81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F3EF9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F9984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14C98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455C9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1BA06BC4" w14:textId="77777777" w:rsidTr="007C42B5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4F071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8F1B2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D20EA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49662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A2497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A796A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0B911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887AF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A1B7D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D7F3A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68E5E" w14:textId="77777777" w:rsidR="00306CC2" w:rsidRPr="00306CC2" w:rsidRDefault="00306CC2" w:rsidP="00306C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6CC2" w:rsidRPr="00306CC2" w14:paraId="2E47C3CA" w14:textId="77777777" w:rsidTr="009549C1">
        <w:trPr>
          <w:trHeight w:val="74"/>
        </w:trPr>
        <w:tc>
          <w:tcPr>
            <w:tcW w:w="10936" w:type="dxa"/>
            <w:gridSpan w:val="11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7452F9D8" w14:textId="77777777" w:rsidR="00306CC2" w:rsidRPr="00306CC2" w:rsidRDefault="00306CC2" w:rsidP="00306C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</w:rPr>
            </w:pPr>
            <w:r w:rsidRPr="00306CC2">
              <w:rPr>
                <w:rFonts w:ascii="Times New Roman" w:eastAsia="Times New Roman" w:hAnsi="Times New Roman" w:cs="Times New Roman"/>
                <w:color w:val="000000"/>
                <w:sz w:val="32"/>
              </w:rPr>
              <w:t>Please provide any additional information you feel would be helpful</w:t>
            </w:r>
          </w:p>
        </w:tc>
      </w:tr>
      <w:tr w:rsidR="00306CC2" w:rsidRPr="00306CC2" w14:paraId="2A86E9F9" w14:textId="77777777" w:rsidTr="007C42B5">
        <w:trPr>
          <w:trHeight w:val="4002"/>
        </w:trPr>
        <w:tc>
          <w:tcPr>
            <w:tcW w:w="10936" w:type="dxa"/>
            <w:gridSpan w:val="11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122EDAA7" w14:textId="77777777" w:rsidR="00306CC2" w:rsidRPr="00306CC2" w:rsidRDefault="00306CC2" w:rsidP="00306C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06CC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bookmarkStart w:id="0" w:name="_GoBack"/>
        <w:bookmarkEnd w:id="0"/>
      </w:tr>
    </w:tbl>
    <w:p w14:paraId="1322329C" w14:textId="77777777" w:rsidR="00A014D0" w:rsidRDefault="00A014D0" w:rsidP="00EF30A5"/>
    <w:sectPr w:rsidR="00A014D0" w:rsidSect="00252804">
      <w:pgSz w:w="12240" w:h="15840" w:code="1"/>
      <w:pgMar w:top="432" w:right="360" w:bottom="245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zNrQ0MLSwNDA3NTZR0lEKTi0uzszPAykwrAUAx6QQICwAAAA="/>
  </w:docVars>
  <w:rsids>
    <w:rsidRoot w:val="00306CC2"/>
    <w:rsid w:val="000D578E"/>
    <w:rsid w:val="0013459A"/>
    <w:rsid w:val="00177EA0"/>
    <w:rsid w:val="002273BB"/>
    <w:rsid w:val="00252804"/>
    <w:rsid w:val="00283034"/>
    <w:rsid w:val="0029782E"/>
    <w:rsid w:val="00306CC2"/>
    <w:rsid w:val="00365FB8"/>
    <w:rsid w:val="00394542"/>
    <w:rsid w:val="003B6083"/>
    <w:rsid w:val="003B752A"/>
    <w:rsid w:val="00403F48"/>
    <w:rsid w:val="00417518"/>
    <w:rsid w:val="004D352D"/>
    <w:rsid w:val="005137FB"/>
    <w:rsid w:val="005446CA"/>
    <w:rsid w:val="00590960"/>
    <w:rsid w:val="00677980"/>
    <w:rsid w:val="006C5EF9"/>
    <w:rsid w:val="00735BBD"/>
    <w:rsid w:val="00786173"/>
    <w:rsid w:val="007C42B5"/>
    <w:rsid w:val="007E2ABE"/>
    <w:rsid w:val="00813843"/>
    <w:rsid w:val="00840621"/>
    <w:rsid w:val="00843AC5"/>
    <w:rsid w:val="00877C88"/>
    <w:rsid w:val="009549C1"/>
    <w:rsid w:val="009F0E30"/>
    <w:rsid w:val="009F6404"/>
    <w:rsid w:val="00A014D0"/>
    <w:rsid w:val="00A63FDC"/>
    <w:rsid w:val="00B308D5"/>
    <w:rsid w:val="00B30EE6"/>
    <w:rsid w:val="00B82782"/>
    <w:rsid w:val="00C60A08"/>
    <w:rsid w:val="00CB14D4"/>
    <w:rsid w:val="00CF2832"/>
    <w:rsid w:val="00EB76E6"/>
    <w:rsid w:val="00EF17D1"/>
    <w:rsid w:val="00EF30A5"/>
    <w:rsid w:val="00F11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EB66D1"/>
  <w15:chartTrackingRefBased/>
  <w15:docId w15:val="{49ED5FAA-59CE-47D4-B62D-392B7F30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306CC2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06CC2"/>
    <w:rPr>
      <w:color w:val="954F72"/>
      <w:u w:val="single"/>
    </w:rPr>
  </w:style>
  <w:style w:type="paragraph" w:customStyle="1" w:styleId="msonormal0">
    <w:name w:val="msonormal"/>
    <w:basedOn w:val="Normal"/>
    <w:rsid w:val="00306C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5">
    <w:name w:val="font5"/>
    <w:basedOn w:val="Normal"/>
    <w:rsid w:val="00306C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paragraph" w:customStyle="1" w:styleId="font6">
    <w:name w:val="font6"/>
    <w:basedOn w:val="Normal"/>
    <w:rsid w:val="00306C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3A3A3D"/>
      <w:sz w:val="20"/>
      <w:szCs w:val="20"/>
    </w:rPr>
  </w:style>
  <w:style w:type="paragraph" w:customStyle="1" w:styleId="font7">
    <w:name w:val="font7"/>
    <w:basedOn w:val="Normal"/>
    <w:rsid w:val="00306C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ont8">
    <w:name w:val="font8"/>
    <w:basedOn w:val="Normal"/>
    <w:rsid w:val="00306C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212123"/>
      <w:sz w:val="20"/>
      <w:szCs w:val="20"/>
    </w:rPr>
  </w:style>
  <w:style w:type="paragraph" w:customStyle="1" w:styleId="font9">
    <w:name w:val="font9"/>
    <w:basedOn w:val="Normal"/>
    <w:rsid w:val="00306C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69696D"/>
      <w:sz w:val="20"/>
      <w:szCs w:val="20"/>
    </w:rPr>
  </w:style>
  <w:style w:type="paragraph" w:customStyle="1" w:styleId="font10">
    <w:name w:val="font10"/>
    <w:basedOn w:val="Normal"/>
    <w:rsid w:val="00306CC2"/>
    <w:pPr>
      <w:spacing w:before="100" w:beforeAutospacing="1" w:after="100" w:afterAutospacing="1" w:line="240" w:lineRule="auto"/>
    </w:pPr>
    <w:rPr>
      <w:rFonts w:ascii="Segoe UI Symbol" w:eastAsia="Times New Roman" w:hAnsi="Segoe UI Symbol" w:cs="Times New Roman"/>
      <w:color w:val="69696D"/>
      <w:sz w:val="20"/>
      <w:szCs w:val="20"/>
    </w:rPr>
  </w:style>
  <w:style w:type="paragraph" w:customStyle="1" w:styleId="font11">
    <w:name w:val="font11"/>
    <w:basedOn w:val="Normal"/>
    <w:rsid w:val="00306C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4B4B4D"/>
      <w:sz w:val="20"/>
      <w:szCs w:val="20"/>
    </w:rPr>
  </w:style>
  <w:style w:type="paragraph" w:customStyle="1" w:styleId="font12">
    <w:name w:val="font12"/>
    <w:basedOn w:val="Normal"/>
    <w:rsid w:val="00306C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4B4B4D"/>
      <w:sz w:val="28"/>
      <w:szCs w:val="28"/>
    </w:rPr>
  </w:style>
  <w:style w:type="paragraph" w:customStyle="1" w:styleId="font13">
    <w:name w:val="font13"/>
    <w:basedOn w:val="Normal"/>
    <w:rsid w:val="00306C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5B5B5D"/>
      <w:sz w:val="20"/>
      <w:szCs w:val="20"/>
    </w:rPr>
  </w:style>
  <w:style w:type="paragraph" w:customStyle="1" w:styleId="font14">
    <w:name w:val="font14"/>
    <w:basedOn w:val="Normal"/>
    <w:rsid w:val="00306CC2"/>
    <w:pPr>
      <w:spacing w:before="100" w:beforeAutospacing="1" w:after="100" w:afterAutospacing="1" w:line="240" w:lineRule="auto"/>
    </w:pPr>
    <w:rPr>
      <w:rFonts w:ascii="MS Gothic" w:eastAsia="MS Gothic" w:hAnsi="MS Gothic" w:cs="Times New Roman"/>
      <w:color w:val="5B5B5D"/>
      <w:sz w:val="20"/>
      <w:szCs w:val="20"/>
    </w:rPr>
  </w:style>
  <w:style w:type="paragraph" w:customStyle="1" w:styleId="font15">
    <w:name w:val="font15"/>
    <w:basedOn w:val="Normal"/>
    <w:rsid w:val="00306CC2"/>
    <w:pPr>
      <w:spacing w:before="100" w:beforeAutospacing="1" w:after="100" w:afterAutospacing="1" w:line="240" w:lineRule="auto"/>
    </w:pPr>
    <w:rPr>
      <w:rFonts w:ascii="MS Gothic" w:eastAsia="MS Gothic" w:hAnsi="MS Gothic" w:cs="Times New Roman"/>
      <w:sz w:val="20"/>
      <w:szCs w:val="20"/>
    </w:rPr>
  </w:style>
  <w:style w:type="paragraph" w:customStyle="1" w:styleId="font16">
    <w:name w:val="font16"/>
    <w:basedOn w:val="Normal"/>
    <w:rsid w:val="00306CC2"/>
    <w:pPr>
      <w:spacing w:before="100" w:beforeAutospacing="1" w:after="100" w:afterAutospacing="1" w:line="240" w:lineRule="auto"/>
    </w:pPr>
    <w:rPr>
      <w:rFonts w:ascii="MS Gothic" w:eastAsia="MS Gothic" w:hAnsi="MS Gothic" w:cs="Times New Roman"/>
    </w:rPr>
  </w:style>
  <w:style w:type="paragraph" w:customStyle="1" w:styleId="font17">
    <w:name w:val="font17"/>
    <w:basedOn w:val="Normal"/>
    <w:rsid w:val="00306C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u w:val="single"/>
    </w:rPr>
  </w:style>
  <w:style w:type="paragraph" w:customStyle="1" w:styleId="font18">
    <w:name w:val="font18"/>
    <w:basedOn w:val="Normal"/>
    <w:rsid w:val="00306C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6"/>
      <w:szCs w:val="26"/>
    </w:rPr>
  </w:style>
  <w:style w:type="paragraph" w:customStyle="1" w:styleId="font19">
    <w:name w:val="font19"/>
    <w:basedOn w:val="Normal"/>
    <w:rsid w:val="00306C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0000"/>
      <w:sz w:val="26"/>
      <w:szCs w:val="26"/>
    </w:rPr>
  </w:style>
  <w:style w:type="paragraph" w:customStyle="1" w:styleId="xl63">
    <w:name w:val="xl63"/>
    <w:basedOn w:val="Normal"/>
    <w:rsid w:val="00306CC2"/>
    <w:pP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4">
    <w:name w:val="xl64"/>
    <w:basedOn w:val="Normal"/>
    <w:rsid w:val="00306CC2"/>
    <w:pPr>
      <w:pBdr>
        <w:top w:val="single" w:sz="4" w:space="0" w:color="000000"/>
        <w:left w:val="single" w:sz="4" w:space="7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ind w:firstLineChars="100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65">
    <w:name w:val="xl65"/>
    <w:basedOn w:val="Normal"/>
    <w:rsid w:val="00306CC2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MS Gothic" w:eastAsia="MS Gothic" w:hAnsi="MS Gothic" w:cs="Times New Roman"/>
      <w:sz w:val="24"/>
      <w:szCs w:val="24"/>
    </w:rPr>
  </w:style>
  <w:style w:type="paragraph" w:customStyle="1" w:styleId="xl66">
    <w:name w:val="xl66"/>
    <w:basedOn w:val="Normal"/>
    <w:rsid w:val="00306CC2"/>
    <w:pPr>
      <w:pBdr>
        <w:top w:val="single" w:sz="4" w:space="0" w:color="000000"/>
        <w:left w:val="single" w:sz="4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MS Gothic" w:eastAsia="MS Gothic" w:hAnsi="MS Gothic" w:cs="Times New Roman"/>
      <w:sz w:val="24"/>
      <w:szCs w:val="24"/>
    </w:rPr>
  </w:style>
  <w:style w:type="paragraph" w:customStyle="1" w:styleId="xl67">
    <w:name w:val="xl67"/>
    <w:basedOn w:val="Normal"/>
    <w:rsid w:val="00306C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306CC2"/>
    <w:pPr>
      <w:pBdr>
        <w:top w:val="single" w:sz="12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69">
    <w:name w:val="xl69"/>
    <w:basedOn w:val="Normal"/>
    <w:rsid w:val="00306CC2"/>
    <w:pPr>
      <w:pBdr>
        <w:top w:val="single" w:sz="12" w:space="0" w:color="auto"/>
        <w:left w:val="single" w:sz="12" w:space="0" w:color="auto"/>
        <w:bottom w:val="single" w:sz="12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3A3A3D"/>
      <w:sz w:val="28"/>
      <w:szCs w:val="28"/>
    </w:rPr>
  </w:style>
  <w:style w:type="paragraph" w:customStyle="1" w:styleId="xl70">
    <w:name w:val="xl70"/>
    <w:basedOn w:val="Normal"/>
    <w:rsid w:val="00306CC2"/>
    <w:pPr>
      <w:pBdr>
        <w:top w:val="single" w:sz="12" w:space="0" w:color="auto"/>
        <w:left w:val="single" w:sz="4" w:space="0" w:color="auto"/>
        <w:bottom w:val="single" w:sz="12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3A3A3D"/>
      <w:sz w:val="28"/>
      <w:szCs w:val="28"/>
    </w:rPr>
  </w:style>
  <w:style w:type="paragraph" w:customStyle="1" w:styleId="xl71">
    <w:name w:val="xl71"/>
    <w:basedOn w:val="Normal"/>
    <w:rsid w:val="00306CC2"/>
    <w:pPr>
      <w:pBdr>
        <w:top w:val="single" w:sz="12" w:space="0" w:color="auto"/>
        <w:left w:val="single" w:sz="4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3A3A3D"/>
      <w:sz w:val="28"/>
      <w:szCs w:val="28"/>
    </w:rPr>
  </w:style>
  <w:style w:type="paragraph" w:customStyle="1" w:styleId="xl72">
    <w:name w:val="xl72"/>
    <w:basedOn w:val="Normal"/>
    <w:rsid w:val="00306CC2"/>
    <w:pPr>
      <w:pBdr>
        <w:top w:val="single" w:sz="12" w:space="0" w:color="auto"/>
        <w:left w:val="single" w:sz="12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3A3A3D"/>
      <w:sz w:val="20"/>
      <w:szCs w:val="20"/>
    </w:rPr>
  </w:style>
  <w:style w:type="paragraph" w:customStyle="1" w:styleId="xl73">
    <w:name w:val="xl73"/>
    <w:basedOn w:val="Normal"/>
    <w:rsid w:val="00306CC2"/>
    <w:pPr>
      <w:pBdr>
        <w:top w:val="single" w:sz="12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3A3A3D"/>
      <w:sz w:val="20"/>
      <w:szCs w:val="20"/>
    </w:rPr>
  </w:style>
  <w:style w:type="paragraph" w:customStyle="1" w:styleId="xl74">
    <w:name w:val="xl74"/>
    <w:basedOn w:val="Normal"/>
    <w:rsid w:val="00306CC2"/>
    <w:pPr>
      <w:pBdr>
        <w:top w:val="single" w:sz="4" w:space="0" w:color="auto"/>
        <w:left w:val="single" w:sz="12" w:space="0" w:color="auto"/>
        <w:bottom w:val="single" w:sz="12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Segoe UI Symbol" w:eastAsia="Times New Roman" w:hAnsi="Segoe UI Symbol" w:cs="Times New Roman"/>
      <w:color w:val="4B4B4D"/>
      <w:sz w:val="20"/>
      <w:szCs w:val="20"/>
    </w:rPr>
  </w:style>
  <w:style w:type="paragraph" w:customStyle="1" w:styleId="xl75">
    <w:name w:val="xl75"/>
    <w:basedOn w:val="Normal"/>
    <w:rsid w:val="00306CC2"/>
    <w:pPr>
      <w:pBdr>
        <w:top w:val="single" w:sz="4" w:space="0" w:color="auto"/>
        <w:left w:val="single" w:sz="4" w:space="0" w:color="auto"/>
        <w:bottom w:val="single" w:sz="12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Segoe UI Symbol" w:eastAsia="Times New Roman" w:hAnsi="Segoe UI Symbol" w:cs="Times New Roman"/>
      <w:color w:val="4B4B4D"/>
      <w:sz w:val="20"/>
      <w:szCs w:val="20"/>
    </w:rPr>
  </w:style>
  <w:style w:type="paragraph" w:customStyle="1" w:styleId="xl76">
    <w:name w:val="xl76"/>
    <w:basedOn w:val="Normal"/>
    <w:rsid w:val="00306CC2"/>
    <w:pPr>
      <w:pBdr>
        <w:top w:val="single" w:sz="4" w:space="0" w:color="auto"/>
        <w:left w:val="single" w:sz="4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 w:line="240" w:lineRule="auto"/>
      <w:textAlignment w:val="center"/>
    </w:pPr>
    <w:rPr>
      <w:rFonts w:ascii="Segoe UI Symbol" w:eastAsia="Times New Roman" w:hAnsi="Segoe UI Symbol" w:cs="Times New Roman"/>
      <w:color w:val="4B4B4D"/>
      <w:sz w:val="20"/>
      <w:szCs w:val="20"/>
    </w:rPr>
  </w:style>
  <w:style w:type="paragraph" w:customStyle="1" w:styleId="xl77">
    <w:name w:val="xl77"/>
    <w:basedOn w:val="Normal"/>
    <w:rsid w:val="00306CC2"/>
    <w:pPr>
      <w:pBdr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78">
    <w:name w:val="xl78"/>
    <w:basedOn w:val="Normal"/>
    <w:rsid w:val="00306CC2"/>
    <w:pPr>
      <w:pBdr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79">
    <w:name w:val="xl79"/>
    <w:basedOn w:val="Normal"/>
    <w:rsid w:val="00306CC2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80">
    <w:name w:val="xl80"/>
    <w:basedOn w:val="Normal"/>
    <w:rsid w:val="00306CC2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40"/>
      <w:szCs w:val="40"/>
    </w:rPr>
  </w:style>
  <w:style w:type="paragraph" w:customStyle="1" w:styleId="xl81">
    <w:name w:val="xl81"/>
    <w:basedOn w:val="Normal"/>
    <w:rsid w:val="00306CC2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40"/>
      <w:szCs w:val="40"/>
    </w:rPr>
  </w:style>
  <w:style w:type="paragraph" w:customStyle="1" w:styleId="xl82">
    <w:name w:val="xl82"/>
    <w:basedOn w:val="Normal"/>
    <w:rsid w:val="00306CC2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3A3A3D"/>
      <w:sz w:val="20"/>
      <w:szCs w:val="20"/>
    </w:rPr>
  </w:style>
  <w:style w:type="paragraph" w:customStyle="1" w:styleId="xl83">
    <w:name w:val="xl83"/>
    <w:basedOn w:val="Normal"/>
    <w:rsid w:val="00306CC2"/>
    <w:pPr>
      <w:pBdr>
        <w:left w:val="single" w:sz="4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3A3A3D"/>
      <w:sz w:val="20"/>
      <w:szCs w:val="20"/>
    </w:rPr>
  </w:style>
  <w:style w:type="paragraph" w:customStyle="1" w:styleId="xl84">
    <w:name w:val="xl84"/>
    <w:basedOn w:val="Normal"/>
    <w:rsid w:val="00306CC2"/>
    <w:pPr>
      <w:pBdr>
        <w:left w:val="single" w:sz="12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4B4B4D"/>
      <w:sz w:val="20"/>
      <w:szCs w:val="20"/>
    </w:rPr>
  </w:style>
  <w:style w:type="paragraph" w:customStyle="1" w:styleId="xl85">
    <w:name w:val="xl85"/>
    <w:basedOn w:val="Normal"/>
    <w:rsid w:val="00306CC2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4B4B4D"/>
      <w:sz w:val="20"/>
      <w:szCs w:val="20"/>
    </w:rPr>
  </w:style>
  <w:style w:type="paragraph" w:customStyle="1" w:styleId="xl86">
    <w:name w:val="xl86"/>
    <w:basedOn w:val="Normal"/>
    <w:rsid w:val="00306CC2"/>
    <w:pPr>
      <w:pBdr>
        <w:top w:val="single" w:sz="4" w:space="0" w:color="auto"/>
        <w:left w:val="single" w:sz="12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3A3A3D"/>
      <w:sz w:val="20"/>
      <w:szCs w:val="20"/>
    </w:rPr>
  </w:style>
  <w:style w:type="paragraph" w:customStyle="1" w:styleId="xl87">
    <w:name w:val="xl87"/>
    <w:basedOn w:val="Normal"/>
    <w:rsid w:val="00306CC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3A3A3D"/>
      <w:sz w:val="20"/>
      <w:szCs w:val="20"/>
    </w:rPr>
  </w:style>
  <w:style w:type="paragraph" w:customStyle="1" w:styleId="xl88">
    <w:name w:val="xl88"/>
    <w:basedOn w:val="Normal"/>
    <w:rsid w:val="00306CC2"/>
    <w:pPr>
      <w:pBdr>
        <w:top w:val="single" w:sz="4" w:space="0" w:color="auto"/>
        <w:left w:val="single" w:sz="4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3A3A3D"/>
      <w:sz w:val="20"/>
      <w:szCs w:val="20"/>
    </w:rPr>
  </w:style>
  <w:style w:type="paragraph" w:customStyle="1" w:styleId="xl89">
    <w:name w:val="xl89"/>
    <w:basedOn w:val="Normal"/>
    <w:rsid w:val="00306CC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3A3A3D"/>
      <w:sz w:val="20"/>
      <w:szCs w:val="20"/>
    </w:rPr>
  </w:style>
  <w:style w:type="paragraph" w:customStyle="1" w:styleId="xl90">
    <w:name w:val="xl90"/>
    <w:basedOn w:val="Normal"/>
    <w:rsid w:val="00306CC2"/>
    <w:pPr>
      <w:pBdr>
        <w:top w:val="single" w:sz="4" w:space="0" w:color="auto"/>
        <w:left w:val="single" w:sz="4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3A3A3D"/>
      <w:sz w:val="20"/>
      <w:szCs w:val="20"/>
    </w:rPr>
  </w:style>
  <w:style w:type="paragraph" w:customStyle="1" w:styleId="xl91">
    <w:name w:val="xl91"/>
    <w:basedOn w:val="Normal"/>
    <w:rsid w:val="00306CC2"/>
    <w:pPr>
      <w:pBdr>
        <w:top w:val="single" w:sz="4" w:space="0" w:color="auto"/>
        <w:left w:val="single" w:sz="4" w:space="0" w:color="auto"/>
        <w:bottom w:val="single" w:sz="12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4B4B4D"/>
      <w:sz w:val="20"/>
      <w:szCs w:val="20"/>
    </w:rPr>
  </w:style>
  <w:style w:type="paragraph" w:customStyle="1" w:styleId="xl92">
    <w:name w:val="xl92"/>
    <w:basedOn w:val="Normal"/>
    <w:rsid w:val="00306CC2"/>
    <w:pPr>
      <w:pBdr>
        <w:top w:val="single" w:sz="4" w:space="0" w:color="auto"/>
        <w:left w:val="single" w:sz="4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4B4B4D"/>
      <w:sz w:val="20"/>
      <w:szCs w:val="20"/>
    </w:rPr>
  </w:style>
  <w:style w:type="paragraph" w:customStyle="1" w:styleId="xl93">
    <w:name w:val="xl93"/>
    <w:basedOn w:val="Normal"/>
    <w:rsid w:val="00306CC2"/>
    <w:pPr>
      <w:pBdr>
        <w:top w:val="single" w:sz="4" w:space="0" w:color="auto"/>
        <w:left w:val="single" w:sz="12" w:space="0" w:color="auto"/>
        <w:bottom w:val="single" w:sz="12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3A3A3D"/>
      <w:sz w:val="20"/>
      <w:szCs w:val="20"/>
    </w:rPr>
  </w:style>
  <w:style w:type="paragraph" w:customStyle="1" w:styleId="xl94">
    <w:name w:val="xl94"/>
    <w:basedOn w:val="Normal"/>
    <w:rsid w:val="00306CC2"/>
    <w:pPr>
      <w:pBdr>
        <w:top w:val="single" w:sz="4" w:space="0" w:color="auto"/>
        <w:left w:val="single" w:sz="4" w:space="0" w:color="auto"/>
        <w:bottom w:val="single" w:sz="12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3A3A3D"/>
      <w:sz w:val="20"/>
      <w:szCs w:val="20"/>
    </w:rPr>
  </w:style>
  <w:style w:type="paragraph" w:customStyle="1" w:styleId="xl95">
    <w:name w:val="xl95"/>
    <w:basedOn w:val="Normal"/>
    <w:rsid w:val="00306CC2"/>
    <w:pPr>
      <w:pBdr>
        <w:top w:val="single" w:sz="12" w:space="0" w:color="auto"/>
        <w:left w:val="single" w:sz="4" w:space="0" w:color="auto"/>
        <w:bottom w:val="single" w:sz="12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96">
    <w:name w:val="xl96"/>
    <w:basedOn w:val="Normal"/>
    <w:rsid w:val="00306CC2"/>
    <w:pPr>
      <w:pBdr>
        <w:top w:val="single" w:sz="12" w:space="0" w:color="auto"/>
        <w:left w:val="single" w:sz="4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97">
    <w:name w:val="xl97"/>
    <w:basedOn w:val="Normal"/>
    <w:rsid w:val="00306CC2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98">
    <w:name w:val="xl98"/>
    <w:basedOn w:val="Normal"/>
    <w:rsid w:val="00306CC2"/>
    <w:pPr>
      <w:pBdr>
        <w:left w:val="single" w:sz="4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99">
    <w:name w:val="xl99"/>
    <w:basedOn w:val="Normal"/>
    <w:rsid w:val="00306CC2"/>
    <w:pPr>
      <w:pBdr>
        <w:left w:val="single" w:sz="12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3A3A3D"/>
      <w:sz w:val="20"/>
      <w:szCs w:val="20"/>
    </w:rPr>
  </w:style>
  <w:style w:type="paragraph" w:customStyle="1" w:styleId="xl100">
    <w:name w:val="xl100"/>
    <w:basedOn w:val="Normal"/>
    <w:rsid w:val="00306CC2"/>
    <w:pPr>
      <w:pBdr>
        <w:top w:val="single" w:sz="4" w:space="0" w:color="auto"/>
        <w:left w:val="single" w:sz="4" w:space="0" w:color="auto"/>
        <w:bottom w:val="single" w:sz="12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01">
    <w:name w:val="xl101"/>
    <w:basedOn w:val="Normal"/>
    <w:rsid w:val="00306CC2"/>
    <w:pPr>
      <w:pBdr>
        <w:top w:val="single" w:sz="4" w:space="0" w:color="auto"/>
        <w:left w:val="single" w:sz="4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02">
    <w:name w:val="xl102"/>
    <w:basedOn w:val="Normal"/>
    <w:rsid w:val="00306CC2"/>
    <w:pPr>
      <w:pBdr>
        <w:top w:val="single" w:sz="12" w:space="0" w:color="000000"/>
        <w:left w:val="single" w:sz="12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3A3A3D"/>
      <w:sz w:val="28"/>
      <w:szCs w:val="28"/>
    </w:rPr>
  </w:style>
  <w:style w:type="paragraph" w:customStyle="1" w:styleId="xl103">
    <w:name w:val="xl103"/>
    <w:basedOn w:val="Normal"/>
    <w:rsid w:val="00306CC2"/>
    <w:pPr>
      <w:pBdr>
        <w:top w:val="single" w:sz="12" w:space="0" w:color="000000"/>
        <w:left w:val="single" w:sz="4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3A3A3D"/>
      <w:sz w:val="28"/>
      <w:szCs w:val="28"/>
    </w:rPr>
  </w:style>
  <w:style w:type="paragraph" w:customStyle="1" w:styleId="xl104">
    <w:name w:val="xl104"/>
    <w:basedOn w:val="Normal"/>
    <w:rsid w:val="00306CC2"/>
    <w:pPr>
      <w:pBdr>
        <w:top w:val="single" w:sz="12" w:space="0" w:color="000000"/>
        <w:left w:val="single" w:sz="4" w:space="0" w:color="000000"/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3A3A3D"/>
      <w:sz w:val="28"/>
      <w:szCs w:val="28"/>
    </w:rPr>
  </w:style>
  <w:style w:type="paragraph" w:customStyle="1" w:styleId="xl105">
    <w:name w:val="xl105"/>
    <w:basedOn w:val="Normal"/>
    <w:rsid w:val="00306CC2"/>
    <w:pPr>
      <w:pBdr>
        <w:left w:val="single" w:sz="12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3A3A3D"/>
      <w:sz w:val="20"/>
      <w:szCs w:val="20"/>
    </w:rPr>
  </w:style>
  <w:style w:type="paragraph" w:customStyle="1" w:styleId="xl106">
    <w:name w:val="xl106"/>
    <w:basedOn w:val="Normal"/>
    <w:rsid w:val="00306CC2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3A3A3D"/>
      <w:sz w:val="20"/>
      <w:szCs w:val="20"/>
    </w:rPr>
  </w:style>
  <w:style w:type="paragraph" w:customStyle="1" w:styleId="xl107">
    <w:name w:val="xl107"/>
    <w:basedOn w:val="Normal"/>
    <w:rsid w:val="00306CC2"/>
    <w:pPr>
      <w:pBdr>
        <w:left w:val="single" w:sz="4" w:space="0" w:color="000000"/>
        <w:bottom w:val="single" w:sz="4" w:space="0" w:color="000000"/>
        <w:right w:val="single" w:sz="12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3A3A3D"/>
      <w:sz w:val="20"/>
      <w:szCs w:val="20"/>
    </w:rPr>
  </w:style>
  <w:style w:type="paragraph" w:customStyle="1" w:styleId="xl108">
    <w:name w:val="xl108"/>
    <w:basedOn w:val="Normal"/>
    <w:rsid w:val="00306CC2"/>
    <w:pPr>
      <w:pBdr>
        <w:top w:val="single" w:sz="4" w:space="0" w:color="000000"/>
        <w:left w:val="single" w:sz="4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3A3A3D"/>
      <w:sz w:val="20"/>
      <w:szCs w:val="20"/>
    </w:rPr>
  </w:style>
  <w:style w:type="paragraph" w:customStyle="1" w:styleId="xl109">
    <w:name w:val="xl109"/>
    <w:basedOn w:val="Normal"/>
    <w:rsid w:val="00306CC2"/>
    <w:pPr>
      <w:pBdr>
        <w:top w:val="single" w:sz="4" w:space="0" w:color="000000"/>
        <w:left w:val="single" w:sz="4" w:space="0" w:color="000000"/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3A3A3D"/>
      <w:sz w:val="20"/>
      <w:szCs w:val="20"/>
    </w:rPr>
  </w:style>
  <w:style w:type="paragraph" w:customStyle="1" w:styleId="xl110">
    <w:name w:val="xl110"/>
    <w:basedOn w:val="Normal"/>
    <w:rsid w:val="00306CC2"/>
    <w:pPr>
      <w:pBdr>
        <w:top w:val="single" w:sz="4" w:space="0" w:color="000000"/>
        <w:left w:val="single" w:sz="12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212123"/>
      <w:sz w:val="20"/>
      <w:szCs w:val="20"/>
    </w:rPr>
  </w:style>
  <w:style w:type="paragraph" w:customStyle="1" w:styleId="xl111">
    <w:name w:val="xl111"/>
    <w:basedOn w:val="Normal"/>
    <w:rsid w:val="00306CC2"/>
    <w:pPr>
      <w:pBdr>
        <w:top w:val="single" w:sz="4" w:space="0" w:color="000000"/>
        <w:left w:val="single" w:sz="4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212123"/>
      <w:sz w:val="20"/>
      <w:szCs w:val="20"/>
    </w:rPr>
  </w:style>
  <w:style w:type="paragraph" w:customStyle="1" w:styleId="xl112">
    <w:name w:val="xl112"/>
    <w:basedOn w:val="Normal"/>
    <w:rsid w:val="00306CC2"/>
    <w:pPr>
      <w:pBdr>
        <w:top w:val="single" w:sz="12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13">
    <w:name w:val="xl113"/>
    <w:basedOn w:val="Normal"/>
    <w:rsid w:val="00306CC2"/>
    <w:pPr>
      <w:pBdr>
        <w:top w:val="single" w:sz="12" w:space="0" w:color="auto"/>
        <w:left w:val="single" w:sz="4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14">
    <w:name w:val="xl114"/>
    <w:basedOn w:val="Normal"/>
    <w:rsid w:val="00306CC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15">
    <w:name w:val="xl115"/>
    <w:basedOn w:val="Normal"/>
    <w:rsid w:val="00306CC2"/>
    <w:pPr>
      <w:pBdr>
        <w:top w:val="single" w:sz="4" w:space="0" w:color="auto"/>
        <w:left w:val="single" w:sz="4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16">
    <w:name w:val="xl116"/>
    <w:basedOn w:val="Normal"/>
    <w:rsid w:val="00306CC2"/>
    <w:pPr>
      <w:pBdr>
        <w:top w:val="single" w:sz="4" w:space="0" w:color="000000"/>
        <w:left w:val="single" w:sz="12" w:space="0" w:color="000000"/>
        <w:bottom w:val="single" w:sz="4" w:space="0" w:color="000000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17">
    <w:name w:val="xl117"/>
    <w:basedOn w:val="Normal"/>
    <w:rsid w:val="00306CC2"/>
    <w:pPr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18">
    <w:name w:val="xl118"/>
    <w:basedOn w:val="Normal"/>
    <w:rsid w:val="00306CC2"/>
    <w:pPr>
      <w:pBdr>
        <w:top w:val="single" w:sz="4" w:space="0" w:color="000000"/>
        <w:bottom w:val="single" w:sz="4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19">
    <w:name w:val="xl119"/>
    <w:basedOn w:val="Normal"/>
    <w:rsid w:val="00306CC2"/>
    <w:pPr>
      <w:pBdr>
        <w:top w:val="single" w:sz="4" w:space="0" w:color="000000"/>
        <w:left w:val="single" w:sz="12" w:space="0" w:color="000000"/>
        <w:bottom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MS Gothic" w:eastAsia="MS Gothic" w:hAnsi="MS Gothic" w:cs="Times New Roman"/>
      <w:sz w:val="20"/>
      <w:szCs w:val="20"/>
    </w:rPr>
  </w:style>
  <w:style w:type="paragraph" w:customStyle="1" w:styleId="xl120">
    <w:name w:val="xl120"/>
    <w:basedOn w:val="Normal"/>
    <w:rsid w:val="00306CC2"/>
    <w:pPr>
      <w:pBdr>
        <w:top w:val="single" w:sz="4" w:space="0" w:color="000000"/>
        <w:bottom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MS Gothic" w:eastAsia="MS Gothic" w:hAnsi="MS Gothic" w:cs="Times New Roman"/>
      <w:sz w:val="20"/>
      <w:szCs w:val="20"/>
    </w:rPr>
  </w:style>
  <w:style w:type="paragraph" w:customStyle="1" w:styleId="xl121">
    <w:name w:val="xl121"/>
    <w:basedOn w:val="Normal"/>
    <w:rsid w:val="00306CC2"/>
    <w:pPr>
      <w:pBdr>
        <w:top w:val="single" w:sz="4" w:space="0" w:color="000000"/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MS Gothic" w:eastAsia="MS Gothic" w:hAnsi="MS Gothic" w:cs="Times New Roman"/>
      <w:sz w:val="20"/>
      <w:szCs w:val="20"/>
    </w:rPr>
  </w:style>
  <w:style w:type="paragraph" w:customStyle="1" w:styleId="xl122">
    <w:name w:val="xl122"/>
    <w:basedOn w:val="Normal"/>
    <w:rsid w:val="00306CC2"/>
    <w:pPr>
      <w:pBdr>
        <w:top w:val="single" w:sz="12" w:space="0" w:color="000000"/>
        <w:left w:val="single" w:sz="12" w:space="0" w:color="000000"/>
        <w:bottom w:val="single" w:sz="12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xl123">
    <w:name w:val="xl123"/>
    <w:basedOn w:val="Normal"/>
    <w:rsid w:val="00306CC2"/>
    <w:pPr>
      <w:pBdr>
        <w:top w:val="single" w:sz="12" w:space="0" w:color="000000"/>
        <w:bottom w:val="single" w:sz="12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xl124">
    <w:name w:val="xl124"/>
    <w:basedOn w:val="Normal"/>
    <w:rsid w:val="00306CC2"/>
    <w:pPr>
      <w:pBdr>
        <w:top w:val="single" w:sz="12" w:space="0" w:color="000000"/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xl125">
    <w:name w:val="xl125"/>
    <w:basedOn w:val="Normal"/>
    <w:rsid w:val="00306CC2"/>
    <w:pPr>
      <w:pBdr>
        <w:left w:val="single" w:sz="12" w:space="0" w:color="000000"/>
        <w:bottom w:val="single" w:sz="4" w:space="0" w:color="000000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26">
    <w:name w:val="xl126"/>
    <w:basedOn w:val="Normal"/>
    <w:rsid w:val="00306CC2"/>
    <w:pPr>
      <w:pBdr>
        <w:bottom w:val="single" w:sz="4" w:space="0" w:color="000000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27">
    <w:name w:val="xl127"/>
    <w:basedOn w:val="Normal"/>
    <w:rsid w:val="00306CC2"/>
    <w:pPr>
      <w:pBdr>
        <w:bottom w:val="single" w:sz="4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28">
    <w:name w:val="xl128"/>
    <w:basedOn w:val="Normal"/>
    <w:rsid w:val="00306CC2"/>
    <w:pPr>
      <w:pBdr>
        <w:top w:val="single" w:sz="4" w:space="0" w:color="000000"/>
        <w:left w:val="single" w:sz="12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29">
    <w:name w:val="xl129"/>
    <w:basedOn w:val="Normal"/>
    <w:rsid w:val="00306CC2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30">
    <w:name w:val="xl130"/>
    <w:basedOn w:val="Normal"/>
    <w:rsid w:val="00306CC2"/>
    <w:pPr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Normal"/>
    <w:rsid w:val="00306CC2"/>
    <w:pPr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Normal"/>
    <w:rsid w:val="00306CC2"/>
    <w:pPr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Normal"/>
    <w:rsid w:val="00306CC2"/>
    <w:pPr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">
    <w:name w:val="xl134"/>
    <w:basedOn w:val="Normal"/>
    <w:rsid w:val="00306CC2"/>
    <w:pPr>
      <w:pBdr>
        <w:top w:val="single" w:sz="4" w:space="0" w:color="000000"/>
        <w:bottom w:val="single" w:sz="4" w:space="0" w:color="000000"/>
        <w:right w:val="single" w:sz="12" w:space="0" w:color="000000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">
    <w:name w:val="xl135"/>
    <w:basedOn w:val="Normal"/>
    <w:rsid w:val="00306CC2"/>
    <w:pPr>
      <w:pBdr>
        <w:top w:val="single" w:sz="4" w:space="0" w:color="000000"/>
        <w:left w:val="single" w:sz="12" w:space="0" w:color="000000"/>
        <w:bottom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36">
    <w:name w:val="xl136"/>
    <w:basedOn w:val="Normal"/>
    <w:rsid w:val="00306CC2"/>
    <w:pPr>
      <w:pBdr>
        <w:top w:val="single" w:sz="4" w:space="0" w:color="000000"/>
        <w:bottom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37">
    <w:name w:val="xl137"/>
    <w:basedOn w:val="Normal"/>
    <w:rsid w:val="00306CC2"/>
    <w:pPr>
      <w:pBdr>
        <w:top w:val="single" w:sz="4" w:space="0" w:color="000000"/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38">
    <w:name w:val="xl138"/>
    <w:basedOn w:val="Normal"/>
    <w:rsid w:val="00306CC2"/>
    <w:pPr>
      <w:pBdr>
        <w:top w:val="single" w:sz="12" w:space="0" w:color="000000"/>
        <w:left w:val="single" w:sz="12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xl139">
    <w:name w:val="xl139"/>
    <w:basedOn w:val="Normal"/>
    <w:rsid w:val="00306CC2"/>
    <w:pPr>
      <w:pBdr>
        <w:top w:val="single" w:sz="12" w:space="0" w:color="000000"/>
        <w:left w:val="single" w:sz="4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xl140">
    <w:name w:val="xl140"/>
    <w:basedOn w:val="Normal"/>
    <w:rsid w:val="00306CC2"/>
    <w:pPr>
      <w:pBdr>
        <w:top w:val="single" w:sz="12" w:space="0" w:color="000000"/>
        <w:left w:val="single" w:sz="4" w:space="0" w:color="000000"/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xl141">
    <w:name w:val="xl141"/>
    <w:basedOn w:val="Normal"/>
    <w:rsid w:val="00306CC2"/>
    <w:pPr>
      <w:pBdr>
        <w:left w:val="single" w:sz="12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42">
    <w:name w:val="xl142"/>
    <w:basedOn w:val="Normal"/>
    <w:rsid w:val="00306CC2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43">
    <w:name w:val="xl143"/>
    <w:basedOn w:val="Normal"/>
    <w:rsid w:val="00306CC2"/>
    <w:pPr>
      <w:pBdr>
        <w:left w:val="single" w:sz="4" w:space="0" w:color="000000"/>
        <w:bottom w:val="single" w:sz="4" w:space="0" w:color="000000"/>
        <w:right w:val="single" w:sz="12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44">
    <w:name w:val="xl144"/>
    <w:basedOn w:val="Normal"/>
    <w:rsid w:val="00306CC2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">
    <w:name w:val="xl145"/>
    <w:basedOn w:val="Normal"/>
    <w:rsid w:val="00306CC2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12" w:space="0" w:color="000000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6">
    <w:name w:val="xl146"/>
    <w:basedOn w:val="Normal"/>
    <w:rsid w:val="00306CC2"/>
    <w:pPr>
      <w:pBdr>
        <w:top w:val="single" w:sz="4" w:space="0" w:color="000000"/>
        <w:left w:val="single" w:sz="4" w:space="0" w:color="000000"/>
        <w:bottom w:val="single" w:sz="12" w:space="0" w:color="000000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Normal"/>
    <w:rsid w:val="00306CC2"/>
    <w:pPr>
      <w:pBdr>
        <w:top w:val="single" w:sz="4" w:space="0" w:color="000000"/>
        <w:bottom w:val="single" w:sz="12" w:space="0" w:color="000000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Normal"/>
    <w:rsid w:val="00306CC2"/>
    <w:pPr>
      <w:pBdr>
        <w:top w:val="single" w:sz="4" w:space="0" w:color="000000"/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rsid w:val="00306CC2"/>
    <w:pPr>
      <w:pBdr>
        <w:top w:val="single" w:sz="12" w:space="0" w:color="000000"/>
        <w:left w:val="single" w:sz="4" w:space="0" w:color="000000"/>
        <w:bottom w:val="single" w:sz="4" w:space="0" w:color="000000"/>
        <w:right w:val="single" w:sz="12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50">
    <w:name w:val="xl150"/>
    <w:basedOn w:val="Normal"/>
    <w:rsid w:val="00306CC2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51">
    <w:name w:val="xl151"/>
    <w:basedOn w:val="Normal"/>
    <w:rsid w:val="00306CC2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12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52">
    <w:name w:val="xl152"/>
    <w:basedOn w:val="Normal"/>
    <w:rsid w:val="00306CC2"/>
    <w:pPr>
      <w:pBdr>
        <w:top w:val="single" w:sz="4" w:space="0" w:color="000000"/>
        <w:left w:val="single" w:sz="12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53">
    <w:name w:val="xl153"/>
    <w:basedOn w:val="Normal"/>
    <w:rsid w:val="00306CC2"/>
    <w:pPr>
      <w:pBdr>
        <w:top w:val="single" w:sz="4" w:space="0" w:color="000000"/>
        <w:left w:val="single" w:sz="4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54">
    <w:name w:val="xl154"/>
    <w:basedOn w:val="Normal"/>
    <w:rsid w:val="00306CC2"/>
    <w:pPr>
      <w:pBdr>
        <w:top w:val="single" w:sz="4" w:space="0" w:color="000000"/>
        <w:left w:val="single" w:sz="4" w:space="0" w:color="000000"/>
        <w:bottom w:val="single" w:sz="12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5">
    <w:name w:val="xl155"/>
    <w:basedOn w:val="Normal"/>
    <w:rsid w:val="00306CC2"/>
    <w:pPr>
      <w:pBdr>
        <w:top w:val="single" w:sz="4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Normal"/>
    <w:rsid w:val="00306CC2"/>
    <w:pPr>
      <w:pBdr>
        <w:top w:val="single" w:sz="4" w:space="0" w:color="000000"/>
        <w:left w:val="single" w:sz="4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7">
    <w:name w:val="xl157"/>
    <w:basedOn w:val="Normal"/>
    <w:rsid w:val="00306CC2"/>
    <w:pPr>
      <w:pBdr>
        <w:top w:val="single" w:sz="4" w:space="0" w:color="000000"/>
        <w:left w:val="single" w:sz="4" w:space="0" w:color="000000"/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8">
    <w:name w:val="xl158"/>
    <w:basedOn w:val="Normal"/>
    <w:rsid w:val="00306CC2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9">
    <w:name w:val="xl159"/>
    <w:basedOn w:val="Normal"/>
    <w:rsid w:val="00306CC2"/>
    <w:pPr>
      <w:pBdr>
        <w:top w:val="single" w:sz="4" w:space="0" w:color="000000"/>
        <w:left w:val="single" w:sz="4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0">
    <w:name w:val="xl160"/>
    <w:basedOn w:val="Normal"/>
    <w:rsid w:val="00306CC2"/>
    <w:pPr>
      <w:pBdr>
        <w:top w:val="single" w:sz="12" w:space="0" w:color="000000"/>
        <w:left w:val="single" w:sz="12" w:space="0" w:color="000000"/>
        <w:bottom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61">
    <w:name w:val="xl161"/>
    <w:basedOn w:val="Normal"/>
    <w:rsid w:val="00306CC2"/>
    <w:pPr>
      <w:pBdr>
        <w:top w:val="single" w:sz="12" w:space="0" w:color="000000"/>
        <w:bottom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62">
    <w:name w:val="xl162"/>
    <w:basedOn w:val="Normal"/>
    <w:rsid w:val="00306CC2"/>
    <w:pPr>
      <w:pBdr>
        <w:top w:val="single" w:sz="12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63">
    <w:name w:val="xl163"/>
    <w:basedOn w:val="Normal"/>
    <w:rsid w:val="00306CC2"/>
    <w:pPr>
      <w:pBdr>
        <w:top w:val="single" w:sz="4" w:space="0" w:color="auto"/>
        <w:left w:val="single" w:sz="12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Normal"/>
    <w:rsid w:val="00306CC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Normal"/>
    <w:rsid w:val="00306CC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66">
    <w:name w:val="xl166"/>
    <w:basedOn w:val="Normal"/>
    <w:rsid w:val="00306CC2"/>
    <w:pPr>
      <w:pBdr>
        <w:top w:val="single" w:sz="4" w:space="0" w:color="auto"/>
        <w:left w:val="single" w:sz="4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67">
    <w:name w:val="xl167"/>
    <w:basedOn w:val="Normal"/>
    <w:rsid w:val="00306CC2"/>
    <w:pPr>
      <w:pBdr>
        <w:top w:val="single" w:sz="4" w:space="0" w:color="auto"/>
        <w:left w:val="single" w:sz="12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168">
    <w:name w:val="xl168"/>
    <w:basedOn w:val="Normal"/>
    <w:rsid w:val="00306CC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169">
    <w:name w:val="xl169"/>
    <w:basedOn w:val="Normal"/>
    <w:rsid w:val="00306CC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MS Gothic" w:eastAsia="MS Gothic" w:hAnsi="MS Gothic" w:cs="Times New Roman"/>
      <w:sz w:val="24"/>
      <w:szCs w:val="24"/>
    </w:rPr>
  </w:style>
  <w:style w:type="paragraph" w:customStyle="1" w:styleId="xl170">
    <w:name w:val="xl170"/>
    <w:basedOn w:val="Normal"/>
    <w:rsid w:val="00306CC2"/>
    <w:pPr>
      <w:pBdr>
        <w:top w:val="single" w:sz="4" w:space="0" w:color="auto"/>
        <w:left w:val="single" w:sz="4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MS Gothic" w:eastAsia="MS Gothic" w:hAnsi="MS Gothic" w:cs="Times New Roman"/>
      <w:sz w:val="24"/>
      <w:szCs w:val="24"/>
    </w:rPr>
  </w:style>
  <w:style w:type="paragraph" w:customStyle="1" w:styleId="xl171">
    <w:name w:val="xl171"/>
    <w:basedOn w:val="Normal"/>
    <w:rsid w:val="00306CC2"/>
    <w:pPr>
      <w:pBdr>
        <w:top w:val="single" w:sz="4" w:space="0" w:color="auto"/>
        <w:left w:val="single" w:sz="12" w:space="0" w:color="auto"/>
        <w:bottom w:val="single" w:sz="12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172">
    <w:name w:val="xl172"/>
    <w:basedOn w:val="Normal"/>
    <w:rsid w:val="00306CC2"/>
    <w:pPr>
      <w:pBdr>
        <w:top w:val="single" w:sz="4" w:space="0" w:color="auto"/>
        <w:left w:val="single" w:sz="4" w:space="0" w:color="auto"/>
        <w:bottom w:val="single" w:sz="12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173">
    <w:name w:val="xl173"/>
    <w:basedOn w:val="Normal"/>
    <w:rsid w:val="00306CC2"/>
    <w:pPr>
      <w:pBdr>
        <w:top w:val="single" w:sz="4" w:space="0" w:color="auto"/>
        <w:left w:val="single" w:sz="4" w:space="0" w:color="auto"/>
        <w:bottom w:val="single" w:sz="12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MS Gothic" w:eastAsia="MS Gothic" w:hAnsi="MS Gothic" w:cs="Times New Roman"/>
      <w:sz w:val="24"/>
      <w:szCs w:val="24"/>
    </w:rPr>
  </w:style>
  <w:style w:type="paragraph" w:customStyle="1" w:styleId="xl174">
    <w:name w:val="xl174"/>
    <w:basedOn w:val="Normal"/>
    <w:rsid w:val="00306CC2"/>
    <w:pPr>
      <w:pBdr>
        <w:top w:val="single" w:sz="4" w:space="0" w:color="auto"/>
        <w:left w:val="single" w:sz="4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MS Gothic" w:eastAsia="MS Gothic" w:hAnsi="MS Gothic" w:cs="Times New Roman"/>
      <w:sz w:val="24"/>
      <w:szCs w:val="24"/>
    </w:rPr>
  </w:style>
  <w:style w:type="paragraph" w:customStyle="1" w:styleId="xl175">
    <w:name w:val="xl175"/>
    <w:basedOn w:val="Normal"/>
    <w:rsid w:val="00306CC2"/>
    <w:pPr>
      <w:spacing w:before="100" w:beforeAutospacing="1" w:after="100" w:afterAutospacing="1" w:line="240" w:lineRule="auto"/>
      <w:ind w:firstLineChars="100"/>
      <w:textAlignment w:val="center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176">
    <w:name w:val="xl176"/>
    <w:basedOn w:val="Normal"/>
    <w:rsid w:val="00306CC2"/>
    <w:pPr>
      <w:pBdr>
        <w:top w:val="single" w:sz="4" w:space="0" w:color="auto"/>
        <w:left w:val="single" w:sz="12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177">
    <w:name w:val="xl177"/>
    <w:basedOn w:val="Normal"/>
    <w:rsid w:val="00306CC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178">
    <w:name w:val="xl178"/>
    <w:basedOn w:val="Normal"/>
    <w:rsid w:val="00306CC2"/>
    <w:pPr>
      <w:pBdr>
        <w:top w:val="single" w:sz="4" w:space="0" w:color="auto"/>
        <w:left w:val="single" w:sz="12" w:space="0" w:color="auto"/>
        <w:bottom w:val="single" w:sz="12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179">
    <w:name w:val="xl179"/>
    <w:basedOn w:val="Normal"/>
    <w:rsid w:val="00306CC2"/>
    <w:pPr>
      <w:pBdr>
        <w:top w:val="single" w:sz="4" w:space="0" w:color="auto"/>
        <w:left w:val="single" w:sz="4" w:space="0" w:color="auto"/>
        <w:bottom w:val="single" w:sz="12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180">
    <w:name w:val="xl180"/>
    <w:basedOn w:val="Normal"/>
    <w:rsid w:val="00306CC2"/>
    <w:pPr>
      <w:pBdr>
        <w:top w:val="single" w:sz="12" w:space="0" w:color="auto"/>
        <w:left w:val="single" w:sz="12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81">
    <w:name w:val="xl181"/>
    <w:basedOn w:val="Normal"/>
    <w:rsid w:val="00306CC2"/>
    <w:pPr>
      <w:pBdr>
        <w:top w:val="single" w:sz="12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82">
    <w:name w:val="xl182"/>
    <w:basedOn w:val="Normal"/>
    <w:rsid w:val="00306CC2"/>
    <w:pPr>
      <w:pBdr>
        <w:top w:val="single" w:sz="12" w:space="0" w:color="auto"/>
        <w:left w:val="single" w:sz="4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83">
    <w:name w:val="xl183"/>
    <w:basedOn w:val="Normal"/>
    <w:rsid w:val="00306CC2"/>
    <w:pPr>
      <w:pBdr>
        <w:top w:val="single" w:sz="4" w:space="0" w:color="auto"/>
        <w:left w:val="single" w:sz="12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184">
    <w:name w:val="xl184"/>
    <w:basedOn w:val="Normal"/>
    <w:rsid w:val="00306CC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185">
    <w:name w:val="xl185"/>
    <w:basedOn w:val="Normal"/>
    <w:rsid w:val="00306CC2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6"/>
      <w:szCs w:val="26"/>
    </w:rPr>
  </w:style>
  <w:style w:type="paragraph" w:customStyle="1" w:styleId="xl186">
    <w:name w:val="xl186"/>
    <w:basedOn w:val="Normal"/>
    <w:rsid w:val="00306CC2"/>
    <w:pPr>
      <w:pBdr>
        <w:top w:val="single" w:sz="4" w:space="0" w:color="auto"/>
        <w:left w:val="single" w:sz="12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187">
    <w:name w:val="xl187"/>
    <w:basedOn w:val="Normal"/>
    <w:rsid w:val="00306CC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188">
    <w:name w:val="xl188"/>
    <w:basedOn w:val="Normal"/>
    <w:rsid w:val="00306CC2"/>
    <w:pPr>
      <w:pBdr>
        <w:top w:val="single" w:sz="4" w:space="0" w:color="auto"/>
        <w:left w:val="single" w:sz="12" w:space="0" w:color="auto"/>
        <w:bottom w:val="single" w:sz="12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189">
    <w:name w:val="xl189"/>
    <w:basedOn w:val="Normal"/>
    <w:rsid w:val="00306CC2"/>
    <w:pPr>
      <w:pBdr>
        <w:top w:val="single" w:sz="4" w:space="0" w:color="auto"/>
        <w:left w:val="single" w:sz="4" w:space="0" w:color="auto"/>
        <w:bottom w:val="single" w:sz="12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190">
    <w:name w:val="xl190"/>
    <w:basedOn w:val="Normal"/>
    <w:rsid w:val="00306CC2"/>
    <w:pPr>
      <w:pBdr>
        <w:top w:val="single" w:sz="4" w:space="0" w:color="auto"/>
        <w:left w:val="single" w:sz="12" w:space="0" w:color="auto"/>
        <w:bottom w:val="single" w:sz="12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191">
    <w:name w:val="xl191"/>
    <w:basedOn w:val="Normal"/>
    <w:rsid w:val="00306CC2"/>
    <w:pPr>
      <w:pBdr>
        <w:top w:val="single" w:sz="4" w:space="0" w:color="auto"/>
        <w:left w:val="single" w:sz="4" w:space="0" w:color="auto"/>
        <w:bottom w:val="single" w:sz="12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192">
    <w:name w:val="xl192"/>
    <w:basedOn w:val="Normal"/>
    <w:rsid w:val="00306CC2"/>
    <w:pPr>
      <w:pBdr>
        <w:top w:val="single" w:sz="4" w:space="0" w:color="000000"/>
        <w:left w:val="single" w:sz="12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193">
    <w:name w:val="xl193"/>
    <w:basedOn w:val="Normal"/>
    <w:rsid w:val="00306CC2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194">
    <w:name w:val="xl194"/>
    <w:basedOn w:val="Normal"/>
    <w:rsid w:val="00306CC2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12" w:space="0" w:color="000000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195">
    <w:name w:val="xl195"/>
    <w:basedOn w:val="Normal"/>
    <w:rsid w:val="00306CC2"/>
    <w:pPr>
      <w:pBdr>
        <w:top w:val="single" w:sz="4" w:space="0" w:color="000000"/>
        <w:left w:val="single" w:sz="12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196">
    <w:name w:val="xl196"/>
    <w:basedOn w:val="Normal"/>
    <w:rsid w:val="00306CC2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197">
    <w:name w:val="xl197"/>
    <w:basedOn w:val="Normal"/>
    <w:rsid w:val="00306CC2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198">
    <w:name w:val="xl198"/>
    <w:basedOn w:val="Normal"/>
    <w:rsid w:val="00306CC2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199">
    <w:name w:val="xl199"/>
    <w:basedOn w:val="Normal"/>
    <w:rsid w:val="00306CC2"/>
    <w:pPr>
      <w:pBdr>
        <w:top w:val="single" w:sz="4" w:space="0" w:color="000000"/>
        <w:left w:val="single" w:sz="12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200">
    <w:name w:val="xl200"/>
    <w:basedOn w:val="Normal"/>
    <w:rsid w:val="00306CC2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201">
    <w:name w:val="xl201"/>
    <w:basedOn w:val="Normal"/>
    <w:rsid w:val="00306CC2"/>
    <w:pPr>
      <w:pBdr>
        <w:top w:val="single" w:sz="4" w:space="0" w:color="000000"/>
        <w:left w:val="single" w:sz="12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202">
    <w:name w:val="xl202"/>
    <w:basedOn w:val="Normal"/>
    <w:rsid w:val="00306CC2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color w:val="000000"/>
      <w:sz w:val="24"/>
      <w:szCs w:val="24"/>
    </w:rPr>
  </w:style>
  <w:style w:type="paragraph" w:customStyle="1" w:styleId="xl203">
    <w:name w:val="xl203"/>
    <w:basedOn w:val="Normal"/>
    <w:rsid w:val="00306CC2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color w:val="000000"/>
      <w:sz w:val="24"/>
      <w:szCs w:val="24"/>
    </w:rPr>
  </w:style>
  <w:style w:type="paragraph" w:customStyle="1" w:styleId="xl204">
    <w:name w:val="xl204"/>
    <w:basedOn w:val="Normal"/>
    <w:rsid w:val="00306CC2"/>
    <w:pPr>
      <w:pBdr>
        <w:top w:val="single" w:sz="4" w:space="0" w:color="000000"/>
        <w:left w:val="single" w:sz="12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205">
    <w:name w:val="xl205"/>
    <w:basedOn w:val="Normal"/>
    <w:rsid w:val="00306CC2"/>
    <w:pPr>
      <w:pBdr>
        <w:top w:val="single" w:sz="4" w:space="0" w:color="000000"/>
        <w:left w:val="single" w:sz="4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206">
    <w:name w:val="xl206"/>
    <w:basedOn w:val="Normal"/>
    <w:rsid w:val="00306CC2"/>
    <w:pPr>
      <w:pBdr>
        <w:top w:val="single" w:sz="4" w:space="0" w:color="000000"/>
        <w:left w:val="single" w:sz="4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color w:val="000000"/>
      <w:sz w:val="24"/>
      <w:szCs w:val="24"/>
    </w:rPr>
  </w:style>
  <w:style w:type="paragraph" w:customStyle="1" w:styleId="xl207">
    <w:name w:val="xl207"/>
    <w:basedOn w:val="Normal"/>
    <w:rsid w:val="00306CC2"/>
    <w:pPr>
      <w:pBdr>
        <w:top w:val="single" w:sz="4" w:space="0" w:color="000000"/>
        <w:left w:val="single" w:sz="4" w:space="0" w:color="000000"/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color w:val="000000"/>
      <w:sz w:val="24"/>
      <w:szCs w:val="24"/>
    </w:rPr>
  </w:style>
  <w:style w:type="paragraph" w:customStyle="1" w:styleId="xl208">
    <w:name w:val="xl208"/>
    <w:basedOn w:val="Normal"/>
    <w:rsid w:val="00306CC2"/>
    <w:pPr>
      <w:pBdr>
        <w:left w:val="single" w:sz="12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209">
    <w:name w:val="xl209"/>
    <w:basedOn w:val="Normal"/>
    <w:rsid w:val="00306CC2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210">
    <w:name w:val="xl210"/>
    <w:basedOn w:val="Normal"/>
    <w:rsid w:val="00306CC2"/>
    <w:pPr>
      <w:pBdr>
        <w:left w:val="single" w:sz="4" w:space="0" w:color="000000"/>
        <w:bottom w:val="single" w:sz="4" w:space="0" w:color="000000"/>
        <w:right w:val="single" w:sz="12" w:space="0" w:color="000000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211">
    <w:name w:val="xl211"/>
    <w:basedOn w:val="Normal"/>
    <w:rsid w:val="00306CC2"/>
    <w:pPr>
      <w:pBdr>
        <w:top w:val="single" w:sz="12" w:space="0" w:color="000000"/>
        <w:left w:val="single" w:sz="12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212">
    <w:name w:val="xl212"/>
    <w:basedOn w:val="Normal"/>
    <w:rsid w:val="00306CC2"/>
    <w:pPr>
      <w:pBdr>
        <w:top w:val="single" w:sz="12" w:space="0" w:color="000000"/>
        <w:left w:val="single" w:sz="4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213">
    <w:name w:val="xl213"/>
    <w:basedOn w:val="Normal"/>
    <w:rsid w:val="00306CC2"/>
    <w:pPr>
      <w:pBdr>
        <w:top w:val="single" w:sz="12" w:space="0" w:color="000000"/>
        <w:left w:val="single" w:sz="4" w:space="0" w:color="000000"/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214">
    <w:name w:val="xl214"/>
    <w:basedOn w:val="Normal"/>
    <w:rsid w:val="00306CC2"/>
    <w:pPr>
      <w:pBdr>
        <w:top w:val="single" w:sz="4" w:space="0" w:color="000000"/>
        <w:left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215">
    <w:name w:val="xl215"/>
    <w:basedOn w:val="Normal"/>
    <w:rsid w:val="00306CC2"/>
    <w:pPr>
      <w:pBdr>
        <w:top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216">
    <w:name w:val="xl216"/>
    <w:basedOn w:val="Normal"/>
    <w:rsid w:val="00306CC2"/>
    <w:pPr>
      <w:pBdr>
        <w:top w:val="single" w:sz="4" w:space="0" w:color="000000"/>
        <w:right w:val="single" w:sz="12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217">
    <w:name w:val="xl217"/>
    <w:basedOn w:val="Normal"/>
    <w:rsid w:val="00306CC2"/>
    <w:pPr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218">
    <w:name w:val="xl218"/>
    <w:basedOn w:val="Normal"/>
    <w:rsid w:val="00306CC2"/>
    <w:pPr>
      <w:pBdr>
        <w:bottom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219">
    <w:name w:val="xl219"/>
    <w:basedOn w:val="Normal"/>
    <w:rsid w:val="00306CC2"/>
    <w:pPr>
      <w:pBdr>
        <w:bottom w:val="single" w:sz="4" w:space="0" w:color="000000"/>
        <w:right w:val="single" w:sz="12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220">
    <w:name w:val="xl220"/>
    <w:basedOn w:val="Normal"/>
    <w:rsid w:val="00306CC2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221">
    <w:name w:val="xl221"/>
    <w:basedOn w:val="Normal"/>
    <w:rsid w:val="00306CC2"/>
    <w:pPr>
      <w:pBdr>
        <w:top w:val="single" w:sz="4" w:space="0" w:color="000000"/>
        <w:left w:val="single" w:sz="12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222">
    <w:name w:val="xl222"/>
    <w:basedOn w:val="Normal"/>
    <w:rsid w:val="00306CC2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223">
    <w:name w:val="xl223"/>
    <w:basedOn w:val="Normal"/>
    <w:rsid w:val="00306CC2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12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24">
    <w:name w:val="xl224"/>
    <w:basedOn w:val="Normal"/>
    <w:rsid w:val="00306CC2"/>
    <w:pPr>
      <w:pBdr>
        <w:top w:val="single" w:sz="4" w:space="0" w:color="000000"/>
        <w:left w:val="single" w:sz="12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225">
    <w:name w:val="xl225"/>
    <w:basedOn w:val="Normal"/>
    <w:rsid w:val="00306CC2"/>
    <w:pPr>
      <w:pBdr>
        <w:top w:val="single" w:sz="4" w:space="0" w:color="000000"/>
        <w:left w:val="single" w:sz="4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226">
    <w:name w:val="xl226"/>
    <w:basedOn w:val="Normal"/>
    <w:rsid w:val="00306CC2"/>
    <w:pPr>
      <w:pBdr>
        <w:top w:val="single" w:sz="4" w:space="0" w:color="000000"/>
        <w:left w:val="single" w:sz="4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227">
    <w:name w:val="xl227"/>
    <w:basedOn w:val="Normal"/>
    <w:rsid w:val="00306CC2"/>
    <w:pPr>
      <w:pBdr>
        <w:top w:val="single" w:sz="4" w:space="0" w:color="000000"/>
        <w:left w:val="single" w:sz="4" w:space="0" w:color="000000"/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28">
    <w:name w:val="xl228"/>
    <w:basedOn w:val="Normal"/>
    <w:rsid w:val="00306CC2"/>
    <w:pPr>
      <w:pBdr>
        <w:left w:val="single" w:sz="12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229">
    <w:name w:val="xl229"/>
    <w:basedOn w:val="Normal"/>
    <w:rsid w:val="00306CC2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230">
    <w:name w:val="xl230"/>
    <w:basedOn w:val="Normal"/>
    <w:rsid w:val="00306CC2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31">
    <w:name w:val="xl231"/>
    <w:basedOn w:val="Normal"/>
    <w:rsid w:val="00306CC2"/>
    <w:pPr>
      <w:pBdr>
        <w:left w:val="single" w:sz="4" w:space="0" w:color="000000"/>
        <w:bottom w:val="single" w:sz="4" w:space="0" w:color="000000"/>
        <w:right w:val="single" w:sz="12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32">
    <w:name w:val="xl232"/>
    <w:basedOn w:val="Normal"/>
    <w:rsid w:val="00306CC2"/>
    <w:pPr>
      <w:pBdr>
        <w:top w:val="single" w:sz="12" w:space="0" w:color="auto"/>
        <w:left w:val="single" w:sz="12" w:space="0" w:color="auto"/>
        <w:bottom w:val="single" w:sz="12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33">
    <w:name w:val="xl233"/>
    <w:basedOn w:val="Normal"/>
    <w:rsid w:val="00306CC2"/>
    <w:pPr>
      <w:pBdr>
        <w:top w:val="single" w:sz="12" w:space="0" w:color="auto"/>
        <w:bottom w:val="single" w:sz="12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34">
    <w:name w:val="xl234"/>
    <w:basedOn w:val="Normal"/>
    <w:rsid w:val="00306CC2"/>
    <w:pPr>
      <w:pBdr>
        <w:top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235">
    <w:name w:val="xl235"/>
    <w:basedOn w:val="Normal"/>
    <w:rsid w:val="00306CC2"/>
    <w:pPr>
      <w:pBdr>
        <w:top w:val="single" w:sz="4" w:space="0" w:color="auto"/>
        <w:left w:val="single" w:sz="12" w:space="0" w:color="auto"/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236">
    <w:name w:val="xl236"/>
    <w:basedOn w:val="Normal"/>
    <w:rsid w:val="00306CC2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237">
    <w:name w:val="xl237"/>
    <w:basedOn w:val="Normal"/>
    <w:rsid w:val="00306CC2"/>
    <w:pPr>
      <w:pBdr>
        <w:top w:val="single" w:sz="4" w:space="0" w:color="000000"/>
        <w:left w:val="single" w:sz="12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238">
    <w:name w:val="xl238"/>
    <w:basedOn w:val="Normal"/>
    <w:rsid w:val="00306CC2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239">
    <w:name w:val="xl239"/>
    <w:basedOn w:val="Normal"/>
    <w:rsid w:val="00306CC2"/>
    <w:pPr>
      <w:pBdr>
        <w:top w:val="single" w:sz="4" w:space="0" w:color="000000"/>
        <w:left w:val="single" w:sz="12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240">
    <w:name w:val="xl240"/>
    <w:basedOn w:val="Normal"/>
    <w:rsid w:val="00306CC2"/>
    <w:pPr>
      <w:pBdr>
        <w:top w:val="single" w:sz="4" w:space="0" w:color="000000"/>
        <w:left w:val="single" w:sz="4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241">
    <w:name w:val="xl241"/>
    <w:basedOn w:val="Normal"/>
    <w:rsid w:val="00306CC2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6"/>
      <w:szCs w:val="26"/>
    </w:rPr>
  </w:style>
  <w:style w:type="paragraph" w:customStyle="1" w:styleId="xl242">
    <w:name w:val="xl242"/>
    <w:basedOn w:val="Normal"/>
    <w:rsid w:val="00306CC2"/>
    <w:pPr>
      <w:pBdr>
        <w:bottom w:val="single" w:sz="12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32"/>
      <w:szCs w:val="32"/>
    </w:rPr>
  </w:style>
  <w:style w:type="paragraph" w:customStyle="1" w:styleId="xl243">
    <w:name w:val="xl243"/>
    <w:basedOn w:val="Normal"/>
    <w:rsid w:val="00306CC2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244">
    <w:name w:val="xl244"/>
    <w:basedOn w:val="Normal"/>
    <w:rsid w:val="00306CC2"/>
    <w:pPr>
      <w:spacing w:before="100" w:beforeAutospacing="1" w:after="100" w:afterAutospacing="1" w:line="240" w:lineRule="auto"/>
      <w:jc w:val="center"/>
      <w:textAlignment w:val="center"/>
    </w:pPr>
    <w:rPr>
      <w:rFonts w:ascii="MS Gothic" w:eastAsia="MS Gothic" w:hAnsi="MS Gothic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774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18B676-7D64-449F-9D85-083C65CD45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142</Words>
  <Characters>651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oc</dc:creator>
  <cp:keywords/>
  <dc:description/>
  <cp:lastModifiedBy>kennoc</cp:lastModifiedBy>
  <cp:revision>4</cp:revision>
  <cp:lastPrinted>2019-06-21T23:37:00Z</cp:lastPrinted>
  <dcterms:created xsi:type="dcterms:W3CDTF">2019-06-21T23:36:00Z</dcterms:created>
  <dcterms:modified xsi:type="dcterms:W3CDTF">2019-06-21T23:38:00Z</dcterms:modified>
</cp:coreProperties>
</file>